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1459" w:rsidRDefault="00B11459" w:rsidP="00B11459">
      <w:pPr>
        <w:jc w:val="center"/>
      </w:pPr>
      <w:r>
        <w:t>Міністерство освіти та науки України</w:t>
      </w:r>
    </w:p>
    <w:p w:rsidR="00CF4D12" w:rsidRDefault="00CF4D12" w:rsidP="00B11459">
      <w:pPr>
        <w:jc w:val="center"/>
      </w:pPr>
      <w:r>
        <w:t>Національний університет «Львівська політехніка»</w:t>
      </w:r>
    </w:p>
    <w:p w:rsidR="00CF4D12" w:rsidRDefault="00CF4D12" w:rsidP="00B11459">
      <w:pPr>
        <w:jc w:val="center"/>
      </w:pPr>
      <w:r>
        <w:t>Кафедра систем автоматизованого проектування</w:t>
      </w:r>
    </w:p>
    <w:p w:rsidR="003C730E" w:rsidRDefault="003C730E" w:rsidP="00CF4D12"/>
    <w:p w:rsidR="00CF4D12" w:rsidRDefault="00CF4D12" w:rsidP="00CF4D12">
      <w:pPr>
        <w:jc w:val="center"/>
      </w:pPr>
      <w:r>
        <w:rPr>
          <w:noProof/>
          <w:lang w:val="pl-PL" w:eastAsia="pl-PL"/>
        </w:rPr>
        <w:drawing>
          <wp:inline distT="0" distB="0" distL="0" distR="0" wp14:anchorId="39ECD3FB" wp14:editId="4D8D175A">
            <wp:extent cx="2415600" cy="2289600"/>
            <wp:effectExtent l="0" t="0" r="3810" b="0"/>
            <wp:docPr id="3" name="Рисунок 2" descr="Nulp_logo_uk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 descr="Nulp_logo_uk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600" cy="22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730E" w:rsidRDefault="003C730E"/>
    <w:p w:rsidR="001952A9" w:rsidRDefault="001952A9" w:rsidP="00CF4D12">
      <w:pPr>
        <w:jc w:val="center"/>
        <w:rPr>
          <w:b/>
        </w:rPr>
      </w:pPr>
      <w:r>
        <w:rPr>
          <w:b/>
        </w:rPr>
        <w:t>ПОЯСНЮВАЛЬНА ЗАПИСКА</w:t>
      </w:r>
    </w:p>
    <w:p w:rsidR="003C730E" w:rsidRDefault="001952A9" w:rsidP="00CF4D12">
      <w:pPr>
        <w:jc w:val="center"/>
      </w:pPr>
      <w:r w:rsidRPr="001952A9">
        <w:t xml:space="preserve">до </w:t>
      </w:r>
      <w:r>
        <w:t>курсової роботи</w:t>
      </w:r>
      <w:r w:rsidR="003C730E">
        <w:t xml:space="preserve"> з навчальної дисципліни «Прикладне програмування»</w:t>
      </w:r>
    </w:p>
    <w:p w:rsidR="00CF4D12" w:rsidRPr="00CF4D12" w:rsidRDefault="00CF4D12" w:rsidP="00CF4D12">
      <w:pPr>
        <w:jc w:val="center"/>
        <w:rPr>
          <w:bCs/>
        </w:rPr>
      </w:pPr>
      <w:r w:rsidRPr="00CF4D12">
        <w:rPr>
          <w:bCs/>
        </w:rPr>
        <w:t>на тему</w:t>
      </w:r>
      <w:r w:rsidR="003C730E">
        <w:rPr>
          <w:bCs/>
        </w:rPr>
        <w:t xml:space="preserve"> </w:t>
      </w:r>
      <w:r w:rsidRPr="00CF4D12">
        <w:rPr>
          <w:bCs/>
        </w:rPr>
        <w:t>«</w:t>
      </w:r>
      <w:r w:rsidRPr="00CF4D12">
        <w:rPr>
          <w:bCs/>
          <w:color w:val="FF0000"/>
        </w:rPr>
        <w:t xml:space="preserve">Вказати тему </w:t>
      </w:r>
      <w:r w:rsidR="006001F1">
        <w:rPr>
          <w:bCs/>
          <w:color w:val="FF0000"/>
        </w:rPr>
        <w:t>курсової</w:t>
      </w:r>
      <w:r w:rsidRPr="00CF4D12">
        <w:rPr>
          <w:bCs/>
          <w:color w:val="FF0000"/>
        </w:rPr>
        <w:t xml:space="preserve"> роботи</w:t>
      </w:r>
      <w:r w:rsidRPr="00CF4D12">
        <w:rPr>
          <w:bCs/>
        </w:rPr>
        <w:t>»</w:t>
      </w:r>
    </w:p>
    <w:p w:rsidR="00CF4D12" w:rsidRDefault="00CF4D12"/>
    <w:p w:rsidR="003C730E" w:rsidRDefault="003C730E"/>
    <w:p w:rsidR="003C730E" w:rsidRDefault="003C730E"/>
    <w:p w:rsidR="00CF4D12" w:rsidRDefault="00CF4D12"/>
    <w:p w:rsidR="00CF4D12" w:rsidRDefault="00CF4D12"/>
    <w:p w:rsidR="00CF4D12" w:rsidRDefault="00CF4D12"/>
    <w:p w:rsidR="00CF4D12" w:rsidRDefault="00CF4D12" w:rsidP="00CF4D12">
      <w:pPr>
        <w:ind w:left="4820"/>
      </w:pPr>
      <w:r>
        <w:t>Виконав:</w:t>
      </w:r>
    </w:p>
    <w:p w:rsidR="00CF4D12" w:rsidRPr="00CF4D12" w:rsidRDefault="00CF4D12" w:rsidP="00CF4D12">
      <w:pPr>
        <w:ind w:left="4820"/>
        <w:rPr>
          <w:color w:val="FF0000"/>
        </w:rPr>
      </w:pPr>
      <w:r>
        <w:t xml:space="preserve">ст. гр. </w:t>
      </w:r>
      <w:r w:rsidRPr="00CF4D12">
        <w:rPr>
          <w:color w:val="FF0000"/>
        </w:rPr>
        <w:t>КН-2</w:t>
      </w:r>
      <w:r w:rsidR="00D22DBB">
        <w:rPr>
          <w:color w:val="FF0000"/>
          <w:lang w:val="en-US"/>
        </w:rPr>
        <w:t>xx</w:t>
      </w:r>
      <w:r>
        <w:rPr>
          <w:color w:val="FF0000"/>
        </w:rPr>
        <w:t xml:space="preserve"> Іваненко Іван</w:t>
      </w:r>
    </w:p>
    <w:p w:rsidR="00CF4D12" w:rsidRDefault="00CF4D12"/>
    <w:p w:rsidR="00CF4D12" w:rsidRDefault="00CF4D12" w:rsidP="00CF4D12">
      <w:pPr>
        <w:ind w:left="4820"/>
      </w:pPr>
      <w:r>
        <w:t>Перевірив:</w:t>
      </w:r>
    </w:p>
    <w:p w:rsidR="00CF4D12" w:rsidRDefault="00CF4D12" w:rsidP="00CF4D12">
      <w:pPr>
        <w:ind w:left="4820"/>
      </w:pPr>
      <w:r>
        <w:t>проф. каф. САП Щербовських С. В.</w:t>
      </w:r>
    </w:p>
    <w:p w:rsidR="00CF4D12" w:rsidRDefault="00CF4D12" w:rsidP="00CF4D12">
      <w:pPr>
        <w:ind w:left="4820"/>
        <w:rPr>
          <w:lang w:val="en-US"/>
        </w:rPr>
      </w:pPr>
      <w:r>
        <w:t xml:space="preserve">доц. каф. САП </w:t>
      </w:r>
      <w:proofErr w:type="spellStart"/>
      <w:r>
        <w:t>Бокла</w:t>
      </w:r>
      <w:proofErr w:type="spellEnd"/>
      <w:r>
        <w:t xml:space="preserve"> Н. І.</w:t>
      </w:r>
    </w:p>
    <w:p w:rsidR="00D22DBB" w:rsidRDefault="00D22DBB" w:rsidP="00D22DBB">
      <w:pPr>
        <w:ind w:left="4820"/>
      </w:pPr>
      <w:r>
        <w:t>доц. каф. САП Стефанович Т. О.</w:t>
      </w:r>
    </w:p>
    <w:p w:rsidR="00CF4D12" w:rsidRDefault="00CF4D12"/>
    <w:p w:rsidR="003C730E" w:rsidRDefault="003C730E"/>
    <w:p w:rsidR="00CF4D12" w:rsidRDefault="00CF4D12"/>
    <w:p w:rsidR="003C730E" w:rsidRDefault="003C730E"/>
    <w:p w:rsidR="00CF4D12" w:rsidRPr="00D22DBB" w:rsidRDefault="00D22DBB" w:rsidP="00CF4D12">
      <w:pPr>
        <w:jc w:val="center"/>
        <w:rPr>
          <w:lang w:val="en-US"/>
        </w:rPr>
      </w:pPr>
      <w:r>
        <w:t>Львів – 202</w:t>
      </w:r>
      <w:r>
        <w:rPr>
          <w:lang w:val="en-US"/>
        </w:rPr>
        <w:t>2</w:t>
      </w:r>
    </w:p>
    <w:p w:rsidR="006E6168" w:rsidRPr="004D5EB0" w:rsidRDefault="00CF0016" w:rsidP="00B803CE">
      <w:pPr>
        <w:pStyle w:val="1"/>
        <w:rPr>
          <w:lang w:val="ru-RU"/>
        </w:rPr>
      </w:pPr>
      <w:bookmarkStart w:id="0" w:name="_gjdgxs" w:colFirst="0" w:colLast="0"/>
      <w:bookmarkStart w:id="1" w:name="_Toc84160778"/>
      <w:bookmarkEnd w:id="0"/>
      <w:r>
        <w:lastRenderedPageBreak/>
        <w:t>Розділ 1</w:t>
      </w:r>
      <w:r w:rsidR="00927FF0" w:rsidRPr="00757BEF">
        <w:t>.</w:t>
      </w:r>
      <w:r w:rsidR="00CD0023" w:rsidRPr="00757BEF">
        <w:t xml:space="preserve"> </w:t>
      </w:r>
      <w:r w:rsidR="00DF22AA">
        <w:t xml:space="preserve">Проблемна ситуація та зацікавлені </w:t>
      </w:r>
      <w:r w:rsidR="004D5EB0">
        <w:t xml:space="preserve">сторони </w:t>
      </w:r>
      <w:r w:rsidR="004D5EB0" w:rsidRPr="004D5EB0">
        <w:rPr>
          <w:lang w:val="ru-RU"/>
        </w:rPr>
        <w:t xml:space="preserve">[10 </w:t>
      </w:r>
      <w:r w:rsidR="004D5EB0">
        <w:t>балів</w:t>
      </w:r>
      <w:r w:rsidR="004D5EB0" w:rsidRPr="004D5EB0">
        <w:rPr>
          <w:lang w:val="ru-RU"/>
        </w:rPr>
        <w:t>]</w:t>
      </w:r>
      <w:bookmarkEnd w:id="1"/>
    </w:p>
    <w:p w:rsidR="00673E26" w:rsidRPr="00B0380A" w:rsidRDefault="00673E26" w:rsidP="00B0380A"/>
    <w:p w:rsidR="00673E26" w:rsidRPr="000510CA" w:rsidRDefault="00673E26" w:rsidP="00673E26">
      <w:pPr>
        <w:pStyle w:val="2"/>
        <w:rPr>
          <w:lang w:val="ru-RU"/>
        </w:rPr>
      </w:pPr>
      <w:bookmarkStart w:id="2" w:name="_Toc84160779"/>
      <w:r>
        <w:t xml:space="preserve">1.1. </w:t>
      </w:r>
      <w:r w:rsidRPr="000510CA">
        <w:t xml:space="preserve">Опис проблемної </w:t>
      </w:r>
      <w:r w:rsidRPr="00673E26">
        <w:t>ситуації</w:t>
      </w:r>
      <w:r w:rsidRPr="000510CA">
        <w:t xml:space="preserve"> </w:t>
      </w:r>
      <w:r w:rsidRPr="000510CA">
        <w:rPr>
          <w:lang w:val="ru-RU"/>
        </w:rPr>
        <w:t>[</w:t>
      </w:r>
      <w:r w:rsidR="001F5B2F">
        <w:t>6 балів</w:t>
      </w:r>
      <w:r w:rsidRPr="000510CA">
        <w:rPr>
          <w:lang w:val="ru-RU"/>
        </w:rPr>
        <w:t>]</w:t>
      </w:r>
      <w:bookmarkEnd w:id="2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9853"/>
      </w:tblGrid>
      <w:tr w:rsidR="00271A8A" w:rsidRPr="001F5B2F" w:rsidTr="00673E26">
        <w:tc>
          <w:tcPr>
            <w:tcW w:w="5000" w:type="pct"/>
            <w:shd w:val="clear" w:color="auto" w:fill="DBE5F1" w:themeFill="accent1" w:themeFillTint="33"/>
          </w:tcPr>
          <w:p w:rsidR="006B1BB6" w:rsidRDefault="006B1BB6" w:rsidP="00271A8A">
            <w:r>
              <w:t xml:space="preserve">Подати </w:t>
            </w:r>
            <w:r w:rsidR="00271A8A" w:rsidRPr="00757BEF">
              <w:t xml:space="preserve">опис </w:t>
            </w:r>
            <w:r>
              <w:t>проблемної ситуації із якого має бути чітко зрозуміло об’єкт, суб’єкт, об’єктив</w:t>
            </w:r>
            <w:r w:rsidR="00D964CC" w:rsidRPr="00D964CC">
              <w:rPr>
                <w:lang w:val="ru-RU"/>
              </w:rPr>
              <w:softHyphen/>
            </w:r>
            <w:r>
              <w:t>ну сторону та суб’єктивну сторону</w:t>
            </w:r>
            <w:r w:rsidR="001F5B2F">
              <w:t xml:space="preserve">.(Обсяг тексту не менше </w:t>
            </w:r>
            <w:bookmarkStart w:id="3" w:name="_GoBack"/>
            <w:bookmarkEnd w:id="3"/>
            <w:r w:rsidR="001F5B2F">
              <w:t>1000 символів)</w:t>
            </w:r>
            <w:r>
              <w:t>.</w:t>
            </w:r>
          </w:p>
          <w:p w:rsidR="00D636F0" w:rsidRPr="006B1BB6" w:rsidRDefault="00D636F0" w:rsidP="00D964CC">
            <w:r w:rsidRPr="006B1BB6">
              <w:rPr>
                <w:b/>
              </w:rPr>
              <w:t>Об’єкт</w:t>
            </w:r>
            <w:r w:rsidR="003B77AE">
              <w:rPr>
                <w:b/>
              </w:rPr>
              <w:t>.</w:t>
            </w:r>
            <w:r w:rsidRPr="006B1BB6">
              <w:t xml:space="preserve"> На кого впливає проблемна ситуація.</w:t>
            </w:r>
          </w:p>
          <w:p w:rsidR="00271A8A" w:rsidRPr="006B1BB6" w:rsidRDefault="00D636F0" w:rsidP="00D964CC">
            <w:r w:rsidRPr="006B1BB6">
              <w:rPr>
                <w:b/>
              </w:rPr>
              <w:t>Суб’єкт.</w:t>
            </w:r>
            <w:r w:rsidRPr="006B1BB6">
              <w:t xml:space="preserve"> </w:t>
            </w:r>
            <w:r w:rsidR="00271A8A" w:rsidRPr="006B1BB6">
              <w:t>Хто</w:t>
            </w:r>
            <w:r w:rsidR="001D2C2B" w:rsidRPr="006B1BB6">
              <w:t xml:space="preserve"> або що</w:t>
            </w:r>
            <w:r w:rsidR="00271A8A" w:rsidRPr="006B1BB6">
              <w:t xml:space="preserve"> створює проблемну ситуацію.</w:t>
            </w:r>
          </w:p>
          <w:p w:rsidR="00D636F0" w:rsidRPr="006B1BB6" w:rsidRDefault="00D636F0" w:rsidP="00D964CC">
            <w:r w:rsidRPr="006B1BB6">
              <w:rPr>
                <w:b/>
              </w:rPr>
              <w:t>О</w:t>
            </w:r>
            <w:r w:rsidR="00271A8A" w:rsidRPr="006B1BB6">
              <w:rPr>
                <w:b/>
              </w:rPr>
              <w:t>б’єктивн</w:t>
            </w:r>
            <w:r w:rsidR="001D2C2B" w:rsidRPr="006B1BB6">
              <w:rPr>
                <w:b/>
              </w:rPr>
              <w:t>у</w:t>
            </w:r>
            <w:r w:rsidR="00271A8A" w:rsidRPr="006B1BB6">
              <w:rPr>
                <w:b/>
              </w:rPr>
              <w:t xml:space="preserve"> сторон</w:t>
            </w:r>
            <w:r w:rsidR="003B77AE">
              <w:rPr>
                <w:b/>
              </w:rPr>
              <w:t>а</w:t>
            </w:r>
            <w:r w:rsidRPr="006B1BB6">
              <w:rPr>
                <w:b/>
              </w:rPr>
              <w:t>.</w:t>
            </w:r>
            <w:r w:rsidRPr="006B1BB6">
              <w:t xml:space="preserve"> </w:t>
            </w:r>
            <w:r w:rsidR="001D2C2B" w:rsidRPr="006B1BB6">
              <w:t>У</w:t>
            </w:r>
            <w:r w:rsidRPr="006B1BB6">
              <w:t xml:space="preserve"> чому небезпечність ситуації та її наслідків</w:t>
            </w:r>
            <w:r w:rsidR="00FB570B" w:rsidRPr="006B1BB6">
              <w:t xml:space="preserve"> для об’єкта</w:t>
            </w:r>
            <w:r w:rsidRPr="006B1BB6">
              <w:t>; причинний зв’язок між діями</w:t>
            </w:r>
            <w:r w:rsidR="00FB570B" w:rsidRPr="006B1BB6">
              <w:t xml:space="preserve"> суб’єкта</w:t>
            </w:r>
            <w:r w:rsidRPr="006B1BB6">
              <w:t xml:space="preserve"> </w:t>
            </w:r>
            <w:r w:rsidR="001D2C2B" w:rsidRPr="006B1BB6">
              <w:t>та</w:t>
            </w:r>
            <w:r w:rsidRPr="006B1BB6">
              <w:t xml:space="preserve"> наслідками</w:t>
            </w:r>
            <w:r w:rsidR="001D2C2B" w:rsidRPr="006B1BB6">
              <w:t xml:space="preserve"> для</w:t>
            </w:r>
            <w:r w:rsidR="00FB570B" w:rsidRPr="006B1BB6">
              <w:t xml:space="preserve"> об’єкта</w:t>
            </w:r>
            <w:r w:rsidRPr="006B1BB6">
              <w:t>; де</w:t>
            </w:r>
            <w:r w:rsidR="001D2C2B" w:rsidRPr="006B1BB6">
              <w:t>, коли та за яких обставин</w:t>
            </w:r>
            <w:r w:rsidRPr="006B1BB6">
              <w:t xml:space="preserve"> виникла проблемна ситуація; як конкретно здійснюється вплив</w:t>
            </w:r>
            <w:r w:rsidR="001D2C2B" w:rsidRPr="006B1BB6">
              <w:t xml:space="preserve"> і що є безпосереднім носієм такого впливу (вказати лише ті дані, які можна застосувати до об’єкта)</w:t>
            </w:r>
            <w:r w:rsidRPr="006B1BB6">
              <w:t>.</w:t>
            </w:r>
          </w:p>
          <w:p w:rsidR="00D636F0" w:rsidRPr="00757BEF" w:rsidRDefault="00D636F0" w:rsidP="003B77AE">
            <w:r w:rsidRPr="006B1BB6">
              <w:rPr>
                <w:b/>
              </w:rPr>
              <w:t>Суб’єктивн</w:t>
            </w:r>
            <w:r w:rsidR="001D2C2B" w:rsidRPr="006B1BB6">
              <w:rPr>
                <w:b/>
              </w:rPr>
              <w:t>у</w:t>
            </w:r>
            <w:r w:rsidRPr="006B1BB6">
              <w:rPr>
                <w:b/>
              </w:rPr>
              <w:t xml:space="preserve"> сторон</w:t>
            </w:r>
            <w:r w:rsidR="003B77AE">
              <w:rPr>
                <w:b/>
              </w:rPr>
              <w:t>а</w:t>
            </w:r>
            <w:r w:rsidRPr="006B1BB6">
              <w:rPr>
                <w:b/>
              </w:rPr>
              <w:t>.</w:t>
            </w:r>
            <w:r w:rsidRPr="006B1BB6">
              <w:t xml:space="preserve"> </w:t>
            </w:r>
            <w:r w:rsidR="001D2C2B" w:rsidRPr="006B1BB6">
              <w:t>У</w:t>
            </w:r>
            <w:r w:rsidR="00FB570B" w:rsidRPr="006B1BB6">
              <w:t xml:space="preserve"> чому полягає вина суб’єкта,</w:t>
            </w:r>
            <w:r w:rsidR="00F6727B" w:rsidRPr="006B1BB6">
              <w:t xml:space="preserve"> який</w:t>
            </w:r>
            <w:r w:rsidR="00FB570B" w:rsidRPr="006B1BB6">
              <w:t xml:space="preserve"> мотив, мета </w:t>
            </w:r>
            <w:r w:rsidR="00F6727B" w:rsidRPr="006B1BB6">
              <w:t>та</w:t>
            </w:r>
            <w:r w:rsidR="00FB570B" w:rsidRPr="006B1BB6">
              <w:t xml:space="preserve"> емоційний </w:t>
            </w:r>
            <w:r w:rsidR="00F6727B" w:rsidRPr="006B1BB6">
              <w:t>стан суб’єкта</w:t>
            </w:r>
            <w:r w:rsidR="001D2C2B" w:rsidRPr="006B1BB6">
              <w:t xml:space="preserve"> (вказати лише ті дані, які можна застосувати до суб’єкта)</w:t>
            </w:r>
            <w:r w:rsidR="00F6727B" w:rsidRPr="006B1BB6">
              <w:t>.</w:t>
            </w:r>
          </w:p>
        </w:tc>
      </w:tr>
      <w:tr w:rsidR="00271A8A" w:rsidRPr="00757BEF" w:rsidTr="00673E26">
        <w:tc>
          <w:tcPr>
            <w:tcW w:w="5000" w:type="pct"/>
          </w:tcPr>
          <w:p w:rsidR="00A2505C" w:rsidRDefault="00A2505C" w:rsidP="000510CA">
            <w:pPr>
              <w:rPr>
                <w:lang w:val="ru-RU"/>
              </w:rPr>
            </w:pPr>
          </w:p>
          <w:p w:rsidR="00D964CC" w:rsidRDefault="00D964CC" w:rsidP="000510CA">
            <w:pPr>
              <w:rPr>
                <w:lang w:val="ru-RU"/>
              </w:rPr>
            </w:pPr>
          </w:p>
          <w:p w:rsidR="00D964CC" w:rsidRDefault="00D964CC" w:rsidP="000510CA">
            <w:pPr>
              <w:rPr>
                <w:lang w:val="ru-RU"/>
              </w:rPr>
            </w:pPr>
          </w:p>
          <w:p w:rsidR="00D964CC" w:rsidRDefault="00D964CC" w:rsidP="000510CA">
            <w:pPr>
              <w:rPr>
                <w:lang w:val="ru-RU"/>
              </w:rPr>
            </w:pPr>
          </w:p>
          <w:p w:rsidR="00D964CC" w:rsidRDefault="00D964CC" w:rsidP="000510CA">
            <w:pPr>
              <w:rPr>
                <w:lang w:val="ru-RU"/>
              </w:rPr>
            </w:pPr>
          </w:p>
          <w:p w:rsidR="00D964CC" w:rsidRDefault="00D964CC" w:rsidP="000510CA">
            <w:pPr>
              <w:rPr>
                <w:lang w:val="ru-RU"/>
              </w:rPr>
            </w:pPr>
          </w:p>
          <w:p w:rsidR="00D964CC" w:rsidRDefault="00D964CC" w:rsidP="000510CA">
            <w:pPr>
              <w:rPr>
                <w:lang w:val="ru-RU"/>
              </w:rPr>
            </w:pPr>
          </w:p>
          <w:p w:rsidR="00C17C82" w:rsidRPr="00B0380A" w:rsidRDefault="00C17C82" w:rsidP="000510CA">
            <w:pPr>
              <w:rPr>
                <w:lang w:val="ru-RU"/>
              </w:rPr>
            </w:pPr>
          </w:p>
          <w:p w:rsidR="00271A8A" w:rsidRDefault="00271A8A" w:rsidP="000510CA">
            <w:pPr>
              <w:rPr>
                <w:lang w:val="en-US"/>
              </w:rPr>
            </w:pPr>
          </w:p>
          <w:p w:rsidR="00D22DBB" w:rsidRPr="00D22DBB" w:rsidRDefault="00D22DBB" w:rsidP="000510CA">
            <w:pPr>
              <w:rPr>
                <w:lang w:val="en-US"/>
              </w:rPr>
            </w:pPr>
          </w:p>
        </w:tc>
      </w:tr>
    </w:tbl>
    <w:p w:rsidR="005B61CC" w:rsidRPr="00B0380A" w:rsidRDefault="005B61CC">
      <w:pPr>
        <w:rPr>
          <w:lang w:val="ru-RU"/>
        </w:rPr>
      </w:pPr>
    </w:p>
    <w:p w:rsidR="00673E26" w:rsidRPr="00673E26" w:rsidRDefault="00673E26" w:rsidP="00673E26">
      <w:pPr>
        <w:pStyle w:val="2"/>
        <w:rPr>
          <w:lang w:val="en-US"/>
        </w:rPr>
      </w:pPr>
      <w:bookmarkStart w:id="4" w:name="_Toc84160780"/>
      <w:r>
        <w:t xml:space="preserve">1.2. </w:t>
      </w:r>
      <w:r w:rsidRPr="000510CA">
        <w:t xml:space="preserve">Аналіз зацікавлених сторін </w:t>
      </w:r>
      <w:r w:rsidR="004D5EB0" w:rsidRPr="000510CA">
        <w:rPr>
          <w:lang w:val="ru-RU"/>
        </w:rPr>
        <w:t>[</w:t>
      </w:r>
      <w:r w:rsidR="001F5B2F">
        <w:rPr>
          <w:lang w:val="ru-RU"/>
        </w:rPr>
        <w:t>4</w:t>
      </w:r>
      <w:r w:rsidR="001F5B2F">
        <w:t xml:space="preserve"> бали</w:t>
      </w:r>
      <w:r w:rsidR="004D5EB0" w:rsidRPr="000510CA">
        <w:rPr>
          <w:lang w:val="ru-RU"/>
        </w:rPr>
        <w:t>]</w:t>
      </w:r>
      <w:bookmarkEnd w:id="4"/>
    </w:p>
    <w:tbl>
      <w:tblPr>
        <w:tblStyle w:val="a4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418"/>
        <w:gridCol w:w="7435"/>
      </w:tblGrid>
      <w:tr w:rsidR="005B61CC" w:rsidRPr="00757BEF" w:rsidTr="00673E26">
        <w:tc>
          <w:tcPr>
            <w:tcW w:w="5000" w:type="pct"/>
            <w:gridSpan w:val="2"/>
            <w:shd w:val="clear" w:color="auto" w:fill="DBE5F1" w:themeFill="accent1" w:themeFillTint="33"/>
          </w:tcPr>
          <w:p w:rsidR="000510CA" w:rsidRDefault="00D964CC" w:rsidP="000510CA">
            <w:r>
              <w:t xml:space="preserve">Визначити </w:t>
            </w:r>
            <w:r w:rsidR="001D2C2B">
              <w:t>не менше чотирьох зацікавлених сторін</w:t>
            </w:r>
            <w:r w:rsidR="000510CA">
              <w:t>, які задіяні у проблемній ситуації</w:t>
            </w:r>
            <w:r w:rsidR="001D2C2B">
              <w:t>.</w:t>
            </w:r>
          </w:p>
          <w:p w:rsidR="001D2C2B" w:rsidRPr="001D2C2B" w:rsidRDefault="00D12CA0" w:rsidP="00D12CA0">
            <w:r>
              <w:t>Усі з</w:t>
            </w:r>
            <w:r w:rsidR="000510CA">
              <w:t>ацікавлені сторони</w:t>
            </w:r>
            <w:r w:rsidR="00421130">
              <w:t xml:space="preserve"> </w:t>
            </w:r>
            <w:r>
              <w:t xml:space="preserve">повинні бути згадані в </w:t>
            </w:r>
            <w:r w:rsidR="00421130">
              <w:t>п.1.1.</w:t>
            </w:r>
          </w:p>
        </w:tc>
      </w:tr>
      <w:tr w:rsidR="000510CA" w:rsidRPr="00757BEF" w:rsidTr="00673E26">
        <w:tc>
          <w:tcPr>
            <w:tcW w:w="1227" w:type="pct"/>
            <w:shd w:val="clear" w:color="auto" w:fill="DBE5F1" w:themeFill="accent1" w:themeFillTint="33"/>
          </w:tcPr>
          <w:p w:rsidR="000510CA" w:rsidRPr="00757BEF" w:rsidRDefault="00D12CA0" w:rsidP="00D12CA0">
            <w:r>
              <w:rPr>
                <w:b/>
              </w:rPr>
              <w:t>З</w:t>
            </w:r>
            <w:r w:rsidR="000510CA" w:rsidRPr="00757BEF">
              <w:rPr>
                <w:b/>
              </w:rPr>
              <w:t>ацікавлен</w:t>
            </w:r>
            <w:r>
              <w:rPr>
                <w:b/>
              </w:rPr>
              <w:t>а</w:t>
            </w:r>
            <w:r w:rsidR="000510CA" w:rsidRPr="00757BEF">
              <w:rPr>
                <w:b/>
              </w:rPr>
              <w:t xml:space="preserve"> сторон</w:t>
            </w:r>
            <w:r>
              <w:rPr>
                <w:b/>
              </w:rPr>
              <w:t>а</w:t>
            </w:r>
          </w:p>
        </w:tc>
        <w:tc>
          <w:tcPr>
            <w:tcW w:w="3773" w:type="pct"/>
            <w:shd w:val="clear" w:color="auto" w:fill="DBE5F1" w:themeFill="accent1" w:themeFillTint="33"/>
          </w:tcPr>
          <w:p w:rsidR="000510CA" w:rsidRPr="00757BEF" w:rsidRDefault="00D22DBB" w:rsidP="00D22DBB">
            <w:pPr>
              <w:rPr>
                <w:b/>
              </w:rPr>
            </w:pPr>
            <w:r>
              <w:rPr>
                <w:b/>
              </w:rPr>
              <w:t>Які цілі переслідує зацікавлена сторона? Яку р</w:t>
            </w:r>
            <w:r w:rsidR="000510CA">
              <w:rPr>
                <w:b/>
              </w:rPr>
              <w:t>оль</w:t>
            </w:r>
            <w:r>
              <w:rPr>
                <w:b/>
              </w:rPr>
              <w:t xml:space="preserve"> відіграє зацікавлена сторона</w:t>
            </w:r>
            <w:r w:rsidR="000510CA">
              <w:rPr>
                <w:b/>
              </w:rPr>
              <w:t xml:space="preserve"> у проблемній ситуації</w:t>
            </w:r>
            <w:r>
              <w:rPr>
                <w:b/>
              </w:rPr>
              <w:t>?</w:t>
            </w:r>
          </w:p>
        </w:tc>
      </w:tr>
      <w:tr w:rsidR="000510CA" w:rsidRPr="00757BEF" w:rsidTr="00673E26">
        <w:tc>
          <w:tcPr>
            <w:tcW w:w="1227" w:type="pct"/>
          </w:tcPr>
          <w:p w:rsidR="000510CA" w:rsidRPr="00757BEF" w:rsidRDefault="00D12CA0">
            <w:r w:rsidRPr="00D12CA0">
              <w:rPr>
                <w:color w:val="FF0000"/>
              </w:rPr>
              <w:t>Об’єкт</w:t>
            </w:r>
          </w:p>
        </w:tc>
        <w:tc>
          <w:tcPr>
            <w:tcW w:w="3773" w:type="pct"/>
          </w:tcPr>
          <w:p w:rsidR="00673E26" w:rsidRPr="00B0380A" w:rsidRDefault="00673E26">
            <w:pPr>
              <w:rPr>
                <w:lang w:val="ru-RU"/>
              </w:rPr>
            </w:pPr>
          </w:p>
        </w:tc>
      </w:tr>
      <w:tr w:rsidR="000510CA" w:rsidRPr="00757BEF" w:rsidTr="00673E26">
        <w:tc>
          <w:tcPr>
            <w:tcW w:w="1227" w:type="pct"/>
          </w:tcPr>
          <w:p w:rsidR="000510CA" w:rsidRPr="00757BEF" w:rsidRDefault="000510CA"/>
        </w:tc>
        <w:tc>
          <w:tcPr>
            <w:tcW w:w="3773" w:type="pct"/>
          </w:tcPr>
          <w:p w:rsidR="00673E26" w:rsidRPr="00B0380A" w:rsidRDefault="00673E26">
            <w:pPr>
              <w:rPr>
                <w:lang w:val="ru-RU"/>
              </w:rPr>
            </w:pPr>
          </w:p>
        </w:tc>
      </w:tr>
      <w:tr w:rsidR="000510CA" w:rsidRPr="00757BEF" w:rsidTr="00673E26">
        <w:tc>
          <w:tcPr>
            <w:tcW w:w="1227" w:type="pct"/>
          </w:tcPr>
          <w:p w:rsidR="000510CA" w:rsidRPr="00757BEF" w:rsidRDefault="000510CA"/>
        </w:tc>
        <w:tc>
          <w:tcPr>
            <w:tcW w:w="3773" w:type="pct"/>
          </w:tcPr>
          <w:p w:rsidR="00673E26" w:rsidRPr="00B0380A" w:rsidRDefault="00673E26">
            <w:pPr>
              <w:rPr>
                <w:lang w:val="ru-RU"/>
              </w:rPr>
            </w:pPr>
          </w:p>
        </w:tc>
      </w:tr>
      <w:tr w:rsidR="000510CA" w:rsidRPr="00757BEF" w:rsidTr="00673E26">
        <w:tc>
          <w:tcPr>
            <w:tcW w:w="1227" w:type="pct"/>
          </w:tcPr>
          <w:p w:rsidR="000510CA" w:rsidRPr="00757BEF" w:rsidRDefault="000510CA"/>
        </w:tc>
        <w:tc>
          <w:tcPr>
            <w:tcW w:w="3773" w:type="pct"/>
          </w:tcPr>
          <w:p w:rsidR="00673E26" w:rsidRPr="00B0380A" w:rsidRDefault="00673E26">
            <w:pPr>
              <w:rPr>
                <w:lang w:val="ru-RU"/>
              </w:rPr>
            </w:pPr>
          </w:p>
        </w:tc>
      </w:tr>
      <w:tr w:rsidR="00D964CC" w:rsidRPr="00757BEF" w:rsidTr="00673E26">
        <w:tc>
          <w:tcPr>
            <w:tcW w:w="1227" w:type="pct"/>
          </w:tcPr>
          <w:p w:rsidR="00D964CC" w:rsidRPr="00757BEF" w:rsidRDefault="00D964CC"/>
        </w:tc>
        <w:tc>
          <w:tcPr>
            <w:tcW w:w="3773" w:type="pct"/>
          </w:tcPr>
          <w:p w:rsidR="00D964CC" w:rsidRPr="00B0380A" w:rsidRDefault="00D964CC">
            <w:pPr>
              <w:rPr>
                <w:lang w:val="ru-RU"/>
              </w:rPr>
            </w:pPr>
          </w:p>
        </w:tc>
      </w:tr>
    </w:tbl>
    <w:p w:rsidR="009F2715" w:rsidRDefault="009F2715"/>
    <w:p w:rsidR="00DF22AA" w:rsidRDefault="00DF22AA" w:rsidP="00DF22AA">
      <w:pPr>
        <w:pStyle w:val="1"/>
      </w:pPr>
      <w:bookmarkStart w:id="5" w:name="_Toc84160782"/>
      <w:r>
        <w:lastRenderedPageBreak/>
        <w:t>Розділ 2</w:t>
      </w:r>
      <w:r w:rsidRPr="00757BEF">
        <w:t>. Вибір та аналіз ідеї</w:t>
      </w:r>
      <w:r>
        <w:t xml:space="preserve"> </w:t>
      </w:r>
      <w:r w:rsidR="004D5EB0" w:rsidRPr="003B77AE">
        <w:t xml:space="preserve">[15 </w:t>
      </w:r>
      <w:r w:rsidR="004D5EB0">
        <w:t>балів</w:t>
      </w:r>
      <w:r w:rsidR="004D5EB0" w:rsidRPr="003B77AE">
        <w:t>]</w:t>
      </w:r>
      <w:bookmarkEnd w:id="5"/>
    </w:p>
    <w:p w:rsidR="00DF22AA" w:rsidRPr="00DF22AA" w:rsidRDefault="00DF22AA" w:rsidP="00DF22AA"/>
    <w:p w:rsidR="00673E26" w:rsidRPr="00673E26" w:rsidRDefault="00DF22AA" w:rsidP="00673E26">
      <w:pPr>
        <w:pStyle w:val="2"/>
        <w:rPr>
          <w:lang w:val="ru-RU"/>
        </w:rPr>
      </w:pPr>
      <w:bookmarkStart w:id="6" w:name="_Toc84160783"/>
      <w:r>
        <w:t>2</w:t>
      </w:r>
      <w:r w:rsidR="00673E26">
        <w:t>.</w:t>
      </w:r>
      <w:r>
        <w:t>1</w:t>
      </w:r>
      <w:r w:rsidR="00673E26">
        <w:t xml:space="preserve">. </w:t>
      </w:r>
      <w:r w:rsidR="00A32F79">
        <w:t>П</w:t>
      </w:r>
      <w:r w:rsidR="00E3184B">
        <w:t xml:space="preserve">ерелік </w:t>
      </w:r>
      <w:r w:rsidR="00673E26">
        <w:t>проблем</w:t>
      </w:r>
      <w:r w:rsidR="00A32F79">
        <w:t xml:space="preserve"> </w:t>
      </w:r>
      <w:r w:rsidR="004D5EB0" w:rsidRPr="000510CA">
        <w:rPr>
          <w:lang w:val="ru-RU"/>
        </w:rPr>
        <w:t>[</w:t>
      </w:r>
      <w:r w:rsidR="004D5EB0">
        <w:rPr>
          <w:lang w:val="ru-RU"/>
        </w:rPr>
        <w:t>3</w:t>
      </w:r>
      <w:r w:rsidR="004D5EB0" w:rsidRPr="000510CA">
        <w:t xml:space="preserve"> бали</w:t>
      </w:r>
      <w:r w:rsidR="004D5EB0" w:rsidRPr="000510CA">
        <w:rPr>
          <w:lang w:val="ru-RU"/>
        </w:rPr>
        <w:t>]</w:t>
      </w:r>
      <w:bookmarkEnd w:id="6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673"/>
        <w:gridCol w:w="2941"/>
        <w:gridCol w:w="4271"/>
        <w:gridCol w:w="1968"/>
      </w:tblGrid>
      <w:tr w:rsidR="00673E26" w:rsidRPr="001D2C2B" w:rsidTr="00673E26">
        <w:tc>
          <w:tcPr>
            <w:tcW w:w="0" w:type="auto"/>
            <w:gridSpan w:val="4"/>
            <w:shd w:val="clear" w:color="auto" w:fill="DBE5F1" w:themeFill="accent1" w:themeFillTint="33"/>
          </w:tcPr>
          <w:p w:rsidR="00D12CA0" w:rsidRDefault="00E3184B" w:rsidP="00673E26">
            <w:r>
              <w:t xml:space="preserve">Визначити </w:t>
            </w:r>
            <w:r w:rsidR="00673E26" w:rsidRPr="003B77AE">
              <w:t>не</w:t>
            </w:r>
            <w:r w:rsidR="003B77AE">
              <w:t xml:space="preserve"> </w:t>
            </w:r>
            <w:r w:rsidR="00673E26" w:rsidRPr="003B77AE">
              <w:t>менше</w:t>
            </w:r>
            <w:r w:rsidR="004D5EB0">
              <w:t xml:space="preserve"> </w:t>
            </w:r>
            <w:r w:rsidR="00BA5964" w:rsidRPr="00BA5964">
              <w:rPr>
                <w:lang w:val="ru-RU"/>
              </w:rPr>
              <w:t>6</w:t>
            </w:r>
            <w:r w:rsidR="00673E26">
              <w:t xml:space="preserve"> </w:t>
            </w:r>
            <w:r w:rsidR="004D5EB0">
              <w:t>(</w:t>
            </w:r>
            <w:r w:rsidR="003B77AE">
              <w:t>шести</w:t>
            </w:r>
            <w:r w:rsidR="004D5EB0">
              <w:t>)</w:t>
            </w:r>
            <w:r>
              <w:t xml:space="preserve"> проблем, які </w:t>
            </w:r>
            <w:r w:rsidR="00421130">
              <w:t xml:space="preserve">у сукупності створюють </w:t>
            </w:r>
            <w:r>
              <w:t>проблемн</w:t>
            </w:r>
            <w:r w:rsidR="00421130">
              <w:t>у</w:t>
            </w:r>
            <w:r>
              <w:t xml:space="preserve"> ситуацію.</w:t>
            </w:r>
          </w:p>
          <w:p w:rsidR="00673E26" w:rsidRPr="001D2C2B" w:rsidRDefault="00D12CA0" w:rsidP="003B77AE">
            <w:r>
              <w:t>Коротко с</w:t>
            </w:r>
            <w:r w:rsidR="00E3184B">
              <w:t xml:space="preserve">формулювати </w:t>
            </w:r>
            <w:r w:rsidR="003B77AE">
              <w:t xml:space="preserve">їх </w:t>
            </w:r>
            <w:r w:rsidR="00B0380A">
              <w:t>зміст</w:t>
            </w:r>
            <w:r>
              <w:t xml:space="preserve"> для зацікавлен</w:t>
            </w:r>
            <w:r w:rsidR="003B77AE">
              <w:t>их</w:t>
            </w:r>
            <w:r>
              <w:t xml:space="preserve"> стор</w:t>
            </w:r>
            <w:r w:rsidR="003B77AE">
              <w:t>і</w:t>
            </w:r>
            <w:r>
              <w:t>н,</w:t>
            </w:r>
            <w:r w:rsidR="00E3184B">
              <w:t xml:space="preserve"> а також визначити кількісн</w:t>
            </w:r>
            <w:r w:rsidR="00421130">
              <w:t>і</w:t>
            </w:r>
            <w:r w:rsidR="00E3184B">
              <w:t xml:space="preserve"> або якісн</w:t>
            </w:r>
            <w:r w:rsidR="00421130">
              <w:t>і</w:t>
            </w:r>
            <w:r w:rsidR="00E3184B">
              <w:t xml:space="preserve"> індикатор</w:t>
            </w:r>
            <w:r w:rsidR="00421130">
              <w:t>и. Якщо для проблеми не вдається визначити індикатор, або</w:t>
            </w:r>
            <w:r w:rsidR="00D964CC">
              <w:t xml:space="preserve"> </w:t>
            </w:r>
            <w:r w:rsidR="003B77AE">
              <w:t xml:space="preserve">його </w:t>
            </w:r>
            <w:r w:rsidR="00421130">
              <w:t xml:space="preserve">неможливо виміряти, то </w:t>
            </w:r>
            <w:r w:rsidR="003B77AE">
              <w:t xml:space="preserve">таку </w:t>
            </w:r>
            <w:r w:rsidR="00421130">
              <w:t xml:space="preserve">проблему </w:t>
            </w:r>
            <w:r w:rsidR="00B0380A">
              <w:t>у</w:t>
            </w:r>
            <w:r w:rsidR="00421130">
              <w:t xml:space="preserve"> перелік</w:t>
            </w:r>
            <w:r w:rsidR="00B0380A">
              <w:t xml:space="preserve"> не включати</w:t>
            </w:r>
            <w:r w:rsidR="00421130">
              <w:t>.</w:t>
            </w:r>
          </w:p>
        </w:tc>
      </w:tr>
      <w:tr w:rsidR="00D12CA0" w:rsidRPr="001D2C2B" w:rsidTr="00673E26">
        <w:tc>
          <w:tcPr>
            <w:tcW w:w="0" w:type="auto"/>
            <w:tcBorders>
              <w:right w:val="single" w:sz="4" w:space="0" w:color="auto"/>
            </w:tcBorders>
            <w:shd w:val="clear" w:color="auto" w:fill="DBE5F1" w:themeFill="accent1" w:themeFillTint="33"/>
          </w:tcPr>
          <w:p w:rsidR="00673E26" w:rsidRPr="00E3184B" w:rsidRDefault="00E3184B" w:rsidP="00673E26">
            <w:pPr>
              <w:rPr>
                <w:b/>
              </w:rPr>
            </w:pPr>
            <w:r>
              <w:rPr>
                <w:b/>
              </w:rPr>
              <w:t>№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73E26" w:rsidRDefault="00673E26" w:rsidP="00E3184B">
            <w:r w:rsidRPr="00673E26">
              <w:rPr>
                <w:b/>
              </w:rPr>
              <w:t>Зацікавлена</w:t>
            </w:r>
            <w:r w:rsidR="00E3184B">
              <w:rPr>
                <w:b/>
              </w:rPr>
              <w:t xml:space="preserve"> </w:t>
            </w:r>
            <w:r w:rsidRPr="00673E26">
              <w:rPr>
                <w:b/>
              </w:rPr>
              <w:t>сторона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673E26" w:rsidRPr="00673E26" w:rsidRDefault="00673E26" w:rsidP="00421130">
            <w:pPr>
              <w:rPr>
                <w:b/>
              </w:rPr>
            </w:pPr>
            <w:r w:rsidRPr="00673E26">
              <w:rPr>
                <w:b/>
              </w:rPr>
              <w:t>Коротке формулювання проблеми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DBE5F1" w:themeFill="accent1" w:themeFillTint="33"/>
          </w:tcPr>
          <w:p w:rsidR="00673E26" w:rsidRPr="00673E26" w:rsidRDefault="00B0380A" w:rsidP="00B0380A">
            <w:pPr>
              <w:rPr>
                <w:b/>
              </w:rPr>
            </w:pPr>
            <w:r>
              <w:rPr>
                <w:b/>
              </w:rPr>
              <w:t>І</w:t>
            </w:r>
            <w:r w:rsidR="00673E26" w:rsidRPr="00673E26">
              <w:rPr>
                <w:b/>
              </w:rPr>
              <w:t>ндикатор</w:t>
            </w:r>
          </w:p>
        </w:tc>
      </w:tr>
      <w:tr w:rsidR="00D12CA0" w:rsidRPr="001D2C2B" w:rsidTr="00673E26"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673E26" w:rsidRDefault="00673E26" w:rsidP="00673E26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673E26" w:rsidRDefault="00673E26" w:rsidP="00673E26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673E26" w:rsidRDefault="00673E26" w:rsidP="00673E26"/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:rsidR="00673E26" w:rsidRDefault="00673E26" w:rsidP="00673E26"/>
        </w:tc>
      </w:tr>
      <w:tr w:rsidR="00D12CA0" w:rsidRPr="001D2C2B" w:rsidTr="00673E26"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E3184B" w:rsidRDefault="00E3184B" w:rsidP="00673E26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3184B" w:rsidRDefault="00E3184B" w:rsidP="00673E26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3184B" w:rsidRDefault="00E3184B" w:rsidP="00673E26"/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:rsidR="00E3184B" w:rsidRDefault="00E3184B" w:rsidP="00673E26"/>
        </w:tc>
      </w:tr>
      <w:tr w:rsidR="00D12CA0" w:rsidRPr="001D2C2B" w:rsidTr="00673E26"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E3184B" w:rsidRDefault="00E3184B" w:rsidP="00673E26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3184B" w:rsidRDefault="00E3184B" w:rsidP="00673E26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3184B" w:rsidRDefault="00E3184B" w:rsidP="00673E26"/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:rsidR="00E3184B" w:rsidRDefault="00E3184B" w:rsidP="00673E26"/>
        </w:tc>
      </w:tr>
      <w:tr w:rsidR="00D12CA0" w:rsidRPr="001D2C2B" w:rsidTr="00673E26"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E3184B" w:rsidRDefault="00E3184B" w:rsidP="00673E26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3184B" w:rsidRDefault="00E3184B" w:rsidP="00673E26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3184B" w:rsidRDefault="00E3184B" w:rsidP="00673E26"/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:rsidR="00E3184B" w:rsidRDefault="00E3184B" w:rsidP="00673E26"/>
        </w:tc>
      </w:tr>
      <w:tr w:rsidR="00D12CA0" w:rsidRPr="001D2C2B" w:rsidTr="00673E26"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E3184B" w:rsidRDefault="00E3184B" w:rsidP="00673E26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3184B" w:rsidRDefault="00E3184B" w:rsidP="00673E26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3184B" w:rsidRDefault="00E3184B" w:rsidP="00673E26"/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:rsidR="00E3184B" w:rsidRDefault="00E3184B" w:rsidP="00673E26"/>
        </w:tc>
      </w:tr>
      <w:tr w:rsidR="004D5EB0" w:rsidRPr="001D2C2B" w:rsidTr="00673E26"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</w:tcPr>
          <w:p w:rsidR="004D5EB0" w:rsidRDefault="004D5EB0" w:rsidP="00673E26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D5EB0" w:rsidRDefault="004D5EB0" w:rsidP="00673E26"/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4D5EB0" w:rsidRDefault="004D5EB0" w:rsidP="00673E26"/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:rsidR="004D5EB0" w:rsidRDefault="004D5EB0" w:rsidP="00673E26"/>
        </w:tc>
      </w:tr>
    </w:tbl>
    <w:p w:rsidR="00B0380A" w:rsidRDefault="00B0380A"/>
    <w:p w:rsidR="00594932" w:rsidRPr="00757BEF" w:rsidRDefault="00DF22AA" w:rsidP="00A32F79">
      <w:pPr>
        <w:pStyle w:val="2"/>
      </w:pPr>
      <w:bookmarkStart w:id="7" w:name="_Toc84160784"/>
      <w:r>
        <w:t>2</w:t>
      </w:r>
      <w:r w:rsidR="00A32F79" w:rsidRPr="009F2715">
        <w:t>.</w:t>
      </w:r>
      <w:r>
        <w:t>2</w:t>
      </w:r>
      <w:r w:rsidR="00A32F79" w:rsidRPr="009F2715">
        <w:t xml:space="preserve">. </w:t>
      </w:r>
      <w:r w:rsidR="00A32F79">
        <w:t>Дерево проблем</w:t>
      </w:r>
      <w:r w:rsidR="004D5EB0">
        <w:t xml:space="preserve"> </w:t>
      </w:r>
      <w:r w:rsidR="004D5EB0" w:rsidRPr="000510CA">
        <w:rPr>
          <w:lang w:val="ru-RU"/>
        </w:rPr>
        <w:t>[</w:t>
      </w:r>
      <w:r w:rsidR="004D5EB0">
        <w:rPr>
          <w:lang w:val="ru-RU"/>
        </w:rPr>
        <w:t>3</w:t>
      </w:r>
      <w:r w:rsidR="004D5EB0" w:rsidRPr="000510CA">
        <w:t xml:space="preserve"> бали</w:t>
      </w:r>
      <w:r w:rsidR="004D5EB0" w:rsidRPr="000510CA">
        <w:rPr>
          <w:lang w:val="ru-RU"/>
        </w:rPr>
        <w:t>]</w:t>
      </w:r>
      <w:bookmarkEnd w:id="7"/>
    </w:p>
    <w:tbl>
      <w:tblPr>
        <w:tblStyle w:val="a6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9853"/>
      </w:tblGrid>
      <w:tr w:rsidR="006E6168" w:rsidRPr="00757BEF" w:rsidTr="00A32F79">
        <w:tc>
          <w:tcPr>
            <w:tcW w:w="5000" w:type="pct"/>
            <w:shd w:val="clear" w:color="auto" w:fill="DBE5F1" w:themeFill="accent1" w:themeFillTint="33"/>
          </w:tcPr>
          <w:p w:rsidR="00D12CA0" w:rsidRDefault="00A32F79" w:rsidP="00B0380A">
            <w:r>
              <w:t>Побудувати д</w:t>
            </w:r>
            <w:r w:rsidR="00927FF0" w:rsidRPr="00757BEF">
              <w:t xml:space="preserve">ерево </w:t>
            </w:r>
            <w:r>
              <w:t>проблем на основі переліку</w:t>
            </w:r>
            <w:r w:rsidR="00B0380A">
              <w:t xml:space="preserve"> проблем</w:t>
            </w:r>
            <w:r>
              <w:t>.</w:t>
            </w:r>
          </w:p>
          <w:p w:rsidR="006E6168" w:rsidRPr="00757BEF" w:rsidRDefault="00A32F79" w:rsidP="00DF22AA">
            <w:r>
              <w:t>Кожний блок дерева має строго відповідати одній проблемі</w:t>
            </w:r>
            <w:r w:rsidR="00D964CC">
              <w:t xml:space="preserve"> із п.</w:t>
            </w:r>
            <w:r w:rsidR="00DF22AA">
              <w:t>2</w:t>
            </w:r>
            <w:r w:rsidR="00D964CC">
              <w:t>.</w:t>
            </w:r>
            <w:r w:rsidR="00DF22AA">
              <w:t>1</w:t>
            </w:r>
            <w:r>
              <w:t xml:space="preserve">. Проблеми мають утворювати ієрархію, де більш загальні проблеми </w:t>
            </w:r>
            <w:r w:rsidR="00B0380A">
              <w:t xml:space="preserve">слід подати </w:t>
            </w:r>
            <w:r>
              <w:t>на вищих рівнях, а похідні проблеми</w:t>
            </w:r>
            <w:r w:rsidR="00B0380A">
              <w:t xml:space="preserve"> –</w:t>
            </w:r>
            <w:r>
              <w:t xml:space="preserve"> на нижчих. Дерево має містити не менше тр</w:t>
            </w:r>
            <w:r w:rsidR="00B0380A">
              <w:t xml:space="preserve">ьох </w:t>
            </w:r>
            <w:r>
              <w:t>рів</w:t>
            </w:r>
            <w:r w:rsidR="00B0380A">
              <w:t>нів ієрархії</w:t>
            </w:r>
            <w:r>
              <w:t>.</w:t>
            </w:r>
            <w:r w:rsidR="00D964CC">
              <w:t xml:space="preserve"> </w:t>
            </w:r>
            <w:r w:rsidR="00927FF0" w:rsidRPr="00757BEF">
              <w:t>Рисунок дерева</w:t>
            </w:r>
            <w:r>
              <w:t xml:space="preserve"> проблем</w:t>
            </w:r>
            <w:r w:rsidR="00927FF0" w:rsidRPr="00757BEF">
              <w:t xml:space="preserve"> слід виконати у</w:t>
            </w:r>
            <w:r>
              <w:t xml:space="preserve"> довільному </w:t>
            </w:r>
            <w:r w:rsidR="00927FF0" w:rsidRPr="00757BEF">
              <w:t>графічному редакторі і вставити у комірку таблиці.</w:t>
            </w:r>
          </w:p>
        </w:tc>
      </w:tr>
      <w:tr w:rsidR="006E6168" w:rsidRPr="00757BEF" w:rsidTr="00E3553E">
        <w:tc>
          <w:tcPr>
            <w:tcW w:w="5000" w:type="pct"/>
          </w:tcPr>
          <w:p w:rsidR="00D63286" w:rsidRPr="00757BEF" w:rsidRDefault="00D63286"/>
        </w:tc>
      </w:tr>
    </w:tbl>
    <w:p w:rsidR="006E6168" w:rsidRDefault="006E6168"/>
    <w:p w:rsidR="00B0380A" w:rsidRPr="00673E26" w:rsidRDefault="00DF22AA" w:rsidP="00B0380A">
      <w:pPr>
        <w:pStyle w:val="2"/>
        <w:rPr>
          <w:lang w:val="ru-RU"/>
        </w:rPr>
      </w:pPr>
      <w:bookmarkStart w:id="8" w:name="_Toc84160785"/>
      <w:r>
        <w:t>2</w:t>
      </w:r>
      <w:r w:rsidR="00B0380A">
        <w:t>.</w:t>
      </w:r>
      <w:r>
        <w:t>3</w:t>
      </w:r>
      <w:r w:rsidR="00B0380A">
        <w:t xml:space="preserve">. Перелік </w:t>
      </w:r>
      <w:r w:rsidR="00B612F8">
        <w:t>цілей</w:t>
      </w:r>
      <w:r w:rsidR="00A2505C">
        <w:t xml:space="preserve"> </w:t>
      </w:r>
      <w:r w:rsidR="004D5EB0" w:rsidRPr="000510CA">
        <w:rPr>
          <w:lang w:val="ru-RU"/>
        </w:rPr>
        <w:t>[</w:t>
      </w:r>
      <w:r w:rsidR="004D5EB0">
        <w:rPr>
          <w:lang w:val="ru-RU"/>
        </w:rPr>
        <w:t>3</w:t>
      </w:r>
      <w:r w:rsidR="004D5EB0" w:rsidRPr="000510CA">
        <w:t xml:space="preserve"> бали</w:t>
      </w:r>
      <w:r w:rsidR="004D5EB0" w:rsidRPr="000510CA">
        <w:rPr>
          <w:lang w:val="ru-RU"/>
        </w:rPr>
        <w:t>]</w:t>
      </w:r>
      <w:bookmarkEnd w:id="8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880"/>
        <w:gridCol w:w="6401"/>
        <w:gridCol w:w="2572"/>
      </w:tblGrid>
      <w:tr w:rsidR="00B0380A" w:rsidRPr="001D2C2B" w:rsidTr="003B77AE">
        <w:tc>
          <w:tcPr>
            <w:tcW w:w="5000" w:type="pct"/>
            <w:gridSpan w:val="3"/>
            <w:shd w:val="clear" w:color="auto" w:fill="DBE5F1" w:themeFill="accent1" w:themeFillTint="33"/>
          </w:tcPr>
          <w:p w:rsidR="00D12CA0" w:rsidRDefault="00D12CA0" w:rsidP="00B0380A">
            <w:r>
              <w:t>Переформулювати перелік проблем</w:t>
            </w:r>
            <w:r w:rsidR="00A05C81">
              <w:t xml:space="preserve"> у</w:t>
            </w:r>
            <w:r>
              <w:t xml:space="preserve"> перелік </w:t>
            </w:r>
            <w:r w:rsidR="00B612F8">
              <w:t>цілей</w:t>
            </w:r>
            <w:r>
              <w:t>.</w:t>
            </w:r>
          </w:p>
          <w:p w:rsidR="00B0380A" w:rsidRPr="001D2C2B" w:rsidRDefault="00B612F8" w:rsidP="00A05C81">
            <w:r>
              <w:t>Під час перетворення проблеми у ціль індикатор</w:t>
            </w:r>
            <w:r w:rsidR="003B77AE">
              <w:t xml:space="preserve"> із п.2.1</w:t>
            </w:r>
            <w:r>
              <w:t xml:space="preserve"> має залишитись без зміни.</w:t>
            </w:r>
            <w:r w:rsidR="003B77AE">
              <w:t xml:space="preserve"> Між проблемами та цілями має бути строга відповідність</w:t>
            </w:r>
            <w:r w:rsidR="00A05C81">
              <w:t>, однак цілей може бути більше.</w:t>
            </w:r>
          </w:p>
        </w:tc>
      </w:tr>
      <w:tr w:rsidR="00D964CC" w:rsidRPr="001D2C2B" w:rsidTr="003B77AE">
        <w:tc>
          <w:tcPr>
            <w:tcW w:w="447" w:type="pct"/>
            <w:tcBorders>
              <w:right w:val="single" w:sz="4" w:space="0" w:color="auto"/>
            </w:tcBorders>
            <w:shd w:val="clear" w:color="auto" w:fill="DBE5F1" w:themeFill="accent1" w:themeFillTint="33"/>
          </w:tcPr>
          <w:p w:rsidR="00B0380A" w:rsidRPr="00E3184B" w:rsidRDefault="00B0380A" w:rsidP="00B0380A">
            <w:pPr>
              <w:rPr>
                <w:b/>
              </w:rPr>
            </w:pPr>
            <w:r>
              <w:rPr>
                <w:b/>
              </w:rPr>
              <w:t>№</w:t>
            </w:r>
          </w:p>
        </w:tc>
        <w:tc>
          <w:tcPr>
            <w:tcW w:w="3248" w:type="pct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:rsidR="00B0380A" w:rsidRDefault="00B0380A" w:rsidP="00B612F8">
            <w:r w:rsidRPr="00673E26">
              <w:rPr>
                <w:b/>
              </w:rPr>
              <w:t xml:space="preserve">Коротке формулювання </w:t>
            </w:r>
            <w:r w:rsidR="00B612F8">
              <w:rPr>
                <w:b/>
              </w:rPr>
              <w:t>цілі</w:t>
            </w:r>
          </w:p>
        </w:tc>
        <w:tc>
          <w:tcPr>
            <w:tcW w:w="1305" w:type="pct"/>
            <w:tcBorders>
              <w:left w:val="single" w:sz="4" w:space="0" w:color="auto"/>
            </w:tcBorders>
            <w:shd w:val="clear" w:color="auto" w:fill="DBE5F1" w:themeFill="accent1" w:themeFillTint="33"/>
          </w:tcPr>
          <w:p w:rsidR="00B0380A" w:rsidRPr="00673E26" w:rsidRDefault="00B0380A" w:rsidP="00B0380A">
            <w:pPr>
              <w:rPr>
                <w:b/>
              </w:rPr>
            </w:pPr>
            <w:r>
              <w:rPr>
                <w:b/>
              </w:rPr>
              <w:t>І</w:t>
            </w:r>
            <w:r w:rsidRPr="00673E26">
              <w:rPr>
                <w:b/>
              </w:rPr>
              <w:t>ндикатор</w:t>
            </w:r>
          </w:p>
        </w:tc>
      </w:tr>
      <w:tr w:rsidR="00D964CC" w:rsidRPr="001D2C2B" w:rsidTr="003B77AE">
        <w:tc>
          <w:tcPr>
            <w:tcW w:w="447" w:type="pct"/>
            <w:tcBorders>
              <w:right w:val="single" w:sz="4" w:space="0" w:color="auto"/>
            </w:tcBorders>
            <w:shd w:val="clear" w:color="auto" w:fill="auto"/>
          </w:tcPr>
          <w:p w:rsidR="00B0380A" w:rsidRDefault="00B0380A" w:rsidP="00B0380A"/>
        </w:tc>
        <w:tc>
          <w:tcPr>
            <w:tcW w:w="32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0380A" w:rsidRDefault="00B0380A" w:rsidP="00B0380A"/>
        </w:tc>
        <w:tc>
          <w:tcPr>
            <w:tcW w:w="1305" w:type="pct"/>
            <w:tcBorders>
              <w:left w:val="single" w:sz="4" w:space="0" w:color="auto"/>
            </w:tcBorders>
            <w:shd w:val="clear" w:color="auto" w:fill="auto"/>
          </w:tcPr>
          <w:p w:rsidR="00B0380A" w:rsidRDefault="00B0380A" w:rsidP="00B0380A"/>
        </w:tc>
      </w:tr>
      <w:tr w:rsidR="00D964CC" w:rsidRPr="001D2C2B" w:rsidTr="003B77AE">
        <w:tc>
          <w:tcPr>
            <w:tcW w:w="447" w:type="pct"/>
            <w:tcBorders>
              <w:right w:val="single" w:sz="4" w:space="0" w:color="auto"/>
            </w:tcBorders>
            <w:shd w:val="clear" w:color="auto" w:fill="auto"/>
          </w:tcPr>
          <w:p w:rsidR="00B0380A" w:rsidRDefault="00B0380A" w:rsidP="00B0380A"/>
        </w:tc>
        <w:tc>
          <w:tcPr>
            <w:tcW w:w="32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0380A" w:rsidRDefault="00B0380A" w:rsidP="00B0380A"/>
        </w:tc>
        <w:tc>
          <w:tcPr>
            <w:tcW w:w="1305" w:type="pct"/>
            <w:tcBorders>
              <w:left w:val="single" w:sz="4" w:space="0" w:color="auto"/>
            </w:tcBorders>
            <w:shd w:val="clear" w:color="auto" w:fill="auto"/>
          </w:tcPr>
          <w:p w:rsidR="00B0380A" w:rsidRDefault="00B0380A" w:rsidP="00B0380A"/>
        </w:tc>
      </w:tr>
      <w:tr w:rsidR="00D964CC" w:rsidRPr="001D2C2B" w:rsidTr="003B77AE">
        <w:tc>
          <w:tcPr>
            <w:tcW w:w="447" w:type="pct"/>
            <w:tcBorders>
              <w:right w:val="single" w:sz="4" w:space="0" w:color="auto"/>
            </w:tcBorders>
            <w:shd w:val="clear" w:color="auto" w:fill="auto"/>
          </w:tcPr>
          <w:p w:rsidR="00B0380A" w:rsidRDefault="00B0380A" w:rsidP="00B0380A"/>
        </w:tc>
        <w:tc>
          <w:tcPr>
            <w:tcW w:w="32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0380A" w:rsidRDefault="00B0380A" w:rsidP="00B0380A"/>
        </w:tc>
        <w:tc>
          <w:tcPr>
            <w:tcW w:w="1305" w:type="pct"/>
            <w:tcBorders>
              <w:left w:val="single" w:sz="4" w:space="0" w:color="auto"/>
            </w:tcBorders>
            <w:shd w:val="clear" w:color="auto" w:fill="auto"/>
          </w:tcPr>
          <w:p w:rsidR="00B0380A" w:rsidRDefault="00B0380A" w:rsidP="00B0380A"/>
        </w:tc>
      </w:tr>
      <w:tr w:rsidR="00D964CC" w:rsidRPr="001D2C2B" w:rsidTr="003B77AE">
        <w:tc>
          <w:tcPr>
            <w:tcW w:w="447" w:type="pct"/>
            <w:tcBorders>
              <w:right w:val="single" w:sz="4" w:space="0" w:color="auto"/>
            </w:tcBorders>
            <w:shd w:val="clear" w:color="auto" w:fill="auto"/>
          </w:tcPr>
          <w:p w:rsidR="00B0380A" w:rsidRDefault="00B0380A" w:rsidP="00B0380A"/>
        </w:tc>
        <w:tc>
          <w:tcPr>
            <w:tcW w:w="32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0380A" w:rsidRDefault="00B0380A" w:rsidP="00B0380A"/>
        </w:tc>
        <w:tc>
          <w:tcPr>
            <w:tcW w:w="1305" w:type="pct"/>
            <w:tcBorders>
              <w:left w:val="single" w:sz="4" w:space="0" w:color="auto"/>
            </w:tcBorders>
            <w:shd w:val="clear" w:color="auto" w:fill="auto"/>
          </w:tcPr>
          <w:p w:rsidR="00B0380A" w:rsidRDefault="00B0380A" w:rsidP="00B0380A"/>
        </w:tc>
      </w:tr>
      <w:tr w:rsidR="00D964CC" w:rsidRPr="001D2C2B" w:rsidTr="003B77AE">
        <w:tc>
          <w:tcPr>
            <w:tcW w:w="447" w:type="pct"/>
            <w:tcBorders>
              <w:right w:val="single" w:sz="4" w:space="0" w:color="auto"/>
            </w:tcBorders>
            <w:shd w:val="clear" w:color="auto" w:fill="auto"/>
          </w:tcPr>
          <w:p w:rsidR="00B0380A" w:rsidRDefault="00B0380A" w:rsidP="00B0380A"/>
        </w:tc>
        <w:tc>
          <w:tcPr>
            <w:tcW w:w="32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0380A" w:rsidRDefault="00B0380A" w:rsidP="00B0380A"/>
        </w:tc>
        <w:tc>
          <w:tcPr>
            <w:tcW w:w="1305" w:type="pct"/>
            <w:tcBorders>
              <w:left w:val="single" w:sz="4" w:space="0" w:color="auto"/>
            </w:tcBorders>
            <w:shd w:val="clear" w:color="auto" w:fill="auto"/>
          </w:tcPr>
          <w:p w:rsidR="00B0380A" w:rsidRDefault="00B0380A" w:rsidP="00B0380A"/>
        </w:tc>
      </w:tr>
      <w:tr w:rsidR="00D964CC" w:rsidRPr="001D2C2B" w:rsidTr="003B77AE">
        <w:tc>
          <w:tcPr>
            <w:tcW w:w="447" w:type="pct"/>
            <w:tcBorders>
              <w:right w:val="single" w:sz="4" w:space="0" w:color="auto"/>
            </w:tcBorders>
            <w:shd w:val="clear" w:color="auto" w:fill="auto"/>
          </w:tcPr>
          <w:p w:rsidR="00B0380A" w:rsidRDefault="00B0380A" w:rsidP="00B0380A"/>
        </w:tc>
        <w:tc>
          <w:tcPr>
            <w:tcW w:w="324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0380A" w:rsidRDefault="00B0380A" w:rsidP="00B0380A"/>
        </w:tc>
        <w:tc>
          <w:tcPr>
            <w:tcW w:w="1305" w:type="pct"/>
            <w:tcBorders>
              <w:left w:val="single" w:sz="4" w:space="0" w:color="auto"/>
            </w:tcBorders>
            <w:shd w:val="clear" w:color="auto" w:fill="auto"/>
          </w:tcPr>
          <w:p w:rsidR="00B0380A" w:rsidRDefault="00B0380A" w:rsidP="00B0380A"/>
        </w:tc>
      </w:tr>
    </w:tbl>
    <w:p w:rsidR="00B0380A" w:rsidRDefault="00B0380A" w:rsidP="00B0380A"/>
    <w:p w:rsidR="00B612F8" w:rsidRPr="00757BEF" w:rsidRDefault="00DF22AA" w:rsidP="00B612F8">
      <w:pPr>
        <w:pStyle w:val="2"/>
      </w:pPr>
      <w:bookmarkStart w:id="9" w:name="_Toc84160786"/>
      <w:r>
        <w:lastRenderedPageBreak/>
        <w:t>2</w:t>
      </w:r>
      <w:r w:rsidR="00B612F8" w:rsidRPr="009F2715">
        <w:t>.</w:t>
      </w:r>
      <w:r>
        <w:t>4</w:t>
      </w:r>
      <w:r w:rsidR="00B612F8" w:rsidRPr="009F2715">
        <w:t xml:space="preserve">. Дерево цілей </w:t>
      </w:r>
      <w:r w:rsidR="004D5EB0" w:rsidRPr="000510CA">
        <w:rPr>
          <w:lang w:val="ru-RU"/>
        </w:rPr>
        <w:t>[</w:t>
      </w:r>
      <w:r w:rsidR="004D5EB0">
        <w:rPr>
          <w:lang w:val="ru-RU"/>
        </w:rPr>
        <w:t>3</w:t>
      </w:r>
      <w:r w:rsidR="004D5EB0" w:rsidRPr="000510CA">
        <w:t xml:space="preserve"> бали</w:t>
      </w:r>
      <w:r w:rsidR="004D5EB0" w:rsidRPr="000510CA">
        <w:rPr>
          <w:lang w:val="ru-RU"/>
        </w:rPr>
        <w:t>]</w:t>
      </w:r>
      <w:bookmarkEnd w:id="9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9853"/>
      </w:tblGrid>
      <w:tr w:rsidR="00B612F8" w:rsidRPr="00757BEF" w:rsidTr="00B84CA4">
        <w:tc>
          <w:tcPr>
            <w:tcW w:w="5000" w:type="pct"/>
            <w:shd w:val="clear" w:color="auto" w:fill="DBE5F1" w:themeFill="accent1" w:themeFillTint="33"/>
          </w:tcPr>
          <w:p w:rsidR="00B612F8" w:rsidRDefault="00B612F8" w:rsidP="00B84CA4">
            <w:r>
              <w:t>Побудувати д</w:t>
            </w:r>
            <w:r w:rsidRPr="00757BEF">
              <w:t xml:space="preserve">ерево </w:t>
            </w:r>
            <w:r>
              <w:t>цілей на основі переліку цілей.</w:t>
            </w:r>
            <w:r w:rsidR="00431C0A">
              <w:t xml:space="preserve"> Обрати </w:t>
            </w:r>
            <w:r w:rsidR="00431C0A" w:rsidRPr="003B77AE">
              <w:rPr>
                <w:b/>
              </w:rPr>
              <w:t>конкретну ціль</w:t>
            </w:r>
            <w:r w:rsidR="00431C0A">
              <w:t>, вирішенню якої буде присвячена курсова робота.</w:t>
            </w:r>
          </w:p>
          <w:p w:rsidR="00B612F8" w:rsidRPr="00757BEF" w:rsidRDefault="00B84CA4" w:rsidP="003B77AE">
            <w:r>
              <w:t>Кожний блок дерева має строго відповідати одній цілі із п.</w:t>
            </w:r>
            <w:r w:rsidR="00DF22AA">
              <w:t>2</w:t>
            </w:r>
            <w:r>
              <w:t>.</w:t>
            </w:r>
            <w:r w:rsidR="00DF22AA">
              <w:t>3</w:t>
            </w:r>
            <w:r>
              <w:t xml:space="preserve">. </w:t>
            </w:r>
            <w:r w:rsidR="00B612F8">
              <w:t>Структура дерева цілей має</w:t>
            </w:r>
            <w:r w:rsidR="003B77AE">
              <w:t xml:space="preserve"> бути так само ієрархічною. </w:t>
            </w:r>
            <w:r w:rsidR="00B612F8" w:rsidRPr="00757BEF">
              <w:t>Рисунок дерева</w:t>
            </w:r>
            <w:r w:rsidR="00B612F8">
              <w:t xml:space="preserve"> проблем</w:t>
            </w:r>
            <w:r w:rsidR="00B612F8" w:rsidRPr="00757BEF">
              <w:t xml:space="preserve"> слід виконати у</w:t>
            </w:r>
            <w:r w:rsidR="00B612F8">
              <w:t xml:space="preserve"> довільному </w:t>
            </w:r>
            <w:r w:rsidR="00B612F8" w:rsidRPr="00757BEF">
              <w:t>графічному редакторі і вставити у комірку таблиці.</w:t>
            </w:r>
          </w:p>
        </w:tc>
      </w:tr>
      <w:tr w:rsidR="00B612F8" w:rsidRPr="00757BEF" w:rsidTr="00B84CA4">
        <w:tc>
          <w:tcPr>
            <w:tcW w:w="5000" w:type="pct"/>
          </w:tcPr>
          <w:p w:rsidR="00D63286" w:rsidRDefault="00D63286" w:rsidP="00B84CA4"/>
          <w:p w:rsidR="00D22DBB" w:rsidRPr="00757BEF" w:rsidRDefault="00D22DBB" w:rsidP="00B84CA4"/>
        </w:tc>
      </w:tr>
    </w:tbl>
    <w:p w:rsidR="00A9307C" w:rsidRPr="00757BEF" w:rsidRDefault="00A9307C"/>
    <w:p w:rsidR="0041408D" w:rsidRPr="00757BEF" w:rsidRDefault="00DF22AA" w:rsidP="00673E26">
      <w:pPr>
        <w:pStyle w:val="2"/>
      </w:pPr>
      <w:bookmarkStart w:id="10" w:name="_Toc84160787"/>
      <w:r>
        <w:t>2</w:t>
      </w:r>
      <w:r w:rsidR="006B1BB6">
        <w:t>.</w:t>
      </w:r>
      <w:r>
        <w:t>5</w:t>
      </w:r>
      <w:r w:rsidR="006B1BB6">
        <w:t xml:space="preserve">. </w:t>
      </w:r>
      <w:r w:rsidR="000A6B05" w:rsidRPr="00757BEF">
        <w:t>Логічна матриця</w:t>
      </w:r>
      <w:r w:rsidR="004D5EB0">
        <w:t xml:space="preserve"> </w:t>
      </w:r>
      <w:r w:rsidR="004D5EB0" w:rsidRPr="000510CA">
        <w:rPr>
          <w:lang w:val="ru-RU"/>
        </w:rPr>
        <w:t>[</w:t>
      </w:r>
      <w:r w:rsidR="004D5EB0">
        <w:rPr>
          <w:lang w:val="ru-RU"/>
        </w:rPr>
        <w:t>3</w:t>
      </w:r>
      <w:r w:rsidR="004D5EB0" w:rsidRPr="000510CA">
        <w:t xml:space="preserve"> бали</w:t>
      </w:r>
      <w:r w:rsidR="004D5EB0" w:rsidRPr="000510CA">
        <w:rPr>
          <w:lang w:val="ru-RU"/>
        </w:rPr>
        <w:t>]</w:t>
      </w:r>
      <w:bookmarkEnd w:id="10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463"/>
        <w:gridCol w:w="2463"/>
        <w:gridCol w:w="2463"/>
        <w:gridCol w:w="2464"/>
      </w:tblGrid>
      <w:tr w:rsidR="0041408D" w:rsidRPr="00757BEF" w:rsidTr="006B1BB6">
        <w:tc>
          <w:tcPr>
            <w:tcW w:w="2463" w:type="dxa"/>
            <w:shd w:val="clear" w:color="auto" w:fill="DBE5F1" w:themeFill="accent1" w:themeFillTint="33"/>
          </w:tcPr>
          <w:p w:rsidR="00C96EBF" w:rsidRPr="00B84CA4" w:rsidRDefault="006D125F" w:rsidP="00B84CA4">
            <w:pPr>
              <w:rPr>
                <w:b/>
              </w:rPr>
            </w:pPr>
            <w:r w:rsidRPr="00757BEF">
              <w:rPr>
                <w:b/>
              </w:rPr>
              <w:t>Загальна ціль</w:t>
            </w:r>
          </w:p>
        </w:tc>
        <w:tc>
          <w:tcPr>
            <w:tcW w:w="2463" w:type="dxa"/>
            <w:shd w:val="clear" w:color="auto" w:fill="DBE5F1" w:themeFill="accent1" w:themeFillTint="33"/>
          </w:tcPr>
          <w:p w:rsidR="003360DF" w:rsidRPr="00757BEF" w:rsidRDefault="00367DEF" w:rsidP="00B84CA4">
            <w:pPr>
              <w:rPr>
                <w:b/>
              </w:rPr>
            </w:pPr>
            <w:r w:rsidRPr="00757BEF">
              <w:rPr>
                <w:b/>
              </w:rPr>
              <w:t>Індикатор прогресу</w:t>
            </w:r>
          </w:p>
        </w:tc>
        <w:tc>
          <w:tcPr>
            <w:tcW w:w="2463" w:type="dxa"/>
            <w:shd w:val="clear" w:color="auto" w:fill="DBE5F1" w:themeFill="accent1" w:themeFillTint="33"/>
          </w:tcPr>
          <w:p w:rsidR="003360DF" w:rsidRPr="00757BEF" w:rsidRDefault="00367DEF" w:rsidP="00641D4F">
            <w:pPr>
              <w:rPr>
                <w:b/>
              </w:rPr>
            </w:pPr>
            <w:r w:rsidRPr="00757BEF">
              <w:rPr>
                <w:b/>
              </w:rPr>
              <w:t>Як індикатор буд</w:t>
            </w:r>
            <w:r w:rsidR="00B84CA4">
              <w:rPr>
                <w:b/>
              </w:rPr>
              <w:t xml:space="preserve">е </w:t>
            </w:r>
            <w:r w:rsidRPr="00757BEF">
              <w:rPr>
                <w:b/>
              </w:rPr>
              <w:t>вимірян</w:t>
            </w:r>
            <w:r w:rsidR="00B84CA4">
              <w:rPr>
                <w:b/>
              </w:rPr>
              <w:t>о</w:t>
            </w:r>
          </w:p>
        </w:tc>
        <w:tc>
          <w:tcPr>
            <w:tcW w:w="2464" w:type="dxa"/>
            <w:shd w:val="clear" w:color="auto" w:fill="365F91" w:themeFill="accent1" w:themeFillShade="BF"/>
          </w:tcPr>
          <w:p w:rsidR="0041408D" w:rsidRPr="00757BEF" w:rsidRDefault="0041408D"/>
        </w:tc>
      </w:tr>
      <w:tr w:rsidR="0041408D" w:rsidRPr="00757BEF" w:rsidTr="006B1BB6">
        <w:tc>
          <w:tcPr>
            <w:tcW w:w="2463" w:type="dxa"/>
          </w:tcPr>
          <w:p w:rsidR="00CD6E1D" w:rsidRPr="00757BEF" w:rsidRDefault="00CD6E1D"/>
        </w:tc>
        <w:tc>
          <w:tcPr>
            <w:tcW w:w="2463" w:type="dxa"/>
          </w:tcPr>
          <w:p w:rsidR="0041408D" w:rsidRPr="00757BEF" w:rsidRDefault="0041408D"/>
        </w:tc>
        <w:tc>
          <w:tcPr>
            <w:tcW w:w="2463" w:type="dxa"/>
          </w:tcPr>
          <w:p w:rsidR="0041408D" w:rsidRPr="00757BEF" w:rsidRDefault="0041408D"/>
        </w:tc>
        <w:tc>
          <w:tcPr>
            <w:tcW w:w="2464" w:type="dxa"/>
            <w:shd w:val="clear" w:color="auto" w:fill="365F91" w:themeFill="accent1" w:themeFillShade="BF"/>
          </w:tcPr>
          <w:p w:rsidR="0041408D" w:rsidRPr="00757BEF" w:rsidRDefault="0041408D"/>
        </w:tc>
      </w:tr>
      <w:tr w:rsidR="0041408D" w:rsidRPr="00757BEF" w:rsidTr="006B1BB6">
        <w:tc>
          <w:tcPr>
            <w:tcW w:w="2463" w:type="dxa"/>
            <w:shd w:val="clear" w:color="auto" w:fill="DBE5F1" w:themeFill="accent1" w:themeFillTint="33"/>
          </w:tcPr>
          <w:p w:rsidR="00C96EBF" w:rsidRPr="00B84CA4" w:rsidRDefault="006D125F" w:rsidP="00A15696">
            <w:pPr>
              <w:rPr>
                <w:b/>
              </w:rPr>
            </w:pPr>
            <w:r w:rsidRPr="00757BEF">
              <w:rPr>
                <w:b/>
              </w:rPr>
              <w:t>Конкретн</w:t>
            </w:r>
            <w:r w:rsidR="00B84CA4">
              <w:rPr>
                <w:b/>
              </w:rPr>
              <w:t>а</w:t>
            </w:r>
            <w:r w:rsidRPr="00757BEF">
              <w:rPr>
                <w:b/>
              </w:rPr>
              <w:t xml:space="preserve"> ціл</w:t>
            </w:r>
            <w:r w:rsidR="00B84CA4">
              <w:rPr>
                <w:b/>
              </w:rPr>
              <w:t>ь</w:t>
            </w:r>
          </w:p>
        </w:tc>
        <w:tc>
          <w:tcPr>
            <w:tcW w:w="2463" w:type="dxa"/>
            <w:shd w:val="clear" w:color="auto" w:fill="DBE5F1" w:themeFill="accent1" w:themeFillTint="33"/>
          </w:tcPr>
          <w:p w:rsidR="003360DF" w:rsidRPr="00757BEF" w:rsidRDefault="00367DEF" w:rsidP="003360DF">
            <w:pPr>
              <w:rPr>
                <w:b/>
              </w:rPr>
            </w:pPr>
            <w:r w:rsidRPr="00757BEF">
              <w:rPr>
                <w:b/>
              </w:rPr>
              <w:t>Індикатор прогресу</w:t>
            </w:r>
          </w:p>
        </w:tc>
        <w:tc>
          <w:tcPr>
            <w:tcW w:w="2463" w:type="dxa"/>
            <w:shd w:val="clear" w:color="auto" w:fill="DBE5F1" w:themeFill="accent1" w:themeFillTint="33"/>
          </w:tcPr>
          <w:p w:rsidR="00641D4F" w:rsidRPr="00757BEF" w:rsidRDefault="00367DEF">
            <w:pPr>
              <w:rPr>
                <w:b/>
              </w:rPr>
            </w:pPr>
            <w:r w:rsidRPr="00757BEF">
              <w:rPr>
                <w:b/>
              </w:rPr>
              <w:t>Як індикатор буд</w:t>
            </w:r>
            <w:r w:rsidR="00B84CA4">
              <w:rPr>
                <w:b/>
              </w:rPr>
              <w:t>е</w:t>
            </w:r>
            <w:r w:rsidRPr="00757BEF">
              <w:rPr>
                <w:b/>
              </w:rPr>
              <w:t xml:space="preserve"> вимірян</w:t>
            </w:r>
            <w:r w:rsidR="00B84CA4">
              <w:rPr>
                <w:b/>
              </w:rPr>
              <w:t>о</w:t>
            </w:r>
          </w:p>
        </w:tc>
        <w:tc>
          <w:tcPr>
            <w:tcW w:w="2464" w:type="dxa"/>
            <w:shd w:val="clear" w:color="auto" w:fill="DBE5F1" w:themeFill="accent1" w:themeFillTint="33"/>
          </w:tcPr>
          <w:p w:rsidR="00641D4F" w:rsidRPr="00757BEF" w:rsidRDefault="00367DEF" w:rsidP="00641D4F">
            <w:pPr>
              <w:rPr>
                <w:b/>
              </w:rPr>
            </w:pPr>
            <w:r w:rsidRPr="00757BEF">
              <w:rPr>
                <w:b/>
              </w:rPr>
              <w:t>Припущення та ризики</w:t>
            </w:r>
          </w:p>
        </w:tc>
      </w:tr>
      <w:tr w:rsidR="0041408D" w:rsidRPr="00757BEF" w:rsidTr="0041408D">
        <w:tc>
          <w:tcPr>
            <w:tcW w:w="2463" w:type="dxa"/>
          </w:tcPr>
          <w:p w:rsidR="00CD6E1D" w:rsidRPr="00757BEF" w:rsidRDefault="00CD6E1D"/>
        </w:tc>
        <w:tc>
          <w:tcPr>
            <w:tcW w:w="2463" w:type="dxa"/>
          </w:tcPr>
          <w:p w:rsidR="0041408D" w:rsidRPr="00757BEF" w:rsidRDefault="0041408D"/>
        </w:tc>
        <w:tc>
          <w:tcPr>
            <w:tcW w:w="2463" w:type="dxa"/>
          </w:tcPr>
          <w:p w:rsidR="0041408D" w:rsidRPr="00757BEF" w:rsidRDefault="0041408D"/>
        </w:tc>
        <w:tc>
          <w:tcPr>
            <w:tcW w:w="2464" w:type="dxa"/>
          </w:tcPr>
          <w:p w:rsidR="0041408D" w:rsidRPr="00757BEF" w:rsidRDefault="0041408D"/>
        </w:tc>
      </w:tr>
      <w:tr w:rsidR="0041408D" w:rsidRPr="00757BEF" w:rsidTr="006B1BB6">
        <w:tc>
          <w:tcPr>
            <w:tcW w:w="2463" w:type="dxa"/>
            <w:shd w:val="clear" w:color="auto" w:fill="DBE5F1" w:themeFill="accent1" w:themeFillTint="33"/>
          </w:tcPr>
          <w:p w:rsidR="00C96EBF" w:rsidRPr="00757BEF" w:rsidRDefault="006D125F" w:rsidP="00A15696">
            <w:pPr>
              <w:rPr>
                <w:b/>
              </w:rPr>
            </w:pPr>
            <w:r w:rsidRPr="00757BEF">
              <w:rPr>
                <w:b/>
              </w:rPr>
              <w:t>Результати</w:t>
            </w:r>
          </w:p>
        </w:tc>
        <w:tc>
          <w:tcPr>
            <w:tcW w:w="2463" w:type="dxa"/>
            <w:shd w:val="clear" w:color="auto" w:fill="DBE5F1" w:themeFill="accent1" w:themeFillTint="33"/>
          </w:tcPr>
          <w:p w:rsidR="003360DF" w:rsidRPr="00757BEF" w:rsidRDefault="00367DEF" w:rsidP="00B26ED9">
            <w:pPr>
              <w:rPr>
                <w:b/>
              </w:rPr>
            </w:pPr>
            <w:r w:rsidRPr="00757BEF">
              <w:rPr>
                <w:b/>
              </w:rPr>
              <w:t>Індикатор</w:t>
            </w:r>
            <w:r w:rsidR="00B26ED9">
              <w:rPr>
                <w:b/>
              </w:rPr>
              <w:t xml:space="preserve"> </w:t>
            </w:r>
            <w:r w:rsidRPr="00757BEF">
              <w:rPr>
                <w:b/>
              </w:rPr>
              <w:t>прогресу</w:t>
            </w:r>
          </w:p>
        </w:tc>
        <w:tc>
          <w:tcPr>
            <w:tcW w:w="2463" w:type="dxa"/>
            <w:shd w:val="clear" w:color="auto" w:fill="DBE5F1" w:themeFill="accent1" w:themeFillTint="33"/>
          </w:tcPr>
          <w:p w:rsidR="00641D4F" w:rsidRPr="00757BEF" w:rsidRDefault="00A15696" w:rsidP="00A15696">
            <w:pPr>
              <w:rPr>
                <w:b/>
              </w:rPr>
            </w:pPr>
            <w:r>
              <w:rPr>
                <w:b/>
              </w:rPr>
              <w:t>Як індикатор</w:t>
            </w:r>
            <w:r w:rsidR="00367DEF" w:rsidRPr="00757BEF">
              <w:rPr>
                <w:b/>
              </w:rPr>
              <w:t xml:space="preserve"> буд</w:t>
            </w:r>
            <w:r>
              <w:rPr>
                <w:b/>
              </w:rPr>
              <w:t>е</w:t>
            </w:r>
            <w:r w:rsidR="00367DEF" w:rsidRPr="00757BEF">
              <w:rPr>
                <w:b/>
              </w:rPr>
              <w:t xml:space="preserve"> вимірян</w:t>
            </w:r>
            <w:r>
              <w:rPr>
                <w:b/>
              </w:rPr>
              <w:t>о</w:t>
            </w:r>
          </w:p>
        </w:tc>
        <w:tc>
          <w:tcPr>
            <w:tcW w:w="2464" w:type="dxa"/>
            <w:shd w:val="clear" w:color="auto" w:fill="DBE5F1" w:themeFill="accent1" w:themeFillTint="33"/>
          </w:tcPr>
          <w:p w:rsidR="00641D4F" w:rsidRPr="00757BEF" w:rsidRDefault="00367DEF" w:rsidP="00641D4F">
            <w:pPr>
              <w:rPr>
                <w:b/>
              </w:rPr>
            </w:pPr>
            <w:r w:rsidRPr="00757BEF">
              <w:rPr>
                <w:b/>
              </w:rPr>
              <w:t>Припущення та ризики</w:t>
            </w:r>
          </w:p>
        </w:tc>
      </w:tr>
      <w:tr w:rsidR="0041408D" w:rsidRPr="00757BEF" w:rsidTr="0041408D">
        <w:tc>
          <w:tcPr>
            <w:tcW w:w="2463" w:type="dxa"/>
          </w:tcPr>
          <w:p w:rsidR="00673407" w:rsidRPr="00673407" w:rsidRDefault="00673407">
            <w:r>
              <w:t xml:space="preserve">1. </w:t>
            </w:r>
            <w:r>
              <w:rPr>
                <w:lang w:val="en-US"/>
              </w:rPr>
              <w:t>UML</w:t>
            </w:r>
            <w:r w:rsidRPr="00D47154">
              <w:rPr>
                <w:lang w:val="ru-RU"/>
              </w:rPr>
              <w:t xml:space="preserve"> </w:t>
            </w:r>
            <w:r>
              <w:t>діаграма</w:t>
            </w:r>
          </w:p>
          <w:p w:rsidR="00CD6E1D" w:rsidRPr="00673407" w:rsidRDefault="00673407">
            <w:pPr>
              <w:rPr>
                <w:lang w:val="ru-RU"/>
              </w:rPr>
            </w:pPr>
            <w:r>
              <w:t xml:space="preserve">2. Програма мовою </w:t>
            </w:r>
            <w:r>
              <w:rPr>
                <w:lang w:val="en-US"/>
              </w:rPr>
              <w:t>Python</w:t>
            </w:r>
          </w:p>
          <w:p w:rsidR="00B26ED9" w:rsidRPr="00673407" w:rsidRDefault="00673407" w:rsidP="00D47154">
            <w:r>
              <w:rPr>
                <w:lang w:val="ru-RU"/>
              </w:rPr>
              <w:t>3</w:t>
            </w:r>
            <w:r w:rsidRPr="00673407">
              <w:rPr>
                <w:lang w:val="ru-RU"/>
              </w:rPr>
              <w:t xml:space="preserve">. </w:t>
            </w:r>
            <w:r>
              <w:t>Інструкція користувача</w:t>
            </w:r>
          </w:p>
        </w:tc>
        <w:tc>
          <w:tcPr>
            <w:tcW w:w="2463" w:type="dxa"/>
          </w:tcPr>
          <w:p w:rsidR="0041408D" w:rsidRPr="00757BEF" w:rsidRDefault="0041408D"/>
        </w:tc>
        <w:tc>
          <w:tcPr>
            <w:tcW w:w="2463" w:type="dxa"/>
          </w:tcPr>
          <w:p w:rsidR="0041408D" w:rsidRPr="00757BEF" w:rsidRDefault="0041408D"/>
        </w:tc>
        <w:tc>
          <w:tcPr>
            <w:tcW w:w="2464" w:type="dxa"/>
          </w:tcPr>
          <w:p w:rsidR="0041408D" w:rsidRPr="00757BEF" w:rsidRDefault="0041408D"/>
        </w:tc>
      </w:tr>
      <w:tr w:rsidR="0041408D" w:rsidRPr="00757BEF" w:rsidTr="006B1BB6">
        <w:tc>
          <w:tcPr>
            <w:tcW w:w="2463" w:type="dxa"/>
            <w:shd w:val="clear" w:color="auto" w:fill="DBE5F1" w:themeFill="accent1" w:themeFillTint="33"/>
          </w:tcPr>
          <w:p w:rsidR="00C96EBF" w:rsidRPr="00757BEF" w:rsidRDefault="00367DEF" w:rsidP="00A15696">
            <w:pPr>
              <w:rPr>
                <w:b/>
              </w:rPr>
            </w:pPr>
            <w:r w:rsidRPr="00757BEF">
              <w:rPr>
                <w:b/>
              </w:rPr>
              <w:t>Дії</w:t>
            </w:r>
          </w:p>
        </w:tc>
        <w:tc>
          <w:tcPr>
            <w:tcW w:w="2463" w:type="dxa"/>
            <w:shd w:val="clear" w:color="auto" w:fill="DBE5F1" w:themeFill="accent1" w:themeFillTint="33"/>
          </w:tcPr>
          <w:p w:rsidR="00C96EBF" w:rsidRPr="00757BEF" w:rsidRDefault="00367DEF" w:rsidP="00CD0023">
            <w:pPr>
              <w:rPr>
                <w:b/>
              </w:rPr>
            </w:pPr>
            <w:r w:rsidRPr="00757BEF">
              <w:rPr>
                <w:b/>
              </w:rPr>
              <w:t>Ресурси</w:t>
            </w:r>
          </w:p>
        </w:tc>
        <w:tc>
          <w:tcPr>
            <w:tcW w:w="2463" w:type="dxa"/>
            <w:shd w:val="clear" w:color="auto" w:fill="365F91" w:themeFill="accent1" w:themeFillShade="BF"/>
          </w:tcPr>
          <w:p w:rsidR="0041408D" w:rsidRPr="00757BEF" w:rsidRDefault="0041408D"/>
        </w:tc>
        <w:tc>
          <w:tcPr>
            <w:tcW w:w="2464" w:type="dxa"/>
            <w:shd w:val="clear" w:color="auto" w:fill="DBE5F1" w:themeFill="accent1" w:themeFillTint="33"/>
          </w:tcPr>
          <w:p w:rsidR="00641D4F" w:rsidRPr="00757BEF" w:rsidRDefault="00367DEF" w:rsidP="00641D4F">
            <w:pPr>
              <w:rPr>
                <w:b/>
              </w:rPr>
            </w:pPr>
            <w:r w:rsidRPr="00757BEF">
              <w:rPr>
                <w:b/>
              </w:rPr>
              <w:t>Припущення, ризи</w:t>
            </w:r>
            <w:r w:rsidR="00B26ED9">
              <w:rPr>
                <w:b/>
              </w:rPr>
              <w:softHyphen/>
            </w:r>
            <w:r w:rsidRPr="00757BEF">
              <w:rPr>
                <w:b/>
              </w:rPr>
              <w:t>ки та передумови</w:t>
            </w:r>
          </w:p>
        </w:tc>
      </w:tr>
      <w:tr w:rsidR="0041408D" w:rsidRPr="00757BEF" w:rsidTr="006B1BB6">
        <w:tc>
          <w:tcPr>
            <w:tcW w:w="2463" w:type="dxa"/>
          </w:tcPr>
          <w:p w:rsidR="0041408D" w:rsidRPr="00431C0A" w:rsidRDefault="00800EB6">
            <w:pPr>
              <w:rPr>
                <w:lang w:val="ru-RU"/>
              </w:rPr>
            </w:pPr>
            <w:r w:rsidRPr="00431C0A">
              <w:rPr>
                <w:lang w:val="ru-RU"/>
              </w:rPr>
              <w:t>1.</w:t>
            </w:r>
          </w:p>
          <w:p w:rsidR="00800EB6" w:rsidRPr="00431C0A" w:rsidRDefault="00800EB6">
            <w:pPr>
              <w:rPr>
                <w:lang w:val="ru-RU"/>
              </w:rPr>
            </w:pPr>
            <w:r w:rsidRPr="00431C0A">
              <w:rPr>
                <w:lang w:val="ru-RU"/>
              </w:rPr>
              <w:t>2.</w:t>
            </w:r>
          </w:p>
          <w:p w:rsidR="00800EB6" w:rsidRPr="00431C0A" w:rsidRDefault="00D63286">
            <w:pPr>
              <w:rPr>
                <w:lang w:val="ru-RU"/>
              </w:rPr>
            </w:pPr>
            <w:r>
              <w:rPr>
                <w:lang w:val="ru-RU"/>
              </w:rPr>
              <w:t xml:space="preserve">3. </w:t>
            </w:r>
          </w:p>
          <w:p w:rsidR="00CD6E1D" w:rsidRPr="00757BEF" w:rsidRDefault="00CD6E1D" w:rsidP="00800EB6"/>
        </w:tc>
        <w:tc>
          <w:tcPr>
            <w:tcW w:w="2463" w:type="dxa"/>
          </w:tcPr>
          <w:p w:rsidR="0041408D" w:rsidRPr="00757BEF" w:rsidRDefault="0041408D"/>
        </w:tc>
        <w:tc>
          <w:tcPr>
            <w:tcW w:w="2463" w:type="dxa"/>
            <w:shd w:val="clear" w:color="auto" w:fill="365F91" w:themeFill="accent1" w:themeFillShade="BF"/>
          </w:tcPr>
          <w:p w:rsidR="0041408D" w:rsidRPr="00757BEF" w:rsidRDefault="0041408D"/>
        </w:tc>
        <w:tc>
          <w:tcPr>
            <w:tcW w:w="2464" w:type="dxa"/>
          </w:tcPr>
          <w:p w:rsidR="0041408D" w:rsidRPr="00757BEF" w:rsidRDefault="0041408D"/>
        </w:tc>
      </w:tr>
    </w:tbl>
    <w:p w:rsidR="0048676D" w:rsidRPr="00431C0A" w:rsidRDefault="0048676D">
      <w:pPr>
        <w:rPr>
          <w:lang w:val="ru-RU"/>
        </w:rPr>
      </w:pPr>
    </w:p>
    <w:p w:rsidR="00C91FF5" w:rsidRPr="002D13E2" w:rsidRDefault="00C91FF5" w:rsidP="00C91FF5">
      <w:pPr>
        <w:pStyle w:val="1"/>
        <w:rPr>
          <w:lang w:val="ru-RU"/>
        </w:rPr>
      </w:pPr>
      <w:bookmarkStart w:id="11" w:name="_Toc84160788"/>
      <w:r>
        <w:lastRenderedPageBreak/>
        <w:t xml:space="preserve">Розділ </w:t>
      </w:r>
      <w:r w:rsidR="00DF22AA">
        <w:t>3</w:t>
      </w:r>
      <w:r w:rsidRPr="00757BEF">
        <w:t xml:space="preserve">. </w:t>
      </w:r>
      <w:r>
        <w:t xml:space="preserve">Опис </w:t>
      </w:r>
      <w:r w:rsidR="0016422B">
        <w:t xml:space="preserve">дій та </w:t>
      </w:r>
      <w:r>
        <w:t>р</w:t>
      </w:r>
      <w:r w:rsidRPr="00757BEF">
        <w:t>езультат</w:t>
      </w:r>
      <w:r>
        <w:t>ів</w:t>
      </w:r>
      <w:r w:rsidR="00C26939">
        <w:t xml:space="preserve"> </w:t>
      </w:r>
      <w:r w:rsidR="00C26939" w:rsidRPr="002D13E2">
        <w:rPr>
          <w:lang w:val="ru-RU"/>
        </w:rPr>
        <w:t>[2</w:t>
      </w:r>
      <w:r w:rsidR="003F0619">
        <w:rPr>
          <w:lang w:val="ru-RU"/>
        </w:rPr>
        <w:t>0</w:t>
      </w:r>
      <w:r w:rsidR="00C26939" w:rsidRPr="002D13E2">
        <w:rPr>
          <w:lang w:val="ru-RU"/>
        </w:rPr>
        <w:t xml:space="preserve"> </w:t>
      </w:r>
      <w:r w:rsidR="00C26939">
        <w:t>балів</w:t>
      </w:r>
      <w:r w:rsidR="00C26939" w:rsidRPr="002D13E2">
        <w:rPr>
          <w:lang w:val="ru-RU"/>
        </w:rPr>
        <w:t>]</w:t>
      </w:r>
      <w:bookmarkEnd w:id="11"/>
    </w:p>
    <w:p w:rsidR="00C91FF5" w:rsidRPr="00757BEF" w:rsidRDefault="00C91FF5" w:rsidP="00C91FF5"/>
    <w:p w:rsidR="00C91FF5" w:rsidRPr="001059FF" w:rsidRDefault="00DF22AA" w:rsidP="00C91FF5">
      <w:pPr>
        <w:pStyle w:val="2"/>
        <w:rPr>
          <w:lang w:val="en-US"/>
        </w:rPr>
      </w:pPr>
      <w:bookmarkStart w:id="12" w:name="_Toc84160789"/>
      <w:r>
        <w:t>3</w:t>
      </w:r>
      <w:r w:rsidR="00C91FF5">
        <w:t xml:space="preserve">.1. </w:t>
      </w:r>
      <w:r w:rsidR="00C91FF5">
        <w:rPr>
          <w:lang w:val="en-US"/>
        </w:rPr>
        <w:t>UML</w:t>
      </w:r>
      <w:r w:rsidR="00C91FF5" w:rsidRPr="00D47154">
        <w:rPr>
          <w:lang w:val="ru-RU"/>
        </w:rPr>
        <w:t xml:space="preserve"> </w:t>
      </w:r>
      <w:r w:rsidR="00C91FF5">
        <w:t>діаграма</w:t>
      </w:r>
      <w:r w:rsidR="001059FF">
        <w:t xml:space="preserve"> </w:t>
      </w:r>
      <w:r w:rsidR="001059FF">
        <w:rPr>
          <w:lang w:val="en-US"/>
        </w:rPr>
        <w:t>[</w:t>
      </w:r>
      <w:r w:rsidR="001F5B2F">
        <w:t>3</w:t>
      </w:r>
      <w:r w:rsidR="001059FF">
        <w:rPr>
          <w:lang w:val="en-US"/>
        </w:rPr>
        <w:t xml:space="preserve"> </w:t>
      </w:r>
      <w:r w:rsidR="001059FF">
        <w:t>бал</w:t>
      </w:r>
      <w:r w:rsidR="001F5B2F">
        <w:t>и</w:t>
      </w:r>
      <w:r w:rsidR="001059FF">
        <w:rPr>
          <w:lang w:val="en-US"/>
        </w:rPr>
        <w:t>]</w:t>
      </w:r>
      <w:bookmarkEnd w:id="12"/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9853"/>
      </w:tblGrid>
      <w:tr w:rsidR="00C91FF5" w:rsidRPr="00757BEF" w:rsidTr="00ED5C7E">
        <w:tc>
          <w:tcPr>
            <w:tcW w:w="5000" w:type="pct"/>
            <w:shd w:val="clear" w:color="auto" w:fill="DBE5F1" w:themeFill="accent1" w:themeFillTint="33"/>
          </w:tcPr>
          <w:p w:rsidR="00C91FF5" w:rsidRDefault="00C91FF5" w:rsidP="00ED5C7E">
            <w:r>
              <w:t xml:space="preserve">Подати креслення </w:t>
            </w:r>
            <w:r w:rsidRPr="00463BE6">
              <w:rPr>
                <w:lang w:val="en-US"/>
              </w:rPr>
              <w:t>UML</w:t>
            </w:r>
            <w:r w:rsidRPr="00463BE6">
              <w:rPr>
                <w:lang w:val="ru-RU"/>
              </w:rPr>
              <w:t xml:space="preserve"> </w:t>
            </w:r>
            <w:r w:rsidRPr="00463BE6">
              <w:t>діаграм</w:t>
            </w:r>
            <w:r>
              <w:t>и, яка формує вимоги до програми.</w:t>
            </w:r>
          </w:p>
          <w:p w:rsidR="00C91FF5" w:rsidRPr="00463BE6" w:rsidRDefault="0016422B" w:rsidP="002C2030">
            <w:r>
              <w:t>До</w:t>
            </w:r>
            <w:r w:rsidR="00C91FF5">
              <w:t xml:space="preserve"> діаграмі повинн</w:t>
            </w:r>
            <w:r>
              <w:t>о</w:t>
            </w:r>
            <w:r w:rsidR="00C91FF5">
              <w:t xml:space="preserve"> бути</w:t>
            </w:r>
            <w:r>
              <w:t xml:space="preserve"> подано</w:t>
            </w:r>
            <w:r w:rsidR="001059FF">
              <w:t xml:space="preserve"> роз’яснення</w:t>
            </w:r>
            <w:r w:rsidR="00C91FF5">
              <w:t xml:space="preserve"> усі</w:t>
            </w:r>
            <w:r w:rsidR="001059FF">
              <w:t>х</w:t>
            </w:r>
            <w:r w:rsidR="00C91FF5">
              <w:t xml:space="preserve"> елемент</w:t>
            </w:r>
            <w:r>
              <w:t>ів</w:t>
            </w:r>
            <w:r w:rsidR="002C2030">
              <w:t xml:space="preserve"> діаграми</w:t>
            </w:r>
            <w:r w:rsidR="00C91FF5">
              <w:t>.</w:t>
            </w:r>
          </w:p>
        </w:tc>
      </w:tr>
      <w:tr w:rsidR="00C91FF5" w:rsidRPr="00757BEF" w:rsidTr="00ED5C7E">
        <w:tc>
          <w:tcPr>
            <w:tcW w:w="5000" w:type="pct"/>
            <w:shd w:val="clear" w:color="auto" w:fill="auto"/>
          </w:tcPr>
          <w:p w:rsidR="00C91FF5" w:rsidRPr="00757BEF" w:rsidRDefault="00C91FF5" w:rsidP="00ED5C7E"/>
        </w:tc>
      </w:tr>
    </w:tbl>
    <w:p w:rsidR="00C91FF5" w:rsidRPr="00757BEF" w:rsidRDefault="00C91FF5" w:rsidP="00C91FF5"/>
    <w:p w:rsidR="00C91FF5" w:rsidRPr="00D47154" w:rsidRDefault="00DF22AA" w:rsidP="00C91FF5">
      <w:pPr>
        <w:pStyle w:val="2"/>
        <w:rPr>
          <w:lang w:val="ru-RU"/>
        </w:rPr>
      </w:pPr>
      <w:bookmarkStart w:id="13" w:name="_Toc84160790"/>
      <w:r>
        <w:t>3</w:t>
      </w:r>
      <w:r w:rsidR="00C91FF5">
        <w:t xml:space="preserve">.2. Програма мовою </w:t>
      </w:r>
      <w:r w:rsidR="00C91FF5">
        <w:rPr>
          <w:lang w:val="en-US"/>
        </w:rPr>
        <w:t>Python</w:t>
      </w:r>
      <w:r w:rsidR="001059FF">
        <w:rPr>
          <w:lang w:val="en-US"/>
        </w:rPr>
        <w:t xml:space="preserve"> [</w:t>
      </w:r>
      <w:r w:rsidR="00E158F6">
        <w:t>1</w:t>
      </w:r>
      <w:r w:rsidR="003F0619">
        <w:t>0</w:t>
      </w:r>
      <w:r w:rsidR="001059FF">
        <w:t xml:space="preserve"> балів</w:t>
      </w:r>
      <w:r w:rsidR="001059FF">
        <w:rPr>
          <w:lang w:val="en-US"/>
        </w:rPr>
        <w:t>]</w:t>
      </w:r>
      <w:bookmarkEnd w:id="13"/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9853"/>
      </w:tblGrid>
      <w:tr w:rsidR="00C91FF5" w:rsidRPr="00757BEF" w:rsidTr="00ED5C7E">
        <w:tc>
          <w:tcPr>
            <w:tcW w:w="5000" w:type="pct"/>
            <w:shd w:val="clear" w:color="auto" w:fill="DBE5F1" w:themeFill="accent1" w:themeFillTint="33"/>
          </w:tcPr>
          <w:p w:rsidR="00C91FF5" w:rsidRPr="003E290A" w:rsidRDefault="00C91FF5" w:rsidP="00ED5C7E">
            <w:r>
              <w:t xml:space="preserve">Подати лістинг програми мовою </w:t>
            </w:r>
            <w:r>
              <w:rPr>
                <w:lang w:val="en-US"/>
              </w:rPr>
              <w:t>Python</w:t>
            </w:r>
            <w:r w:rsidR="003E290A">
              <w:t xml:space="preserve"> та опис програми.</w:t>
            </w:r>
          </w:p>
          <w:p w:rsidR="00F619BA" w:rsidRDefault="00C91FF5" w:rsidP="00F619BA">
            <w:pPr>
              <w:pStyle w:val="af0"/>
              <w:numPr>
                <w:ilvl w:val="0"/>
                <w:numId w:val="10"/>
              </w:numPr>
            </w:pPr>
            <w:r>
              <w:t xml:space="preserve">Програма має бути написана мовою </w:t>
            </w:r>
            <w:r w:rsidRPr="00F619BA">
              <w:t xml:space="preserve">Python </w:t>
            </w:r>
            <w:r w:rsidR="00F619BA" w:rsidRPr="00F619BA">
              <w:t xml:space="preserve">на основі </w:t>
            </w:r>
            <w:r w:rsidRPr="00F619BA">
              <w:t>парадигми</w:t>
            </w:r>
            <w:r>
              <w:t xml:space="preserve"> об’єктно-орієнтованого програмування.</w:t>
            </w:r>
          </w:p>
          <w:p w:rsidR="00F619BA" w:rsidRDefault="002D13E2" w:rsidP="00F619BA">
            <w:pPr>
              <w:pStyle w:val="af0"/>
              <w:numPr>
                <w:ilvl w:val="0"/>
                <w:numId w:val="10"/>
              </w:numPr>
            </w:pPr>
            <w:r>
              <w:t xml:space="preserve">Програма має містити </w:t>
            </w:r>
            <w:r w:rsidR="00F619BA">
              <w:t xml:space="preserve">не </w:t>
            </w:r>
            <w:r>
              <w:t>менше дв</w:t>
            </w:r>
            <w:r w:rsidR="00F619BA">
              <w:t>ох</w:t>
            </w:r>
            <w:r>
              <w:t xml:space="preserve"> 2 (дв</w:t>
            </w:r>
            <w:r w:rsidR="00F619BA">
              <w:t>ох</w:t>
            </w:r>
            <w:r>
              <w:t>) клас</w:t>
            </w:r>
            <w:r w:rsidR="00F619BA">
              <w:t>ів</w:t>
            </w:r>
            <w:r>
              <w:t xml:space="preserve"> та не менше 10 (десяти) методів.</w:t>
            </w:r>
          </w:p>
          <w:p w:rsidR="00F619BA" w:rsidRDefault="00F619BA" w:rsidP="00F619BA">
            <w:pPr>
              <w:pStyle w:val="af0"/>
              <w:numPr>
                <w:ilvl w:val="0"/>
                <w:numId w:val="10"/>
              </w:numPr>
            </w:pPr>
            <w:r>
              <w:t xml:space="preserve">Програма має використовувати </w:t>
            </w:r>
            <w:r w:rsidR="00C91FF5">
              <w:t>хоча б од</w:t>
            </w:r>
            <w:r>
              <w:t>ин модуль</w:t>
            </w:r>
            <w:r w:rsidR="00C91FF5">
              <w:t>.</w:t>
            </w:r>
          </w:p>
          <w:p w:rsidR="00F619BA" w:rsidRDefault="00F619BA" w:rsidP="00F619BA">
            <w:pPr>
              <w:pStyle w:val="af0"/>
              <w:numPr>
                <w:ilvl w:val="0"/>
                <w:numId w:val="10"/>
              </w:numPr>
            </w:pPr>
            <w:r>
              <w:t xml:space="preserve">Програма має задовільнити вимоги </w:t>
            </w:r>
            <w:r w:rsidRPr="00F619BA">
              <w:rPr>
                <w:lang w:val="en-US"/>
              </w:rPr>
              <w:t>PEP</w:t>
            </w:r>
            <w:r w:rsidRPr="00F619BA">
              <w:t xml:space="preserve"> 8 </w:t>
            </w:r>
            <w:r>
              <w:t>«</w:t>
            </w:r>
            <w:r w:rsidRPr="00F619BA">
              <w:rPr>
                <w:lang w:val="en-US"/>
              </w:rPr>
              <w:t>Style</w:t>
            </w:r>
            <w:r w:rsidRPr="00F619BA">
              <w:t xml:space="preserve"> </w:t>
            </w:r>
            <w:r w:rsidRPr="00F619BA">
              <w:rPr>
                <w:lang w:val="en-US"/>
              </w:rPr>
              <w:t>Guide</w:t>
            </w:r>
            <w:r w:rsidRPr="00F619BA">
              <w:t xml:space="preserve"> </w:t>
            </w:r>
            <w:r w:rsidRPr="00F619BA">
              <w:rPr>
                <w:lang w:val="en-US"/>
              </w:rPr>
              <w:t>for</w:t>
            </w:r>
            <w:r w:rsidRPr="00F619BA">
              <w:t xml:space="preserve"> </w:t>
            </w:r>
            <w:r w:rsidRPr="00F619BA">
              <w:rPr>
                <w:lang w:val="en-US"/>
              </w:rPr>
              <w:t>Python</w:t>
            </w:r>
            <w:r w:rsidRPr="00F619BA">
              <w:t xml:space="preserve"> </w:t>
            </w:r>
            <w:r w:rsidRPr="00F619BA">
              <w:rPr>
                <w:lang w:val="en-US"/>
              </w:rPr>
              <w:t>Code</w:t>
            </w:r>
            <w:r w:rsidRPr="00F619BA">
              <w:t>»</w:t>
            </w:r>
            <w:r>
              <w:t xml:space="preserve"> </w:t>
            </w:r>
            <w:hyperlink r:id="rId10" w:history="1">
              <w:r w:rsidRPr="00F619BA">
                <w:rPr>
                  <w:rStyle w:val="ab"/>
                  <w:lang w:val="en-US"/>
                </w:rPr>
                <w:t>https</w:t>
              </w:r>
              <w:r w:rsidRPr="00F619BA">
                <w:rPr>
                  <w:rStyle w:val="ab"/>
                </w:rPr>
                <w:t>://</w:t>
              </w:r>
              <w:r w:rsidRPr="00F619BA">
                <w:rPr>
                  <w:rStyle w:val="ab"/>
                  <w:lang w:val="en-US"/>
                </w:rPr>
                <w:t>www</w:t>
              </w:r>
              <w:r w:rsidRPr="00F619BA">
                <w:rPr>
                  <w:rStyle w:val="ab"/>
                </w:rPr>
                <w:t>.</w:t>
              </w:r>
              <w:r w:rsidRPr="00F619BA">
                <w:rPr>
                  <w:rStyle w:val="ab"/>
                  <w:lang w:val="en-US"/>
                </w:rPr>
                <w:t>python</w:t>
              </w:r>
              <w:r w:rsidRPr="00F619BA">
                <w:rPr>
                  <w:rStyle w:val="ab"/>
                </w:rPr>
                <w:t>.</w:t>
              </w:r>
              <w:r w:rsidRPr="00F619BA">
                <w:rPr>
                  <w:rStyle w:val="ab"/>
                  <w:lang w:val="en-US"/>
                </w:rPr>
                <w:t>org</w:t>
              </w:r>
              <w:r w:rsidRPr="00F619BA">
                <w:rPr>
                  <w:rStyle w:val="ab"/>
                </w:rPr>
                <w:t>/</w:t>
              </w:r>
              <w:r w:rsidRPr="00F619BA">
                <w:rPr>
                  <w:rStyle w:val="ab"/>
                  <w:lang w:val="en-US"/>
                </w:rPr>
                <w:t>dev</w:t>
              </w:r>
              <w:r w:rsidRPr="00F619BA">
                <w:rPr>
                  <w:rStyle w:val="ab"/>
                </w:rPr>
                <w:t>/</w:t>
              </w:r>
              <w:r w:rsidRPr="00F619BA">
                <w:rPr>
                  <w:rStyle w:val="ab"/>
                  <w:lang w:val="en-US"/>
                </w:rPr>
                <w:t>peps</w:t>
              </w:r>
              <w:r w:rsidRPr="00F619BA">
                <w:rPr>
                  <w:rStyle w:val="ab"/>
                </w:rPr>
                <w:t>/</w:t>
              </w:r>
              <w:r w:rsidRPr="00F619BA">
                <w:rPr>
                  <w:rStyle w:val="ab"/>
                  <w:lang w:val="en-US"/>
                </w:rPr>
                <w:t>pep</w:t>
              </w:r>
              <w:r w:rsidRPr="00F619BA">
                <w:rPr>
                  <w:rStyle w:val="ab"/>
                </w:rPr>
                <w:t>-0008/</w:t>
              </w:r>
            </w:hyperlink>
            <w:r w:rsidRPr="00F619BA">
              <w:t xml:space="preserve"> </w:t>
            </w:r>
          </w:p>
          <w:p w:rsidR="0016422B" w:rsidRPr="00D47154" w:rsidRDefault="0016422B" w:rsidP="00F619BA">
            <w:r>
              <w:t>До програми повинно бути подано роз’яснення усіх її атрибу</w:t>
            </w:r>
            <w:r w:rsidR="00833F5C">
              <w:t>тів та методів, а також</w:t>
            </w:r>
            <w:r w:rsidR="003E290A">
              <w:t xml:space="preserve"> описано принципи </w:t>
            </w:r>
            <w:r w:rsidR="00833F5C">
              <w:t>її функціонування</w:t>
            </w:r>
            <w:r w:rsidR="003E290A">
              <w:t>.</w:t>
            </w:r>
          </w:p>
        </w:tc>
      </w:tr>
      <w:tr w:rsidR="00C91FF5" w:rsidRPr="00757BEF" w:rsidTr="00ED5C7E">
        <w:tc>
          <w:tcPr>
            <w:tcW w:w="5000" w:type="pct"/>
            <w:shd w:val="clear" w:color="auto" w:fill="auto"/>
          </w:tcPr>
          <w:p w:rsidR="00C91FF5" w:rsidRPr="00757BEF" w:rsidRDefault="00C91FF5" w:rsidP="00ED5C7E"/>
        </w:tc>
      </w:tr>
    </w:tbl>
    <w:p w:rsidR="00C91FF5" w:rsidRDefault="00C91FF5" w:rsidP="00C91FF5"/>
    <w:p w:rsidR="00C91FF5" w:rsidRPr="001059FF" w:rsidRDefault="00DF22AA" w:rsidP="00C91FF5">
      <w:pPr>
        <w:pStyle w:val="2"/>
        <w:rPr>
          <w:lang w:val="en-US"/>
        </w:rPr>
      </w:pPr>
      <w:bookmarkStart w:id="14" w:name="_Toc84160791"/>
      <w:r>
        <w:t>3</w:t>
      </w:r>
      <w:r w:rsidR="00C91FF5">
        <w:t>.3. Інструкція користувача</w:t>
      </w:r>
      <w:r w:rsidR="001059FF">
        <w:rPr>
          <w:lang w:val="en-US"/>
        </w:rPr>
        <w:t xml:space="preserve"> [</w:t>
      </w:r>
      <w:r w:rsidR="001F5B2F">
        <w:t>3</w:t>
      </w:r>
      <w:r w:rsidR="001059FF">
        <w:t xml:space="preserve"> бал</w:t>
      </w:r>
      <w:r w:rsidR="001F5B2F">
        <w:t>и</w:t>
      </w:r>
      <w:r w:rsidR="001059FF">
        <w:rPr>
          <w:lang w:val="en-US"/>
        </w:rPr>
        <w:t>]</w:t>
      </w:r>
      <w:bookmarkEnd w:id="14"/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9853"/>
      </w:tblGrid>
      <w:tr w:rsidR="00C91FF5" w:rsidRPr="00757BEF" w:rsidTr="00ED5C7E">
        <w:tc>
          <w:tcPr>
            <w:tcW w:w="5000" w:type="pct"/>
            <w:shd w:val="clear" w:color="auto" w:fill="DBE5F1" w:themeFill="accent1" w:themeFillTint="33"/>
          </w:tcPr>
          <w:p w:rsidR="00C91FF5" w:rsidRPr="00D47154" w:rsidRDefault="00C91FF5" w:rsidP="00ED5C7E">
            <w:pPr>
              <w:rPr>
                <w:lang w:val="ru-RU"/>
              </w:rPr>
            </w:pPr>
            <w:r>
              <w:t>Подати інструкцію користувача для розробленої програми.</w:t>
            </w:r>
          </w:p>
          <w:p w:rsidR="00C91FF5" w:rsidRPr="00D47154" w:rsidRDefault="00C91FF5" w:rsidP="00A05C81">
            <w:r>
              <w:t>В інструкції має бути</w:t>
            </w:r>
            <w:r w:rsidR="00A05C81">
              <w:t xml:space="preserve"> коротко</w:t>
            </w:r>
            <w:r>
              <w:t xml:space="preserve"> </w:t>
            </w:r>
            <w:r w:rsidR="00A05C81">
              <w:t xml:space="preserve">описано </w:t>
            </w:r>
            <w:r>
              <w:t>призначення програми, вхідні параметри, вихідні параметри. Інструкція не повинна бути переобтяжена другорядною інформацією.</w:t>
            </w:r>
          </w:p>
        </w:tc>
      </w:tr>
      <w:tr w:rsidR="00C91FF5" w:rsidRPr="00757BEF" w:rsidTr="00ED5C7E">
        <w:tc>
          <w:tcPr>
            <w:tcW w:w="5000" w:type="pct"/>
            <w:shd w:val="clear" w:color="auto" w:fill="auto"/>
          </w:tcPr>
          <w:p w:rsidR="00C91FF5" w:rsidRPr="00757BEF" w:rsidRDefault="00C91FF5" w:rsidP="00ED5C7E"/>
        </w:tc>
      </w:tr>
    </w:tbl>
    <w:p w:rsidR="00C91FF5" w:rsidRDefault="00C91FF5" w:rsidP="00C91FF5">
      <w:pPr>
        <w:rPr>
          <w:lang w:val="en-US"/>
        </w:rPr>
      </w:pPr>
    </w:p>
    <w:p w:rsidR="001F5B2F" w:rsidRPr="000510CA" w:rsidRDefault="001F5B2F" w:rsidP="001F5B2F">
      <w:pPr>
        <w:pStyle w:val="2"/>
      </w:pPr>
      <w:bookmarkStart w:id="15" w:name="_Toc84160781"/>
      <w:r>
        <w:rPr>
          <w:lang w:val="en-US"/>
        </w:rPr>
        <w:t>3</w:t>
      </w:r>
      <w:r>
        <w:t>.</w:t>
      </w:r>
      <w:r>
        <w:rPr>
          <w:lang w:val="en-US"/>
        </w:rPr>
        <w:t>4</w:t>
      </w:r>
      <w:r>
        <w:t xml:space="preserve">. </w:t>
      </w:r>
      <w:r w:rsidRPr="000510CA">
        <w:t xml:space="preserve">SWOT-аналіз </w:t>
      </w:r>
      <w:r w:rsidRPr="000510CA">
        <w:rPr>
          <w:lang w:val="ru-RU"/>
        </w:rPr>
        <w:t>[</w:t>
      </w:r>
      <w:r>
        <w:rPr>
          <w:lang w:val="ru-RU"/>
        </w:rPr>
        <w:t>4</w:t>
      </w:r>
      <w:r w:rsidRPr="000510CA">
        <w:t xml:space="preserve"> бали</w:t>
      </w:r>
      <w:r w:rsidRPr="000510CA">
        <w:rPr>
          <w:lang w:val="ru-RU"/>
        </w:rPr>
        <w:t>]</w:t>
      </w:r>
      <w:bookmarkEnd w:id="15"/>
    </w:p>
    <w:tbl>
      <w:tblPr>
        <w:tblStyle w:val="a5"/>
        <w:tblW w:w="5000" w:type="pct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5037"/>
        <w:gridCol w:w="4816"/>
      </w:tblGrid>
      <w:tr w:rsidR="001F5B2F" w:rsidRPr="00757BEF" w:rsidTr="00D179A0">
        <w:tc>
          <w:tcPr>
            <w:tcW w:w="5000" w:type="pct"/>
            <w:gridSpan w:val="2"/>
            <w:shd w:val="clear" w:color="auto" w:fill="DBE5F1" w:themeFill="accent1" w:themeFillTint="33"/>
          </w:tcPr>
          <w:p w:rsidR="001F5B2F" w:rsidRPr="00757BEF" w:rsidRDefault="001F5B2F" w:rsidP="001F5B2F">
            <w:r>
              <w:t xml:space="preserve">Виконати </w:t>
            </w:r>
            <w:r w:rsidRPr="009F2715">
              <w:t>SWOT</w:t>
            </w:r>
            <w:r w:rsidRPr="000510CA">
              <w:rPr>
                <w:b/>
              </w:rPr>
              <w:t>-</w:t>
            </w:r>
            <w:r>
              <w:t>аналіз (</w:t>
            </w:r>
            <w:r w:rsidRPr="009F2715">
              <w:rPr>
                <w:lang w:val="en-US"/>
              </w:rPr>
              <w:t>S</w:t>
            </w:r>
            <w:r w:rsidRPr="009F2715">
              <w:t>[</w:t>
            </w:r>
            <w:proofErr w:type="spellStart"/>
            <w:r w:rsidRPr="009F2715">
              <w:rPr>
                <w:lang w:val="en-US"/>
              </w:rPr>
              <w:t>trength</w:t>
            </w:r>
            <w:proofErr w:type="spellEnd"/>
            <w:r w:rsidRPr="009F2715">
              <w:t xml:space="preserve">] – </w:t>
            </w:r>
            <w:r>
              <w:t xml:space="preserve">сила, </w:t>
            </w:r>
            <w:r w:rsidRPr="009F2715">
              <w:rPr>
                <w:lang w:val="en-US"/>
              </w:rPr>
              <w:t>W</w:t>
            </w:r>
            <w:r w:rsidRPr="009F2715">
              <w:t>[</w:t>
            </w:r>
            <w:proofErr w:type="spellStart"/>
            <w:r w:rsidRPr="009F2715">
              <w:rPr>
                <w:lang w:val="en-US"/>
              </w:rPr>
              <w:t>eak</w:t>
            </w:r>
            <w:proofErr w:type="spellEnd"/>
            <w:r w:rsidRPr="009F2715">
              <w:t xml:space="preserve">] – </w:t>
            </w:r>
            <w:r>
              <w:t xml:space="preserve">слабкість, </w:t>
            </w:r>
            <w:r>
              <w:rPr>
                <w:lang w:val="en-US"/>
              </w:rPr>
              <w:t>O</w:t>
            </w:r>
            <w:r w:rsidRPr="009F2715">
              <w:t>[</w:t>
            </w:r>
            <w:proofErr w:type="spellStart"/>
            <w:r>
              <w:rPr>
                <w:lang w:val="en-US"/>
              </w:rPr>
              <w:t>pportunity</w:t>
            </w:r>
            <w:proofErr w:type="spellEnd"/>
            <w:r w:rsidRPr="009F2715">
              <w:t xml:space="preserve">] – </w:t>
            </w:r>
            <w:r>
              <w:t>можливість</w:t>
            </w:r>
            <w:r w:rsidRPr="009F2715">
              <w:t xml:space="preserve"> </w:t>
            </w:r>
            <w:r>
              <w:rPr>
                <w:lang w:val="en-US"/>
              </w:rPr>
              <w:t>T</w:t>
            </w:r>
            <w:r w:rsidRPr="009F2715">
              <w:t>[</w:t>
            </w:r>
            <w:proofErr w:type="spellStart"/>
            <w:r>
              <w:rPr>
                <w:lang w:val="en-US"/>
              </w:rPr>
              <w:t>hreat</w:t>
            </w:r>
            <w:proofErr w:type="spellEnd"/>
            <w:r w:rsidRPr="009F2715">
              <w:t xml:space="preserve">] – </w:t>
            </w:r>
            <w:r>
              <w:t>загроза).</w:t>
            </w:r>
          </w:p>
        </w:tc>
      </w:tr>
      <w:tr w:rsidR="001F5B2F" w:rsidRPr="00757BEF" w:rsidTr="00D179A0">
        <w:tc>
          <w:tcPr>
            <w:tcW w:w="2556" w:type="pct"/>
            <w:shd w:val="clear" w:color="auto" w:fill="DBE5F1" w:themeFill="accent1" w:themeFillTint="33"/>
          </w:tcPr>
          <w:p w:rsidR="001F5B2F" w:rsidRPr="00757BEF" w:rsidRDefault="001F5B2F" w:rsidP="00D179A0">
            <w:pPr>
              <w:rPr>
                <w:b/>
              </w:rPr>
            </w:pPr>
            <w:r>
              <w:rPr>
                <w:b/>
              </w:rPr>
              <w:t>Зацікавлені сторони, які задіяні у проб</w:t>
            </w:r>
            <w:r>
              <w:rPr>
                <w:b/>
              </w:rPr>
              <w:softHyphen/>
              <w:t>лемній ситуації БЕЗПОСЕРЕДНЬО</w:t>
            </w:r>
          </w:p>
        </w:tc>
        <w:tc>
          <w:tcPr>
            <w:tcW w:w="2444" w:type="pct"/>
            <w:shd w:val="clear" w:color="auto" w:fill="DBE5F1" w:themeFill="accent1" w:themeFillTint="33"/>
          </w:tcPr>
          <w:p w:rsidR="001F5B2F" w:rsidRPr="00757BEF" w:rsidRDefault="001F5B2F" w:rsidP="00D179A0">
            <w:pPr>
              <w:rPr>
                <w:b/>
              </w:rPr>
            </w:pPr>
            <w:r>
              <w:rPr>
                <w:b/>
              </w:rPr>
              <w:t>Зацікавлені сторони, які задіяні у проб</w:t>
            </w:r>
            <w:r>
              <w:rPr>
                <w:b/>
              </w:rPr>
              <w:softHyphen/>
              <w:t>лемній ситуації ОПОСЕРЕДКОВАНО</w:t>
            </w:r>
          </w:p>
        </w:tc>
      </w:tr>
      <w:tr w:rsidR="001F5B2F" w:rsidRPr="00757BEF" w:rsidTr="00D179A0">
        <w:tc>
          <w:tcPr>
            <w:tcW w:w="2556" w:type="pct"/>
            <w:shd w:val="clear" w:color="auto" w:fill="DBE5F1" w:themeFill="accent1" w:themeFillTint="33"/>
          </w:tcPr>
          <w:p w:rsidR="001F5B2F" w:rsidRPr="00757BEF" w:rsidRDefault="001F5B2F" w:rsidP="00D179A0">
            <w:pPr>
              <w:rPr>
                <w:b/>
              </w:rPr>
            </w:pPr>
            <w:r w:rsidRPr="00757BEF">
              <w:rPr>
                <w:b/>
              </w:rPr>
              <w:t>Сильні сторони</w:t>
            </w:r>
          </w:p>
        </w:tc>
        <w:tc>
          <w:tcPr>
            <w:tcW w:w="2444" w:type="pct"/>
            <w:shd w:val="clear" w:color="auto" w:fill="DBE5F1" w:themeFill="accent1" w:themeFillTint="33"/>
          </w:tcPr>
          <w:p w:rsidR="001F5B2F" w:rsidRPr="00757BEF" w:rsidRDefault="001F5B2F" w:rsidP="00D179A0">
            <w:pPr>
              <w:rPr>
                <w:b/>
              </w:rPr>
            </w:pPr>
            <w:r w:rsidRPr="00757BEF">
              <w:rPr>
                <w:b/>
              </w:rPr>
              <w:t>Можливості</w:t>
            </w:r>
          </w:p>
        </w:tc>
      </w:tr>
      <w:tr w:rsidR="001F5B2F" w:rsidRPr="00757BEF" w:rsidTr="00D179A0">
        <w:tc>
          <w:tcPr>
            <w:tcW w:w="2556" w:type="pct"/>
          </w:tcPr>
          <w:p w:rsidR="001F5B2F" w:rsidRDefault="001F5B2F" w:rsidP="00D179A0">
            <w:pPr>
              <w:contextualSpacing/>
            </w:pPr>
          </w:p>
          <w:p w:rsidR="001F5B2F" w:rsidRPr="00757BEF" w:rsidRDefault="001F5B2F" w:rsidP="00D179A0">
            <w:pPr>
              <w:contextualSpacing/>
            </w:pPr>
          </w:p>
        </w:tc>
        <w:tc>
          <w:tcPr>
            <w:tcW w:w="2444" w:type="pct"/>
          </w:tcPr>
          <w:p w:rsidR="001F5B2F" w:rsidRDefault="001F5B2F" w:rsidP="00D179A0"/>
          <w:p w:rsidR="001F5B2F" w:rsidRPr="00757BEF" w:rsidRDefault="001F5B2F" w:rsidP="00D179A0"/>
        </w:tc>
      </w:tr>
      <w:tr w:rsidR="001F5B2F" w:rsidRPr="00757BEF" w:rsidTr="00D179A0">
        <w:tc>
          <w:tcPr>
            <w:tcW w:w="2556" w:type="pct"/>
            <w:shd w:val="clear" w:color="auto" w:fill="DBE5F1" w:themeFill="accent1" w:themeFillTint="33"/>
          </w:tcPr>
          <w:p w:rsidR="001F5B2F" w:rsidRPr="00757BEF" w:rsidRDefault="001F5B2F" w:rsidP="00D179A0">
            <w:pPr>
              <w:rPr>
                <w:b/>
              </w:rPr>
            </w:pPr>
            <w:r w:rsidRPr="00757BEF">
              <w:rPr>
                <w:b/>
              </w:rPr>
              <w:t>Слабкі сторони</w:t>
            </w:r>
          </w:p>
        </w:tc>
        <w:tc>
          <w:tcPr>
            <w:tcW w:w="2444" w:type="pct"/>
            <w:shd w:val="clear" w:color="auto" w:fill="DBE5F1" w:themeFill="accent1" w:themeFillTint="33"/>
          </w:tcPr>
          <w:p w:rsidR="001F5B2F" w:rsidRPr="00757BEF" w:rsidRDefault="001F5B2F" w:rsidP="00D179A0">
            <w:pPr>
              <w:rPr>
                <w:b/>
              </w:rPr>
            </w:pPr>
            <w:r w:rsidRPr="00757BEF">
              <w:rPr>
                <w:b/>
              </w:rPr>
              <w:t>Загрози</w:t>
            </w:r>
          </w:p>
        </w:tc>
      </w:tr>
      <w:tr w:rsidR="001F5B2F" w:rsidRPr="00757BEF" w:rsidTr="00D179A0">
        <w:tc>
          <w:tcPr>
            <w:tcW w:w="2556" w:type="pct"/>
          </w:tcPr>
          <w:p w:rsidR="001F5B2F" w:rsidRDefault="001F5B2F" w:rsidP="00D179A0"/>
          <w:p w:rsidR="001F5B2F" w:rsidRPr="00757BEF" w:rsidRDefault="001F5B2F" w:rsidP="00D179A0"/>
        </w:tc>
        <w:tc>
          <w:tcPr>
            <w:tcW w:w="2444" w:type="pct"/>
          </w:tcPr>
          <w:p w:rsidR="001F5B2F" w:rsidRDefault="001F5B2F" w:rsidP="00D179A0"/>
          <w:p w:rsidR="001F5B2F" w:rsidRPr="00757BEF" w:rsidRDefault="001F5B2F" w:rsidP="00D179A0"/>
        </w:tc>
      </w:tr>
    </w:tbl>
    <w:p w:rsidR="001F5B2F" w:rsidRPr="001F5B2F" w:rsidRDefault="001F5B2F" w:rsidP="00C91FF5">
      <w:pPr>
        <w:rPr>
          <w:lang w:val="en-US"/>
        </w:rPr>
      </w:pPr>
    </w:p>
    <w:p w:rsidR="00064039" w:rsidRPr="00DF2122" w:rsidRDefault="00B11459" w:rsidP="00064039">
      <w:pPr>
        <w:pStyle w:val="1"/>
        <w:rPr>
          <w:lang w:val="ru-RU"/>
        </w:rPr>
      </w:pPr>
      <w:bookmarkStart w:id="16" w:name="_Toc84160792"/>
      <w:r>
        <w:lastRenderedPageBreak/>
        <w:t xml:space="preserve">Розділ </w:t>
      </w:r>
      <w:r w:rsidR="00DF22AA">
        <w:t>4</w:t>
      </w:r>
      <w:r w:rsidR="00064039" w:rsidRPr="00757BEF">
        <w:t xml:space="preserve">. </w:t>
      </w:r>
      <w:r w:rsidR="00B15C6E">
        <w:t>Р</w:t>
      </w:r>
      <w:r w:rsidR="009E7587" w:rsidRPr="00757BEF">
        <w:t xml:space="preserve">езюме </w:t>
      </w:r>
      <w:r w:rsidR="00324781" w:rsidRPr="00757BEF">
        <w:t xml:space="preserve">та </w:t>
      </w:r>
      <w:r w:rsidR="00C91FF5">
        <w:t>захист</w:t>
      </w:r>
      <w:r w:rsidR="003B77AE">
        <w:t xml:space="preserve"> роботи</w:t>
      </w:r>
      <w:r w:rsidR="00DF2122">
        <w:t xml:space="preserve"> </w:t>
      </w:r>
      <w:r w:rsidR="00DF2122" w:rsidRPr="00DF2122">
        <w:rPr>
          <w:lang w:val="ru-RU"/>
        </w:rPr>
        <w:t>[</w:t>
      </w:r>
      <w:r w:rsidR="00BA5964">
        <w:rPr>
          <w:lang w:val="ru-RU"/>
        </w:rPr>
        <w:t>4</w:t>
      </w:r>
      <w:r w:rsidR="00DF2122" w:rsidRPr="00DF2122">
        <w:rPr>
          <w:lang w:val="ru-RU"/>
        </w:rPr>
        <w:t xml:space="preserve">5 </w:t>
      </w:r>
      <w:r w:rsidR="00DF2122">
        <w:t>балів</w:t>
      </w:r>
      <w:r w:rsidR="00DF2122" w:rsidRPr="00DF2122">
        <w:rPr>
          <w:lang w:val="ru-RU"/>
        </w:rPr>
        <w:t>]</w:t>
      </w:r>
      <w:bookmarkEnd w:id="16"/>
    </w:p>
    <w:p w:rsidR="009E7587" w:rsidRPr="00DF2122" w:rsidRDefault="009E7587" w:rsidP="009E7587">
      <w:pPr>
        <w:rPr>
          <w:lang w:val="ru-RU"/>
        </w:rPr>
      </w:pPr>
    </w:p>
    <w:p w:rsidR="00064039" w:rsidRPr="003A7A46" w:rsidRDefault="00DF22AA" w:rsidP="00673E26">
      <w:pPr>
        <w:pStyle w:val="2"/>
      </w:pPr>
      <w:bookmarkStart w:id="17" w:name="_Toc84160794"/>
      <w:r>
        <w:t>4</w:t>
      </w:r>
      <w:r w:rsidR="00DF577B">
        <w:t>.</w:t>
      </w:r>
      <w:r w:rsidR="00BA5964">
        <w:t>1</w:t>
      </w:r>
      <w:r w:rsidR="00DF577B">
        <w:t xml:space="preserve">. CV автора </w:t>
      </w:r>
      <w:r w:rsidR="00030DC0">
        <w:t>роботи</w:t>
      </w:r>
      <w:r w:rsidR="003A7A46">
        <w:rPr>
          <w:lang w:val="en-US"/>
        </w:rPr>
        <w:t xml:space="preserve"> </w:t>
      </w:r>
      <w:r w:rsidR="003A7A46" w:rsidRPr="003A7A46">
        <w:rPr>
          <w:lang w:val="ru-RU"/>
        </w:rPr>
        <w:t>[</w:t>
      </w:r>
      <w:r w:rsidR="00BA5964">
        <w:rPr>
          <w:lang w:val="ru-RU"/>
        </w:rPr>
        <w:t>2</w:t>
      </w:r>
      <w:r w:rsidR="003A7A46">
        <w:t xml:space="preserve"> бал</w:t>
      </w:r>
      <w:r w:rsidR="00BA5964">
        <w:t>и</w:t>
      </w:r>
      <w:r w:rsidR="003A7A46" w:rsidRPr="003A7A46">
        <w:rPr>
          <w:lang w:val="ru-RU"/>
        </w:rPr>
        <w:t>]</w:t>
      </w:r>
      <w:bookmarkEnd w:id="17"/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3510"/>
        <w:gridCol w:w="6343"/>
      </w:tblGrid>
      <w:tr w:rsidR="004F32BE" w:rsidRPr="00757BEF" w:rsidTr="00CD25B5">
        <w:tc>
          <w:tcPr>
            <w:tcW w:w="1781" w:type="pct"/>
            <w:shd w:val="clear" w:color="auto" w:fill="DBE5F1" w:themeFill="accent1" w:themeFillTint="33"/>
          </w:tcPr>
          <w:p w:rsidR="004F32BE" w:rsidRPr="00757BEF" w:rsidRDefault="004F32BE" w:rsidP="00B15C6E">
            <w:pPr>
              <w:rPr>
                <w:b/>
              </w:rPr>
            </w:pPr>
            <w:r w:rsidRPr="00757BEF">
              <w:rPr>
                <w:b/>
              </w:rPr>
              <w:t>Прізвище</w:t>
            </w:r>
            <w:r w:rsidR="00CE19BE" w:rsidRPr="00757BEF">
              <w:rPr>
                <w:b/>
              </w:rPr>
              <w:t xml:space="preserve"> та</w:t>
            </w:r>
            <w:r w:rsidRPr="00757BEF">
              <w:rPr>
                <w:b/>
              </w:rPr>
              <w:t xml:space="preserve"> ім’я автора</w:t>
            </w:r>
          </w:p>
        </w:tc>
        <w:tc>
          <w:tcPr>
            <w:tcW w:w="3219" w:type="pct"/>
          </w:tcPr>
          <w:p w:rsidR="004F32BE" w:rsidRPr="00757BEF" w:rsidRDefault="004F32BE" w:rsidP="00167F95"/>
        </w:tc>
      </w:tr>
      <w:tr w:rsidR="004F32BE" w:rsidRPr="00757BEF" w:rsidTr="00CD25B5">
        <w:tc>
          <w:tcPr>
            <w:tcW w:w="1781" w:type="pct"/>
            <w:shd w:val="clear" w:color="auto" w:fill="DBE5F1" w:themeFill="accent1" w:themeFillTint="33"/>
          </w:tcPr>
          <w:p w:rsidR="004F32BE" w:rsidRPr="00757BEF" w:rsidRDefault="00B15C6E" w:rsidP="004D5EB0">
            <w:pPr>
              <w:rPr>
                <w:b/>
              </w:rPr>
            </w:pPr>
            <w:r>
              <w:rPr>
                <w:b/>
              </w:rPr>
              <w:t>З</w:t>
            </w:r>
            <w:r w:rsidR="00CE19BE" w:rsidRPr="00757BEF">
              <w:rPr>
                <w:b/>
              </w:rPr>
              <w:t xml:space="preserve">нання, вміння та навички, дотичні до </w:t>
            </w:r>
            <w:r w:rsidR="004D5EB0">
              <w:rPr>
                <w:b/>
              </w:rPr>
              <w:t>теми роботи</w:t>
            </w:r>
          </w:p>
        </w:tc>
        <w:tc>
          <w:tcPr>
            <w:tcW w:w="3219" w:type="pct"/>
          </w:tcPr>
          <w:p w:rsidR="004F32BE" w:rsidRPr="00757BEF" w:rsidRDefault="004F32BE" w:rsidP="00167F95"/>
        </w:tc>
      </w:tr>
      <w:tr w:rsidR="00CE19BE" w:rsidRPr="00757BEF" w:rsidTr="00CD25B5">
        <w:tc>
          <w:tcPr>
            <w:tcW w:w="1781" w:type="pct"/>
            <w:shd w:val="clear" w:color="auto" w:fill="DBE5F1" w:themeFill="accent1" w:themeFillTint="33"/>
          </w:tcPr>
          <w:p w:rsidR="00CE19BE" w:rsidRPr="00757BEF" w:rsidRDefault="00CE19BE" w:rsidP="00CE19BE">
            <w:pPr>
              <w:rPr>
                <w:b/>
              </w:rPr>
            </w:pPr>
            <w:r w:rsidRPr="00757BEF">
              <w:rPr>
                <w:b/>
              </w:rPr>
              <w:t>Персональні характеристики та ділові якості</w:t>
            </w:r>
          </w:p>
        </w:tc>
        <w:tc>
          <w:tcPr>
            <w:tcW w:w="3219" w:type="pct"/>
          </w:tcPr>
          <w:p w:rsidR="00CE19BE" w:rsidRPr="00757BEF" w:rsidRDefault="00CE19BE" w:rsidP="00167F95"/>
        </w:tc>
      </w:tr>
      <w:tr w:rsidR="00CE19BE" w:rsidRPr="00757BEF" w:rsidTr="00CD25B5">
        <w:tc>
          <w:tcPr>
            <w:tcW w:w="1781" w:type="pct"/>
            <w:shd w:val="clear" w:color="auto" w:fill="DBE5F1" w:themeFill="accent1" w:themeFillTint="33"/>
          </w:tcPr>
          <w:p w:rsidR="00CE19BE" w:rsidRPr="00757BEF" w:rsidRDefault="00CE19BE" w:rsidP="004D5EB0">
            <w:pPr>
              <w:rPr>
                <w:b/>
              </w:rPr>
            </w:pPr>
            <w:r w:rsidRPr="00757BEF">
              <w:rPr>
                <w:b/>
              </w:rPr>
              <w:t xml:space="preserve">Особиста зацікавленість у виконанні </w:t>
            </w:r>
            <w:r w:rsidR="004D5EB0">
              <w:rPr>
                <w:b/>
              </w:rPr>
              <w:t>роботи</w:t>
            </w:r>
          </w:p>
        </w:tc>
        <w:tc>
          <w:tcPr>
            <w:tcW w:w="3219" w:type="pct"/>
          </w:tcPr>
          <w:p w:rsidR="00CE19BE" w:rsidRPr="00757BEF" w:rsidRDefault="00CE19BE" w:rsidP="00167F95"/>
        </w:tc>
      </w:tr>
      <w:tr w:rsidR="004F32BE" w:rsidRPr="00757BEF" w:rsidTr="00CD25B5">
        <w:tc>
          <w:tcPr>
            <w:tcW w:w="1781" w:type="pct"/>
            <w:shd w:val="clear" w:color="auto" w:fill="DBE5F1" w:themeFill="accent1" w:themeFillTint="33"/>
          </w:tcPr>
          <w:p w:rsidR="004F32BE" w:rsidRPr="00757BEF" w:rsidRDefault="00CE19BE" w:rsidP="00167F95">
            <w:pPr>
              <w:rPr>
                <w:b/>
              </w:rPr>
            </w:pPr>
            <w:r w:rsidRPr="00757BEF">
              <w:rPr>
                <w:b/>
              </w:rPr>
              <w:t xml:space="preserve">Попередній досвід реалізації подібних </w:t>
            </w:r>
            <w:r w:rsidR="004D5EB0">
              <w:rPr>
                <w:b/>
              </w:rPr>
              <w:t>робіт</w:t>
            </w:r>
          </w:p>
        </w:tc>
        <w:tc>
          <w:tcPr>
            <w:tcW w:w="3219" w:type="pct"/>
          </w:tcPr>
          <w:p w:rsidR="004F32BE" w:rsidRPr="00757BEF" w:rsidRDefault="004F32BE" w:rsidP="00167F95"/>
        </w:tc>
      </w:tr>
    </w:tbl>
    <w:p w:rsidR="004F32BE" w:rsidRPr="00757BEF" w:rsidRDefault="004F32BE"/>
    <w:p w:rsidR="00064039" w:rsidRPr="003A7A46" w:rsidRDefault="00DF22AA" w:rsidP="00673E26">
      <w:pPr>
        <w:pStyle w:val="2"/>
      </w:pPr>
      <w:bookmarkStart w:id="18" w:name="_Toc84160795"/>
      <w:r>
        <w:t>4</w:t>
      </w:r>
      <w:r w:rsidR="00DF577B">
        <w:t>.</w:t>
      </w:r>
      <w:r w:rsidR="00BA5964">
        <w:t>2</w:t>
      </w:r>
      <w:r w:rsidR="00DF577B">
        <w:t xml:space="preserve">. </w:t>
      </w:r>
      <w:r w:rsidR="00C56875">
        <w:t>Зміст доповіді</w:t>
      </w:r>
      <w:r w:rsidR="003A7A46" w:rsidRPr="00BA5964">
        <w:rPr>
          <w:lang w:val="ru-RU"/>
        </w:rPr>
        <w:t xml:space="preserve"> </w:t>
      </w:r>
      <w:r w:rsidR="003A7A46" w:rsidRPr="003A7A46">
        <w:rPr>
          <w:lang w:val="ru-RU"/>
        </w:rPr>
        <w:t>[</w:t>
      </w:r>
      <w:r w:rsidR="00BA5964">
        <w:rPr>
          <w:lang w:val="ru-RU"/>
        </w:rPr>
        <w:t>3</w:t>
      </w:r>
      <w:r w:rsidR="003A7A46">
        <w:t xml:space="preserve"> бал</w:t>
      </w:r>
      <w:r w:rsidR="00DF2122">
        <w:t>и</w:t>
      </w:r>
      <w:r w:rsidR="003A7A46" w:rsidRPr="003A7A46">
        <w:rPr>
          <w:lang w:val="ru-RU"/>
        </w:rPr>
        <w:t>]</w:t>
      </w:r>
      <w:bookmarkEnd w:id="18"/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3510"/>
        <w:gridCol w:w="6343"/>
      </w:tblGrid>
      <w:tr w:rsidR="0060171A" w:rsidRPr="00757BEF" w:rsidTr="00CD25B5">
        <w:tc>
          <w:tcPr>
            <w:tcW w:w="1781" w:type="pct"/>
            <w:shd w:val="clear" w:color="auto" w:fill="DBE5F1" w:themeFill="accent1" w:themeFillTint="33"/>
          </w:tcPr>
          <w:p w:rsidR="00CE19BE" w:rsidRPr="00757BEF" w:rsidRDefault="001C55C8" w:rsidP="00F5484D">
            <w:pPr>
              <w:rPr>
                <w:b/>
              </w:rPr>
            </w:pPr>
            <w:r>
              <w:rPr>
                <w:b/>
              </w:rPr>
              <w:t>Тема</w:t>
            </w:r>
            <w:r w:rsidR="008E3180" w:rsidRPr="00757BEF">
              <w:rPr>
                <w:b/>
              </w:rPr>
              <w:t xml:space="preserve"> </w:t>
            </w:r>
            <w:r w:rsidR="006B1661">
              <w:rPr>
                <w:b/>
              </w:rPr>
              <w:t>роботи</w:t>
            </w:r>
            <w:r w:rsidR="008E3180" w:rsidRPr="00757BEF">
              <w:rPr>
                <w:b/>
              </w:rPr>
              <w:t xml:space="preserve"> / акронім</w:t>
            </w:r>
          </w:p>
        </w:tc>
        <w:tc>
          <w:tcPr>
            <w:tcW w:w="3219" w:type="pct"/>
          </w:tcPr>
          <w:p w:rsidR="00F5484D" w:rsidRPr="00F5484D" w:rsidRDefault="00F5484D">
            <w:pPr>
              <w:rPr>
                <w:lang w:val="en-US"/>
              </w:rPr>
            </w:pPr>
          </w:p>
        </w:tc>
      </w:tr>
      <w:tr w:rsidR="008E3180" w:rsidRPr="00757BEF" w:rsidTr="00CD25B5">
        <w:tc>
          <w:tcPr>
            <w:tcW w:w="1781" w:type="pct"/>
            <w:shd w:val="clear" w:color="auto" w:fill="DBE5F1" w:themeFill="accent1" w:themeFillTint="33"/>
          </w:tcPr>
          <w:p w:rsidR="008E3180" w:rsidRPr="00757BEF" w:rsidRDefault="009A114C" w:rsidP="00DF577B">
            <w:pPr>
              <w:rPr>
                <w:b/>
              </w:rPr>
            </w:pPr>
            <w:r w:rsidRPr="00757BEF">
              <w:rPr>
                <w:b/>
              </w:rPr>
              <w:t>Короткий о</w:t>
            </w:r>
            <w:r w:rsidR="008E3180" w:rsidRPr="00757BEF">
              <w:rPr>
                <w:b/>
              </w:rPr>
              <w:t>пис проблеми</w:t>
            </w:r>
          </w:p>
        </w:tc>
        <w:tc>
          <w:tcPr>
            <w:tcW w:w="3219" w:type="pct"/>
          </w:tcPr>
          <w:p w:rsidR="00E158F6" w:rsidRPr="00757BEF" w:rsidRDefault="00E158F6"/>
        </w:tc>
      </w:tr>
      <w:tr w:rsidR="009A114C" w:rsidRPr="00757BEF" w:rsidTr="00CD25B5">
        <w:tc>
          <w:tcPr>
            <w:tcW w:w="1781" w:type="pct"/>
            <w:shd w:val="clear" w:color="auto" w:fill="DBE5F1" w:themeFill="accent1" w:themeFillTint="33"/>
          </w:tcPr>
          <w:p w:rsidR="009A114C" w:rsidRPr="00757BEF" w:rsidRDefault="004F32BE" w:rsidP="00CD25B5">
            <w:pPr>
              <w:rPr>
                <w:b/>
              </w:rPr>
            </w:pPr>
            <w:r w:rsidRPr="00757BEF">
              <w:rPr>
                <w:b/>
              </w:rPr>
              <w:t>Загальн</w:t>
            </w:r>
            <w:r w:rsidR="00DF577B">
              <w:rPr>
                <w:b/>
              </w:rPr>
              <w:t>а</w:t>
            </w:r>
            <w:r w:rsidRPr="00757BEF">
              <w:rPr>
                <w:b/>
              </w:rPr>
              <w:t xml:space="preserve"> та конкретн</w:t>
            </w:r>
            <w:r w:rsidR="00DF577B">
              <w:rPr>
                <w:b/>
              </w:rPr>
              <w:t>а</w:t>
            </w:r>
            <w:r w:rsidRPr="00757BEF">
              <w:rPr>
                <w:b/>
              </w:rPr>
              <w:t xml:space="preserve"> ціл</w:t>
            </w:r>
            <w:r w:rsidR="00DF577B">
              <w:rPr>
                <w:b/>
              </w:rPr>
              <w:t>ь</w:t>
            </w:r>
          </w:p>
        </w:tc>
        <w:tc>
          <w:tcPr>
            <w:tcW w:w="3219" w:type="pct"/>
          </w:tcPr>
          <w:p w:rsidR="00E158F6" w:rsidRPr="00757BEF" w:rsidRDefault="00E158F6"/>
        </w:tc>
      </w:tr>
      <w:tr w:rsidR="008E3180" w:rsidRPr="00757BEF" w:rsidTr="00CD25B5">
        <w:tc>
          <w:tcPr>
            <w:tcW w:w="1781" w:type="pct"/>
            <w:shd w:val="clear" w:color="auto" w:fill="DBE5F1" w:themeFill="accent1" w:themeFillTint="33"/>
          </w:tcPr>
          <w:p w:rsidR="008E3180" w:rsidRPr="00757BEF" w:rsidRDefault="00CD25B5" w:rsidP="00CD25B5">
            <w:pPr>
              <w:rPr>
                <w:b/>
              </w:rPr>
            </w:pPr>
            <w:r>
              <w:rPr>
                <w:b/>
              </w:rPr>
              <w:t xml:space="preserve">Короткий опис </w:t>
            </w:r>
            <w:r w:rsidRPr="00757BEF">
              <w:rPr>
                <w:b/>
              </w:rPr>
              <w:t>ді</w:t>
            </w:r>
            <w:r>
              <w:rPr>
                <w:b/>
              </w:rPr>
              <w:t>й</w:t>
            </w:r>
          </w:p>
        </w:tc>
        <w:tc>
          <w:tcPr>
            <w:tcW w:w="3219" w:type="pct"/>
          </w:tcPr>
          <w:p w:rsidR="00E158F6" w:rsidRPr="00DF577B" w:rsidRDefault="00E158F6"/>
        </w:tc>
      </w:tr>
      <w:tr w:rsidR="008E3180" w:rsidRPr="00757BEF" w:rsidTr="00CD25B5">
        <w:tc>
          <w:tcPr>
            <w:tcW w:w="1781" w:type="pct"/>
            <w:shd w:val="clear" w:color="auto" w:fill="DBE5F1" w:themeFill="accent1" w:themeFillTint="33"/>
          </w:tcPr>
          <w:p w:rsidR="00CD25B5" w:rsidRPr="00757BEF" w:rsidRDefault="00CD25B5" w:rsidP="00CD25B5">
            <w:pPr>
              <w:rPr>
                <w:b/>
              </w:rPr>
            </w:pPr>
            <w:r>
              <w:rPr>
                <w:b/>
              </w:rPr>
              <w:t>Короткий о</w:t>
            </w:r>
            <w:r w:rsidRPr="00757BEF">
              <w:rPr>
                <w:b/>
              </w:rPr>
              <w:t>пис результат</w:t>
            </w:r>
            <w:r>
              <w:rPr>
                <w:b/>
              </w:rPr>
              <w:t>ів</w:t>
            </w:r>
          </w:p>
        </w:tc>
        <w:tc>
          <w:tcPr>
            <w:tcW w:w="3219" w:type="pct"/>
          </w:tcPr>
          <w:p w:rsidR="00E158F6" w:rsidRPr="00757BEF" w:rsidRDefault="00E158F6" w:rsidP="00DF577B"/>
        </w:tc>
      </w:tr>
    </w:tbl>
    <w:p w:rsidR="00064039" w:rsidRPr="00757BEF" w:rsidRDefault="00064039"/>
    <w:p w:rsidR="00447386" w:rsidRPr="00757BEF" w:rsidRDefault="00447386" w:rsidP="00673E26">
      <w:pPr>
        <w:pStyle w:val="2"/>
      </w:pPr>
      <w:bookmarkStart w:id="19" w:name="_Toc84160796"/>
      <w:r w:rsidRPr="00757BEF">
        <w:t>П</w:t>
      </w:r>
      <w:r w:rsidR="00CD25B5">
        <w:t xml:space="preserve">резентація та доповідь </w:t>
      </w:r>
      <w:r w:rsidRPr="00757BEF">
        <w:t>[</w:t>
      </w:r>
      <w:r w:rsidR="00CD25B5">
        <w:t>40</w:t>
      </w:r>
      <w:r w:rsidRPr="00757BEF">
        <w:t xml:space="preserve"> бал</w:t>
      </w:r>
      <w:r w:rsidR="00CD25B5">
        <w:t>ів</w:t>
      </w:r>
      <w:r w:rsidRPr="00757BEF">
        <w:t>]</w:t>
      </w:r>
      <w:bookmarkEnd w:id="19"/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9853"/>
      </w:tblGrid>
      <w:tr w:rsidR="00447386" w:rsidRPr="00757BEF" w:rsidTr="00CD25B5">
        <w:tc>
          <w:tcPr>
            <w:tcW w:w="5000" w:type="pct"/>
            <w:shd w:val="clear" w:color="auto" w:fill="DBE5F1" w:themeFill="accent1" w:themeFillTint="33"/>
          </w:tcPr>
          <w:p w:rsidR="00CD25B5" w:rsidRPr="00757BEF" w:rsidRDefault="00CD25B5" w:rsidP="00BA5964">
            <w:r>
              <w:t xml:space="preserve">Підготувати </w:t>
            </w:r>
            <w:r w:rsidR="00447386" w:rsidRPr="00757BEF">
              <w:t>презентаці</w:t>
            </w:r>
            <w:r>
              <w:t>ю</w:t>
            </w:r>
            <w:r w:rsidR="00447386" w:rsidRPr="00757BEF">
              <w:t xml:space="preserve"> </w:t>
            </w:r>
            <w:r>
              <w:t xml:space="preserve">обсягом </w:t>
            </w:r>
            <w:r w:rsidR="00DF577B">
              <w:t>5</w:t>
            </w:r>
            <w:r w:rsidR="00447386" w:rsidRPr="00757BEF">
              <w:t xml:space="preserve"> слайдів, </w:t>
            </w:r>
            <w:r>
              <w:t>на</w:t>
            </w:r>
            <w:r w:rsidR="00447386" w:rsidRPr="00757BEF">
              <w:t xml:space="preserve"> яких мають бути висвітлені усі пункти резюме</w:t>
            </w:r>
            <w:r>
              <w:t xml:space="preserve"> п.</w:t>
            </w:r>
            <w:r w:rsidR="00BA5964">
              <w:t>4</w:t>
            </w:r>
            <w:r>
              <w:t>.</w:t>
            </w:r>
            <w:r w:rsidR="00BA5964">
              <w:t>2</w:t>
            </w:r>
            <w:r>
              <w:t xml:space="preserve">. </w:t>
            </w:r>
            <w:r w:rsidRPr="00757BEF">
              <w:t xml:space="preserve">Доповідь має бути короткою та інформативною. </w:t>
            </w:r>
            <w:r w:rsidR="00DE639F" w:rsidRPr="00757BEF">
              <w:t xml:space="preserve">Тривалість доповіді </w:t>
            </w:r>
            <w:r w:rsidR="00DE639F">
              <w:t>строго</w:t>
            </w:r>
            <w:r w:rsidR="00DE639F" w:rsidRPr="00757BEF">
              <w:t xml:space="preserve"> </w:t>
            </w:r>
            <w:r w:rsidR="00DE639F">
              <w:t>3</w:t>
            </w:r>
            <w:r w:rsidR="004A0E7B">
              <w:t> (три)</w:t>
            </w:r>
            <w:r w:rsidR="00DE639F">
              <w:t> </w:t>
            </w:r>
            <w:r w:rsidR="00DE639F" w:rsidRPr="00757BEF">
              <w:t>хвилин</w:t>
            </w:r>
            <w:r w:rsidR="00DE639F">
              <w:t>и</w:t>
            </w:r>
            <w:r w:rsidR="00DE639F" w:rsidRPr="00757BEF">
              <w:t xml:space="preserve">. </w:t>
            </w:r>
            <w:r w:rsidRPr="00757BEF">
              <w:t>Оцінюється зміст та форма представлення.</w:t>
            </w:r>
          </w:p>
        </w:tc>
      </w:tr>
    </w:tbl>
    <w:p w:rsidR="00447386" w:rsidRDefault="00447386" w:rsidP="00447386"/>
    <w:p w:rsidR="00E158F6" w:rsidRPr="00757BEF" w:rsidRDefault="00683D54" w:rsidP="00683D54">
      <w:pPr>
        <w:pStyle w:val="1"/>
      </w:pPr>
      <w:bookmarkStart w:id="20" w:name="_Toc84160797"/>
      <w:r>
        <w:lastRenderedPageBreak/>
        <w:t xml:space="preserve">Розділ 5. </w:t>
      </w:r>
      <w:r w:rsidR="00E158F6">
        <w:t>Самоаналіз</w:t>
      </w:r>
      <w:r w:rsidR="00936C77">
        <w:t xml:space="preserve"> пояснювальної записки</w:t>
      </w:r>
      <w:r w:rsidR="00E158F6">
        <w:t xml:space="preserve"> </w:t>
      </w:r>
      <w:r w:rsidR="00E158F6" w:rsidRPr="00757BEF">
        <w:t>[</w:t>
      </w:r>
      <w:r w:rsidR="00C56875">
        <w:t>1</w:t>
      </w:r>
      <w:r w:rsidR="003F0619">
        <w:t>0</w:t>
      </w:r>
      <w:r w:rsidR="00E158F6" w:rsidRPr="00757BEF">
        <w:t xml:space="preserve"> бал</w:t>
      </w:r>
      <w:r w:rsidR="00E158F6">
        <w:t>ів</w:t>
      </w:r>
      <w:r w:rsidR="00E158F6" w:rsidRPr="00757BEF">
        <w:t>]</w:t>
      </w:r>
      <w:bookmarkEnd w:id="20"/>
    </w:p>
    <w:p w:rsidR="00E158F6" w:rsidRDefault="00E158F6" w:rsidP="00447386"/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5228"/>
        <w:gridCol w:w="2522"/>
        <w:gridCol w:w="2103"/>
      </w:tblGrid>
      <w:tr w:rsidR="00683D54" w:rsidTr="00A06B3F">
        <w:tc>
          <w:tcPr>
            <w:tcW w:w="2653" w:type="pct"/>
          </w:tcPr>
          <w:p w:rsidR="00683D54" w:rsidRPr="00683D54" w:rsidRDefault="00683D54" w:rsidP="00683D54">
            <w:pPr>
              <w:jc w:val="center"/>
              <w:rPr>
                <w:b/>
              </w:rPr>
            </w:pPr>
            <w:r w:rsidRPr="00683D54">
              <w:rPr>
                <w:b/>
              </w:rPr>
              <w:t>Структурний елемент пояснювальної записки</w:t>
            </w:r>
          </w:p>
        </w:tc>
        <w:tc>
          <w:tcPr>
            <w:tcW w:w="1280" w:type="pct"/>
          </w:tcPr>
          <w:p w:rsidR="00683D54" w:rsidRPr="00683D54" w:rsidRDefault="00683D54" w:rsidP="00683D54">
            <w:pPr>
              <w:jc w:val="center"/>
              <w:rPr>
                <w:b/>
                <w:lang w:val="en-US"/>
              </w:rPr>
            </w:pPr>
            <w:r w:rsidRPr="00683D54">
              <w:rPr>
                <w:b/>
              </w:rPr>
              <w:t>Максимальна</w:t>
            </w:r>
            <w:r>
              <w:rPr>
                <w:b/>
              </w:rPr>
              <w:t xml:space="preserve"> </w:t>
            </w:r>
            <w:r w:rsidRPr="00683D54">
              <w:rPr>
                <w:b/>
              </w:rPr>
              <w:t>оцінка</w:t>
            </w:r>
          </w:p>
        </w:tc>
        <w:tc>
          <w:tcPr>
            <w:tcW w:w="1067" w:type="pct"/>
          </w:tcPr>
          <w:p w:rsidR="00683D54" w:rsidRPr="00683D54" w:rsidRDefault="004A0E7B" w:rsidP="004A0E7B">
            <w:pPr>
              <w:jc w:val="center"/>
              <w:rPr>
                <w:b/>
              </w:rPr>
            </w:pPr>
            <w:r>
              <w:rPr>
                <w:b/>
              </w:rPr>
              <w:t>Само</w:t>
            </w:r>
            <w:r w:rsidR="00683D54" w:rsidRPr="00683D54">
              <w:rPr>
                <w:b/>
              </w:rPr>
              <w:t>оцінка</w:t>
            </w:r>
          </w:p>
        </w:tc>
      </w:tr>
      <w:tr w:rsidR="00683D54" w:rsidTr="00A06B3F">
        <w:tc>
          <w:tcPr>
            <w:tcW w:w="2653" w:type="pct"/>
          </w:tcPr>
          <w:p w:rsidR="00683D54" w:rsidRDefault="00683D54" w:rsidP="00683D54">
            <w:r>
              <w:t>1.1. Опис проблемної ситуації</w:t>
            </w:r>
          </w:p>
        </w:tc>
        <w:tc>
          <w:tcPr>
            <w:tcW w:w="1280" w:type="pct"/>
          </w:tcPr>
          <w:p w:rsidR="00683D54" w:rsidRDefault="001F5B2F" w:rsidP="00683D54">
            <w:pPr>
              <w:jc w:val="center"/>
            </w:pPr>
            <w:r>
              <w:t>6</w:t>
            </w:r>
          </w:p>
        </w:tc>
        <w:tc>
          <w:tcPr>
            <w:tcW w:w="1067" w:type="pct"/>
          </w:tcPr>
          <w:p w:rsidR="00683D54" w:rsidRDefault="00683D54" w:rsidP="00683D54">
            <w:pPr>
              <w:jc w:val="center"/>
            </w:pPr>
          </w:p>
        </w:tc>
      </w:tr>
      <w:tr w:rsidR="00683D54" w:rsidTr="00A06B3F">
        <w:tc>
          <w:tcPr>
            <w:tcW w:w="2653" w:type="pct"/>
          </w:tcPr>
          <w:p w:rsidR="00683D54" w:rsidRPr="004E247A" w:rsidRDefault="00683D54" w:rsidP="004E247A">
            <w:pPr>
              <w:rPr>
                <w:lang w:val="en-US"/>
              </w:rPr>
            </w:pPr>
            <w:r>
              <w:t>1.2. Аналіз зацікавлених сторін</w:t>
            </w:r>
          </w:p>
        </w:tc>
        <w:tc>
          <w:tcPr>
            <w:tcW w:w="1280" w:type="pct"/>
          </w:tcPr>
          <w:p w:rsidR="00683D54" w:rsidRDefault="001F5B2F" w:rsidP="00683D54">
            <w:pPr>
              <w:jc w:val="center"/>
            </w:pPr>
            <w:r>
              <w:t>4</w:t>
            </w:r>
          </w:p>
        </w:tc>
        <w:tc>
          <w:tcPr>
            <w:tcW w:w="1067" w:type="pct"/>
          </w:tcPr>
          <w:p w:rsidR="00683D54" w:rsidRDefault="00683D54" w:rsidP="00683D54">
            <w:pPr>
              <w:jc w:val="center"/>
            </w:pPr>
          </w:p>
        </w:tc>
      </w:tr>
      <w:tr w:rsidR="00683D54" w:rsidTr="00A06B3F">
        <w:tc>
          <w:tcPr>
            <w:tcW w:w="2653" w:type="pct"/>
          </w:tcPr>
          <w:p w:rsidR="00683D54" w:rsidRDefault="004E247A" w:rsidP="004E247A">
            <w:r>
              <w:t>2.1. Перелік проблем</w:t>
            </w:r>
          </w:p>
        </w:tc>
        <w:tc>
          <w:tcPr>
            <w:tcW w:w="1280" w:type="pct"/>
          </w:tcPr>
          <w:p w:rsidR="00683D54" w:rsidRPr="004E247A" w:rsidRDefault="004E247A" w:rsidP="00683D5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067" w:type="pct"/>
          </w:tcPr>
          <w:p w:rsidR="00683D54" w:rsidRDefault="00683D54" w:rsidP="00683D54">
            <w:pPr>
              <w:jc w:val="center"/>
            </w:pPr>
          </w:p>
        </w:tc>
      </w:tr>
      <w:tr w:rsidR="004E247A" w:rsidTr="00A06B3F">
        <w:tc>
          <w:tcPr>
            <w:tcW w:w="2653" w:type="pct"/>
          </w:tcPr>
          <w:p w:rsidR="004E247A" w:rsidRPr="004E247A" w:rsidRDefault="004E247A" w:rsidP="004E247A">
            <w:pPr>
              <w:rPr>
                <w:lang w:val="en-US"/>
              </w:rPr>
            </w:pPr>
            <w:r>
              <w:t>2.2. Дерево проблем</w:t>
            </w:r>
          </w:p>
        </w:tc>
        <w:tc>
          <w:tcPr>
            <w:tcW w:w="1280" w:type="pct"/>
          </w:tcPr>
          <w:p w:rsidR="004E247A" w:rsidRPr="004E247A" w:rsidRDefault="004E247A" w:rsidP="00683D5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067" w:type="pct"/>
          </w:tcPr>
          <w:p w:rsidR="004E247A" w:rsidRDefault="004E247A" w:rsidP="00683D54">
            <w:pPr>
              <w:jc w:val="center"/>
            </w:pPr>
          </w:p>
        </w:tc>
      </w:tr>
      <w:tr w:rsidR="004E247A" w:rsidTr="00A06B3F">
        <w:tc>
          <w:tcPr>
            <w:tcW w:w="2653" w:type="pct"/>
          </w:tcPr>
          <w:p w:rsidR="004E247A" w:rsidRPr="004E247A" w:rsidRDefault="004E247A" w:rsidP="004E247A">
            <w:pPr>
              <w:rPr>
                <w:lang w:val="en-US"/>
              </w:rPr>
            </w:pPr>
            <w:r>
              <w:t>2.3. Перелік цілей</w:t>
            </w:r>
          </w:p>
        </w:tc>
        <w:tc>
          <w:tcPr>
            <w:tcW w:w="1280" w:type="pct"/>
          </w:tcPr>
          <w:p w:rsidR="004E247A" w:rsidRPr="004E247A" w:rsidRDefault="004E247A" w:rsidP="00683D5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067" w:type="pct"/>
          </w:tcPr>
          <w:p w:rsidR="004E247A" w:rsidRDefault="004E247A" w:rsidP="00683D54">
            <w:pPr>
              <w:jc w:val="center"/>
            </w:pPr>
          </w:p>
        </w:tc>
      </w:tr>
      <w:tr w:rsidR="004E247A" w:rsidTr="00A06B3F">
        <w:tc>
          <w:tcPr>
            <w:tcW w:w="2653" w:type="pct"/>
          </w:tcPr>
          <w:p w:rsidR="004E247A" w:rsidRPr="004E247A" w:rsidRDefault="004E247A" w:rsidP="004E247A">
            <w:pPr>
              <w:rPr>
                <w:lang w:val="en-US"/>
              </w:rPr>
            </w:pPr>
            <w:r>
              <w:t>2.4. Дерево цілей</w:t>
            </w:r>
          </w:p>
        </w:tc>
        <w:tc>
          <w:tcPr>
            <w:tcW w:w="1280" w:type="pct"/>
          </w:tcPr>
          <w:p w:rsidR="004E247A" w:rsidRPr="004E247A" w:rsidRDefault="004E247A" w:rsidP="00683D5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067" w:type="pct"/>
          </w:tcPr>
          <w:p w:rsidR="004E247A" w:rsidRDefault="004E247A" w:rsidP="00683D54">
            <w:pPr>
              <w:jc w:val="center"/>
            </w:pPr>
          </w:p>
        </w:tc>
      </w:tr>
      <w:tr w:rsidR="004E247A" w:rsidTr="00A06B3F">
        <w:tc>
          <w:tcPr>
            <w:tcW w:w="2653" w:type="pct"/>
          </w:tcPr>
          <w:p w:rsidR="004E247A" w:rsidRPr="004E247A" w:rsidRDefault="004E247A" w:rsidP="004E247A">
            <w:pPr>
              <w:rPr>
                <w:lang w:val="en-US"/>
              </w:rPr>
            </w:pPr>
            <w:r>
              <w:t>2.5. Логічна матриця</w:t>
            </w:r>
          </w:p>
        </w:tc>
        <w:tc>
          <w:tcPr>
            <w:tcW w:w="1280" w:type="pct"/>
          </w:tcPr>
          <w:p w:rsidR="004E247A" w:rsidRPr="004E247A" w:rsidRDefault="004E247A" w:rsidP="00683D5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067" w:type="pct"/>
          </w:tcPr>
          <w:p w:rsidR="004E247A" w:rsidRDefault="004E247A" w:rsidP="00683D54">
            <w:pPr>
              <w:jc w:val="center"/>
            </w:pPr>
          </w:p>
        </w:tc>
      </w:tr>
      <w:tr w:rsidR="00A06B3F" w:rsidTr="00A06B3F">
        <w:tc>
          <w:tcPr>
            <w:tcW w:w="2653" w:type="pct"/>
          </w:tcPr>
          <w:p w:rsidR="00A06B3F" w:rsidRPr="00A06B3F" w:rsidRDefault="00A06B3F" w:rsidP="00A06B3F">
            <w:pPr>
              <w:rPr>
                <w:lang w:val="en-US"/>
              </w:rPr>
            </w:pPr>
            <w:r>
              <w:t>3.1. UML діаграма</w:t>
            </w:r>
          </w:p>
        </w:tc>
        <w:tc>
          <w:tcPr>
            <w:tcW w:w="1280" w:type="pct"/>
          </w:tcPr>
          <w:p w:rsidR="00A06B3F" w:rsidRPr="001F5B2F" w:rsidRDefault="001F5B2F" w:rsidP="00683D54">
            <w:pPr>
              <w:jc w:val="center"/>
            </w:pPr>
            <w:r>
              <w:t>3</w:t>
            </w:r>
          </w:p>
        </w:tc>
        <w:tc>
          <w:tcPr>
            <w:tcW w:w="1067" w:type="pct"/>
          </w:tcPr>
          <w:p w:rsidR="00A06B3F" w:rsidRDefault="00A06B3F" w:rsidP="00683D54">
            <w:pPr>
              <w:jc w:val="center"/>
            </w:pPr>
          </w:p>
        </w:tc>
      </w:tr>
      <w:tr w:rsidR="00A06B3F" w:rsidTr="00A06B3F">
        <w:tc>
          <w:tcPr>
            <w:tcW w:w="2653" w:type="pct"/>
          </w:tcPr>
          <w:p w:rsidR="00A06B3F" w:rsidRPr="00A06B3F" w:rsidRDefault="00A06B3F" w:rsidP="00A06B3F">
            <w:pPr>
              <w:rPr>
                <w:lang w:val="en-US"/>
              </w:rPr>
            </w:pPr>
            <w:r>
              <w:t>3.2. Програма мовою Python</w:t>
            </w:r>
          </w:p>
        </w:tc>
        <w:tc>
          <w:tcPr>
            <w:tcW w:w="1280" w:type="pct"/>
          </w:tcPr>
          <w:p w:rsidR="00A06B3F" w:rsidRPr="003F0619" w:rsidRDefault="00A06B3F" w:rsidP="008732D7">
            <w:pPr>
              <w:jc w:val="center"/>
            </w:pPr>
            <w:r w:rsidRPr="003F0619">
              <w:rPr>
                <w:lang w:val="en-US"/>
              </w:rPr>
              <w:t>1</w:t>
            </w:r>
            <w:r w:rsidR="003F0619">
              <w:rPr>
                <w:lang w:val="en-US"/>
              </w:rPr>
              <w:t>0</w:t>
            </w:r>
          </w:p>
        </w:tc>
        <w:tc>
          <w:tcPr>
            <w:tcW w:w="1067" w:type="pct"/>
          </w:tcPr>
          <w:p w:rsidR="00A06B3F" w:rsidRDefault="00A06B3F" w:rsidP="00683D54">
            <w:pPr>
              <w:jc w:val="center"/>
            </w:pPr>
          </w:p>
        </w:tc>
      </w:tr>
      <w:tr w:rsidR="00A06B3F" w:rsidTr="00A06B3F">
        <w:tc>
          <w:tcPr>
            <w:tcW w:w="2653" w:type="pct"/>
          </w:tcPr>
          <w:p w:rsidR="00A06B3F" w:rsidRPr="00A06B3F" w:rsidRDefault="00A06B3F" w:rsidP="004E247A">
            <w:pPr>
              <w:rPr>
                <w:lang w:val="en-US"/>
              </w:rPr>
            </w:pPr>
            <w:r>
              <w:t>3.3. Інструкція користувача</w:t>
            </w:r>
          </w:p>
        </w:tc>
        <w:tc>
          <w:tcPr>
            <w:tcW w:w="1280" w:type="pct"/>
          </w:tcPr>
          <w:p w:rsidR="00A06B3F" w:rsidRPr="001F5B2F" w:rsidRDefault="001F5B2F" w:rsidP="00683D54">
            <w:pPr>
              <w:jc w:val="center"/>
            </w:pPr>
            <w:r>
              <w:t>3</w:t>
            </w:r>
          </w:p>
        </w:tc>
        <w:tc>
          <w:tcPr>
            <w:tcW w:w="1067" w:type="pct"/>
          </w:tcPr>
          <w:p w:rsidR="00A06B3F" w:rsidRDefault="00A06B3F" w:rsidP="00683D54">
            <w:pPr>
              <w:jc w:val="center"/>
            </w:pPr>
          </w:p>
        </w:tc>
      </w:tr>
      <w:tr w:rsidR="001F5B2F" w:rsidTr="00A06B3F">
        <w:tc>
          <w:tcPr>
            <w:tcW w:w="2653" w:type="pct"/>
          </w:tcPr>
          <w:p w:rsidR="001F5B2F" w:rsidRDefault="001F5B2F" w:rsidP="004E247A">
            <w:r>
              <w:t>3.4</w:t>
            </w:r>
            <w:r>
              <w:t>. SWOT-аналіз проблемної ситуації</w:t>
            </w:r>
          </w:p>
        </w:tc>
        <w:tc>
          <w:tcPr>
            <w:tcW w:w="1280" w:type="pct"/>
          </w:tcPr>
          <w:p w:rsidR="001F5B2F" w:rsidRPr="001F5B2F" w:rsidRDefault="001F5B2F" w:rsidP="00683D54">
            <w:pPr>
              <w:jc w:val="center"/>
            </w:pPr>
            <w:r>
              <w:t>4</w:t>
            </w:r>
          </w:p>
        </w:tc>
        <w:tc>
          <w:tcPr>
            <w:tcW w:w="1067" w:type="pct"/>
          </w:tcPr>
          <w:p w:rsidR="001F5B2F" w:rsidRDefault="001F5B2F" w:rsidP="00683D54">
            <w:pPr>
              <w:jc w:val="center"/>
            </w:pPr>
          </w:p>
        </w:tc>
      </w:tr>
      <w:tr w:rsidR="00A06B3F" w:rsidTr="00A06B3F">
        <w:tc>
          <w:tcPr>
            <w:tcW w:w="2653" w:type="pct"/>
          </w:tcPr>
          <w:p w:rsidR="00A06B3F" w:rsidRDefault="00A06B3F" w:rsidP="0032519C">
            <w:r>
              <w:t>4.</w:t>
            </w:r>
            <w:r w:rsidR="0032519C">
              <w:t>1</w:t>
            </w:r>
            <w:r>
              <w:t>. CV автора роботи</w:t>
            </w:r>
          </w:p>
        </w:tc>
        <w:tc>
          <w:tcPr>
            <w:tcW w:w="1280" w:type="pct"/>
          </w:tcPr>
          <w:p w:rsidR="00A06B3F" w:rsidRPr="000F1A5C" w:rsidRDefault="0032519C" w:rsidP="00683D54">
            <w:pPr>
              <w:jc w:val="center"/>
            </w:pPr>
            <w:r>
              <w:t>2</w:t>
            </w:r>
          </w:p>
        </w:tc>
        <w:tc>
          <w:tcPr>
            <w:tcW w:w="1067" w:type="pct"/>
          </w:tcPr>
          <w:p w:rsidR="00A06B3F" w:rsidRDefault="00A06B3F" w:rsidP="00683D54">
            <w:pPr>
              <w:jc w:val="center"/>
            </w:pPr>
          </w:p>
        </w:tc>
      </w:tr>
      <w:tr w:rsidR="00A06B3F" w:rsidTr="00A06B3F">
        <w:tc>
          <w:tcPr>
            <w:tcW w:w="2653" w:type="pct"/>
          </w:tcPr>
          <w:p w:rsidR="00A06B3F" w:rsidRDefault="00A06B3F" w:rsidP="0032519C">
            <w:r>
              <w:t>4.</w:t>
            </w:r>
            <w:r w:rsidR="0032519C">
              <w:t>2</w:t>
            </w:r>
            <w:r>
              <w:t xml:space="preserve">. </w:t>
            </w:r>
            <w:r w:rsidR="0032519C">
              <w:t>Тема роботи</w:t>
            </w:r>
            <w:r w:rsidR="0032519C" w:rsidRPr="00BA5964">
              <w:rPr>
                <w:lang w:val="ru-RU"/>
              </w:rPr>
              <w:t xml:space="preserve"> </w:t>
            </w:r>
            <w:r w:rsidR="0032519C">
              <w:t>та резюме</w:t>
            </w:r>
          </w:p>
        </w:tc>
        <w:tc>
          <w:tcPr>
            <w:tcW w:w="1280" w:type="pct"/>
          </w:tcPr>
          <w:p w:rsidR="00A06B3F" w:rsidRPr="00A06B3F" w:rsidRDefault="0032519C" w:rsidP="00683D54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1067" w:type="pct"/>
          </w:tcPr>
          <w:p w:rsidR="00A06B3F" w:rsidRDefault="00A06B3F" w:rsidP="00683D54">
            <w:pPr>
              <w:jc w:val="center"/>
            </w:pPr>
          </w:p>
        </w:tc>
      </w:tr>
      <w:tr w:rsidR="00A06B3F" w:rsidTr="00A06B3F">
        <w:tc>
          <w:tcPr>
            <w:tcW w:w="2653" w:type="pct"/>
          </w:tcPr>
          <w:p w:rsidR="00A06B3F" w:rsidRDefault="00A06B3F" w:rsidP="004E247A">
            <w:r>
              <w:t>5. Самоаналіз роботи</w:t>
            </w:r>
          </w:p>
        </w:tc>
        <w:tc>
          <w:tcPr>
            <w:tcW w:w="1280" w:type="pct"/>
          </w:tcPr>
          <w:p w:rsidR="00A06B3F" w:rsidRPr="00A06B3F" w:rsidRDefault="00C56875" w:rsidP="00683D54">
            <w:pPr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  <w:r w:rsidR="003F0619">
              <w:rPr>
                <w:lang w:val="ru-RU"/>
              </w:rPr>
              <w:t>0</w:t>
            </w:r>
          </w:p>
        </w:tc>
        <w:tc>
          <w:tcPr>
            <w:tcW w:w="1067" w:type="pct"/>
          </w:tcPr>
          <w:p w:rsidR="00A06B3F" w:rsidRDefault="00A06B3F" w:rsidP="00683D54">
            <w:pPr>
              <w:jc w:val="center"/>
            </w:pPr>
          </w:p>
        </w:tc>
      </w:tr>
      <w:tr w:rsidR="00A06B3F" w:rsidTr="00A06B3F">
        <w:tc>
          <w:tcPr>
            <w:tcW w:w="2653" w:type="pct"/>
          </w:tcPr>
          <w:p w:rsidR="00A06B3F" w:rsidRPr="00A06B3F" w:rsidRDefault="00A06B3F" w:rsidP="004E247A">
            <w:pPr>
              <w:rPr>
                <w:b/>
              </w:rPr>
            </w:pPr>
            <w:r w:rsidRPr="00A06B3F">
              <w:rPr>
                <w:b/>
              </w:rPr>
              <w:t>Всього:</w:t>
            </w:r>
          </w:p>
        </w:tc>
        <w:tc>
          <w:tcPr>
            <w:tcW w:w="1280" w:type="pct"/>
          </w:tcPr>
          <w:p w:rsidR="00A06B3F" w:rsidRPr="004A0E7B" w:rsidRDefault="00936C77" w:rsidP="00683D54">
            <w:pPr>
              <w:jc w:val="center"/>
              <w:rPr>
                <w:b/>
                <w:lang w:val="ru-RU"/>
              </w:rPr>
            </w:pPr>
            <w:r>
              <w:rPr>
                <w:b/>
                <w:lang w:val="ru-RU"/>
              </w:rPr>
              <w:t>60</w:t>
            </w:r>
          </w:p>
        </w:tc>
        <w:tc>
          <w:tcPr>
            <w:tcW w:w="1067" w:type="pct"/>
          </w:tcPr>
          <w:p w:rsidR="00A06B3F" w:rsidRPr="004A0E7B" w:rsidRDefault="00A06B3F" w:rsidP="00683D54">
            <w:pPr>
              <w:jc w:val="center"/>
              <w:rPr>
                <w:b/>
              </w:rPr>
            </w:pPr>
          </w:p>
        </w:tc>
      </w:tr>
    </w:tbl>
    <w:p w:rsidR="00683D54" w:rsidRDefault="00683D54" w:rsidP="00A06B3F"/>
    <w:sectPr w:rsidR="00683D54" w:rsidSect="003C730E">
      <w:headerReference w:type="default" r:id="rId11"/>
      <w:headerReference w:type="first" r:id="rId12"/>
      <w:pgSz w:w="11906" w:h="16838"/>
      <w:pgMar w:top="1134" w:right="851" w:bottom="1134" w:left="1418" w:header="567" w:footer="397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0687" w:rsidRDefault="00F50687">
      <w:r>
        <w:separator/>
      </w:r>
    </w:p>
  </w:endnote>
  <w:endnote w:type="continuationSeparator" w:id="0">
    <w:p w:rsidR="00F50687" w:rsidRDefault="00F506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0687" w:rsidRDefault="00F50687">
      <w:r>
        <w:separator/>
      </w:r>
    </w:p>
  </w:footnote>
  <w:footnote w:type="continuationSeparator" w:id="0">
    <w:p w:rsidR="00F50687" w:rsidRDefault="00F506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63587620"/>
      <w:docPartObj>
        <w:docPartGallery w:val="Page Numbers (Top of Page)"/>
        <w:docPartUnique/>
      </w:docPartObj>
    </w:sdtPr>
    <w:sdtEndPr/>
    <w:sdtContent>
      <w:p w:rsidR="00B84CA4" w:rsidRDefault="00B84CA4">
        <w:pPr>
          <w:pStyle w:val="ac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F5B2F">
          <w:rPr>
            <w:noProof/>
          </w:rPr>
          <w:t>2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CA4" w:rsidRDefault="00B84CA4">
    <w:pPr>
      <w:pBdr>
        <w:top w:val="nil"/>
        <w:left w:val="nil"/>
        <w:bottom w:val="nil"/>
        <w:right w:val="nil"/>
        <w:between w:val="nil"/>
      </w:pBdr>
      <w:spacing w:line="264" w:lineRule="auto"/>
      <w:ind w:firstLine="709"/>
      <w:jc w:val="right"/>
      <w:rPr>
        <w:color w:val="000000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F84985"/>
    <w:multiLevelType w:val="multilevel"/>
    <w:tmpl w:val="06AAE87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>
    <w:nsid w:val="14147C49"/>
    <w:multiLevelType w:val="multilevel"/>
    <w:tmpl w:val="06AAE87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">
    <w:nsid w:val="1E7C20F4"/>
    <w:multiLevelType w:val="multilevel"/>
    <w:tmpl w:val="06AAE87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3">
    <w:nsid w:val="1FD2017F"/>
    <w:multiLevelType w:val="hybridMultilevel"/>
    <w:tmpl w:val="30EC3B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B633DA"/>
    <w:multiLevelType w:val="multilevel"/>
    <w:tmpl w:val="F08234E8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66D4107B"/>
    <w:multiLevelType w:val="multilevel"/>
    <w:tmpl w:val="06AAE87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6">
    <w:nsid w:val="7078747B"/>
    <w:multiLevelType w:val="multilevel"/>
    <w:tmpl w:val="06AAE87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7">
    <w:nsid w:val="740527A8"/>
    <w:multiLevelType w:val="multilevel"/>
    <w:tmpl w:val="2C5C0A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>
    <w:nsid w:val="7E013CDA"/>
    <w:multiLevelType w:val="multilevel"/>
    <w:tmpl w:val="06AAE87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9">
    <w:nsid w:val="7E8164F3"/>
    <w:multiLevelType w:val="multilevel"/>
    <w:tmpl w:val="06AAE87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0"/>
  </w:num>
  <w:num w:numId="5">
    <w:abstractNumId w:val="8"/>
  </w:num>
  <w:num w:numId="6">
    <w:abstractNumId w:val="1"/>
  </w:num>
  <w:num w:numId="7">
    <w:abstractNumId w:val="2"/>
  </w:num>
  <w:num w:numId="8">
    <w:abstractNumId w:val="6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sLAwtDQ2sjQ1sTQwNLNQ0lEKTi0uzszPAykwrAUAcWS5ciwAAAA="/>
  </w:docVars>
  <w:rsids>
    <w:rsidRoot w:val="006E6168"/>
    <w:rsid w:val="00030DC0"/>
    <w:rsid w:val="000510CA"/>
    <w:rsid w:val="0005458D"/>
    <w:rsid w:val="00062D85"/>
    <w:rsid w:val="00064039"/>
    <w:rsid w:val="00064BBD"/>
    <w:rsid w:val="000754EA"/>
    <w:rsid w:val="00084F51"/>
    <w:rsid w:val="00094F40"/>
    <w:rsid w:val="000A30F6"/>
    <w:rsid w:val="000A6B05"/>
    <w:rsid w:val="000C5736"/>
    <w:rsid w:val="000D0086"/>
    <w:rsid w:val="000D29AB"/>
    <w:rsid w:val="000E0515"/>
    <w:rsid w:val="000F0380"/>
    <w:rsid w:val="000F0455"/>
    <w:rsid w:val="000F1A5C"/>
    <w:rsid w:val="00104A81"/>
    <w:rsid w:val="001059FF"/>
    <w:rsid w:val="00141EEC"/>
    <w:rsid w:val="001427B8"/>
    <w:rsid w:val="00152B3C"/>
    <w:rsid w:val="001547C1"/>
    <w:rsid w:val="0016422B"/>
    <w:rsid w:val="00167F95"/>
    <w:rsid w:val="00174875"/>
    <w:rsid w:val="001952A9"/>
    <w:rsid w:val="00197A5D"/>
    <w:rsid w:val="001C55C8"/>
    <w:rsid w:val="001D2C2B"/>
    <w:rsid w:val="001E06B2"/>
    <w:rsid w:val="001E7CA9"/>
    <w:rsid w:val="001F5B2F"/>
    <w:rsid w:val="001F5CC7"/>
    <w:rsid w:val="00226D5C"/>
    <w:rsid w:val="00240CE6"/>
    <w:rsid w:val="00253666"/>
    <w:rsid w:val="00265340"/>
    <w:rsid w:val="00271A8A"/>
    <w:rsid w:val="0027779A"/>
    <w:rsid w:val="00282273"/>
    <w:rsid w:val="00292346"/>
    <w:rsid w:val="002C2030"/>
    <w:rsid w:val="002D13E2"/>
    <w:rsid w:val="002E2B0E"/>
    <w:rsid w:val="002E407F"/>
    <w:rsid w:val="0030384E"/>
    <w:rsid w:val="00311E0A"/>
    <w:rsid w:val="00324781"/>
    <w:rsid w:val="0032519C"/>
    <w:rsid w:val="00327DC8"/>
    <w:rsid w:val="00334FE5"/>
    <w:rsid w:val="003360DF"/>
    <w:rsid w:val="00343C72"/>
    <w:rsid w:val="0035130C"/>
    <w:rsid w:val="003550D6"/>
    <w:rsid w:val="00367DEF"/>
    <w:rsid w:val="003830DB"/>
    <w:rsid w:val="00384D22"/>
    <w:rsid w:val="003A7A46"/>
    <w:rsid w:val="003B77AE"/>
    <w:rsid w:val="003C730E"/>
    <w:rsid w:val="003E290A"/>
    <w:rsid w:val="003F0619"/>
    <w:rsid w:val="003F22A5"/>
    <w:rsid w:val="0041408D"/>
    <w:rsid w:val="0041685A"/>
    <w:rsid w:val="00421130"/>
    <w:rsid w:val="00431C0A"/>
    <w:rsid w:val="00444ADC"/>
    <w:rsid w:val="00447386"/>
    <w:rsid w:val="00463BE6"/>
    <w:rsid w:val="0048676D"/>
    <w:rsid w:val="00497DB8"/>
    <w:rsid w:val="004A0E7B"/>
    <w:rsid w:val="004B1750"/>
    <w:rsid w:val="004B3247"/>
    <w:rsid w:val="004C3CE6"/>
    <w:rsid w:val="004D5EB0"/>
    <w:rsid w:val="004E247A"/>
    <w:rsid w:val="004F32BE"/>
    <w:rsid w:val="00517806"/>
    <w:rsid w:val="00540B18"/>
    <w:rsid w:val="005434DA"/>
    <w:rsid w:val="00544EDF"/>
    <w:rsid w:val="00544FD3"/>
    <w:rsid w:val="00582439"/>
    <w:rsid w:val="00594932"/>
    <w:rsid w:val="005B61CC"/>
    <w:rsid w:val="005D7DAE"/>
    <w:rsid w:val="005F0081"/>
    <w:rsid w:val="005F6330"/>
    <w:rsid w:val="006001F1"/>
    <w:rsid w:val="0060171A"/>
    <w:rsid w:val="0060298E"/>
    <w:rsid w:val="00620F54"/>
    <w:rsid w:val="006255B9"/>
    <w:rsid w:val="00641D4F"/>
    <w:rsid w:val="0065320A"/>
    <w:rsid w:val="0065777F"/>
    <w:rsid w:val="00673407"/>
    <w:rsid w:val="00673E26"/>
    <w:rsid w:val="00683D54"/>
    <w:rsid w:val="006B1661"/>
    <w:rsid w:val="006B1BB6"/>
    <w:rsid w:val="006C30CC"/>
    <w:rsid w:val="006C6474"/>
    <w:rsid w:val="006D125F"/>
    <w:rsid w:val="006D55A5"/>
    <w:rsid w:val="006E6168"/>
    <w:rsid w:val="00757BEF"/>
    <w:rsid w:val="00783754"/>
    <w:rsid w:val="00792F74"/>
    <w:rsid w:val="00794DBB"/>
    <w:rsid w:val="007C0468"/>
    <w:rsid w:val="007D3E92"/>
    <w:rsid w:val="00800EB6"/>
    <w:rsid w:val="00801F46"/>
    <w:rsid w:val="008118AE"/>
    <w:rsid w:val="00833F5C"/>
    <w:rsid w:val="00866539"/>
    <w:rsid w:val="008732D7"/>
    <w:rsid w:val="008E1B90"/>
    <w:rsid w:val="008E3180"/>
    <w:rsid w:val="008F65FD"/>
    <w:rsid w:val="00921B01"/>
    <w:rsid w:val="00927FF0"/>
    <w:rsid w:val="00936C77"/>
    <w:rsid w:val="009573AD"/>
    <w:rsid w:val="00977215"/>
    <w:rsid w:val="0099314E"/>
    <w:rsid w:val="00993A28"/>
    <w:rsid w:val="009A114C"/>
    <w:rsid w:val="009A29E4"/>
    <w:rsid w:val="009A7D79"/>
    <w:rsid w:val="009B1A6B"/>
    <w:rsid w:val="009D60D9"/>
    <w:rsid w:val="009E7587"/>
    <w:rsid w:val="009F2715"/>
    <w:rsid w:val="00A05C81"/>
    <w:rsid w:val="00A06B3F"/>
    <w:rsid w:val="00A06C35"/>
    <w:rsid w:val="00A15696"/>
    <w:rsid w:val="00A22A74"/>
    <w:rsid w:val="00A2505C"/>
    <w:rsid w:val="00A30E74"/>
    <w:rsid w:val="00A32F79"/>
    <w:rsid w:val="00A519B5"/>
    <w:rsid w:val="00A6158F"/>
    <w:rsid w:val="00A63FAD"/>
    <w:rsid w:val="00A9307C"/>
    <w:rsid w:val="00AB10F8"/>
    <w:rsid w:val="00AB4587"/>
    <w:rsid w:val="00AB527A"/>
    <w:rsid w:val="00AD3561"/>
    <w:rsid w:val="00AD3BE0"/>
    <w:rsid w:val="00AE03C5"/>
    <w:rsid w:val="00AE0B81"/>
    <w:rsid w:val="00AF292B"/>
    <w:rsid w:val="00AF7D68"/>
    <w:rsid w:val="00B0380A"/>
    <w:rsid w:val="00B11459"/>
    <w:rsid w:val="00B15C6E"/>
    <w:rsid w:val="00B26ED9"/>
    <w:rsid w:val="00B35118"/>
    <w:rsid w:val="00B548A9"/>
    <w:rsid w:val="00B56F71"/>
    <w:rsid w:val="00B612F8"/>
    <w:rsid w:val="00B630B7"/>
    <w:rsid w:val="00B803CE"/>
    <w:rsid w:val="00B84CA4"/>
    <w:rsid w:val="00B85598"/>
    <w:rsid w:val="00BA5964"/>
    <w:rsid w:val="00BE1F73"/>
    <w:rsid w:val="00BE79BE"/>
    <w:rsid w:val="00BF5284"/>
    <w:rsid w:val="00C0312F"/>
    <w:rsid w:val="00C159C2"/>
    <w:rsid w:val="00C17C82"/>
    <w:rsid w:val="00C26939"/>
    <w:rsid w:val="00C56451"/>
    <w:rsid w:val="00C56875"/>
    <w:rsid w:val="00C72C69"/>
    <w:rsid w:val="00C80DEF"/>
    <w:rsid w:val="00C833A5"/>
    <w:rsid w:val="00C91FF5"/>
    <w:rsid w:val="00C9459D"/>
    <w:rsid w:val="00C96EBF"/>
    <w:rsid w:val="00CB20BD"/>
    <w:rsid w:val="00CB4E83"/>
    <w:rsid w:val="00CD0023"/>
    <w:rsid w:val="00CD25B5"/>
    <w:rsid w:val="00CD6E1D"/>
    <w:rsid w:val="00CE19BE"/>
    <w:rsid w:val="00CE406A"/>
    <w:rsid w:val="00CF0016"/>
    <w:rsid w:val="00CF4D12"/>
    <w:rsid w:val="00D02C74"/>
    <w:rsid w:val="00D03935"/>
    <w:rsid w:val="00D12CA0"/>
    <w:rsid w:val="00D22DBB"/>
    <w:rsid w:val="00D3470F"/>
    <w:rsid w:val="00D352F5"/>
    <w:rsid w:val="00D371C8"/>
    <w:rsid w:val="00D47154"/>
    <w:rsid w:val="00D63286"/>
    <w:rsid w:val="00D636F0"/>
    <w:rsid w:val="00D814C5"/>
    <w:rsid w:val="00D964CC"/>
    <w:rsid w:val="00DB5BC8"/>
    <w:rsid w:val="00DD6899"/>
    <w:rsid w:val="00DE639F"/>
    <w:rsid w:val="00DF2122"/>
    <w:rsid w:val="00DF22AA"/>
    <w:rsid w:val="00DF577B"/>
    <w:rsid w:val="00E158F6"/>
    <w:rsid w:val="00E1726D"/>
    <w:rsid w:val="00E24032"/>
    <w:rsid w:val="00E3184B"/>
    <w:rsid w:val="00E3553E"/>
    <w:rsid w:val="00E4473B"/>
    <w:rsid w:val="00E50E58"/>
    <w:rsid w:val="00E56518"/>
    <w:rsid w:val="00E82AC0"/>
    <w:rsid w:val="00E84588"/>
    <w:rsid w:val="00E9148E"/>
    <w:rsid w:val="00E9325F"/>
    <w:rsid w:val="00EB483F"/>
    <w:rsid w:val="00EC01B8"/>
    <w:rsid w:val="00EC03D3"/>
    <w:rsid w:val="00EE4463"/>
    <w:rsid w:val="00F357DB"/>
    <w:rsid w:val="00F50687"/>
    <w:rsid w:val="00F5484D"/>
    <w:rsid w:val="00F5512B"/>
    <w:rsid w:val="00F55AF0"/>
    <w:rsid w:val="00F619BA"/>
    <w:rsid w:val="00F6727B"/>
    <w:rsid w:val="00F80588"/>
    <w:rsid w:val="00F93F64"/>
    <w:rsid w:val="00FB570B"/>
    <w:rsid w:val="00FD5C64"/>
    <w:rsid w:val="00FE1896"/>
    <w:rsid w:val="00FF07BE"/>
    <w:rsid w:val="00FF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1E7CA9"/>
    <w:pPr>
      <w:spacing w:line="360" w:lineRule="auto"/>
    </w:pPr>
    <w:rPr>
      <w:sz w:val="24"/>
    </w:rPr>
  </w:style>
  <w:style w:type="paragraph" w:styleId="1">
    <w:name w:val="heading 1"/>
    <w:basedOn w:val="a"/>
    <w:next w:val="a"/>
    <w:link w:val="10"/>
    <w:rsid w:val="00D814C5"/>
    <w:pPr>
      <w:pageBreakBefore/>
      <w:jc w:val="center"/>
      <w:outlineLvl w:val="0"/>
    </w:pPr>
    <w:rPr>
      <w:b/>
    </w:rPr>
  </w:style>
  <w:style w:type="paragraph" w:styleId="2">
    <w:name w:val="heading 2"/>
    <w:basedOn w:val="a"/>
    <w:next w:val="a"/>
    <w:link w:val="20"/>
    <w:rsid w:val="00673E26"/>
    <w:pPr>
      <w:keepNext/>
      <w:keepLines/>
      <w:ind w:left="357"/>
      <w:outlineLvl w:val="1"/>
    </w:pPr>
    <w:rPr>
      <w:b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FE1896"/>
    <w:rPr>
      <w:rFonts w:ascii="Tahoma" w:hAnsi="Tahoma" w:cs="Tahoma"/>
      <w:sz w:val="16"/>
      <w:szCs w:val="16"/>
    </w:rPr>
  </w:style>
  <w:style w:type="character" w:customStyle="1" w:styleId="a9">
    <w:name w:val="Текст у виносці Знак"/>
    <w:basedOn w:val="a0"/>
    <w:link w:val="a8"/>
    <w:uiPriority w:val="99"/>
    <w:semiHidden/>
    <w:rsid w:val="00FE1896"/>
    <w:rPr>
      <w:rFonts w:ascii="Tahoma" w:hAnsi="Tahoma" w:cs="Tahoma"/>
      <w:sz w:val="16"/>
      <w:szCs w:val="16"/>
    </w:rPr>
  </w:style>
  <w:style w:type="table" w:styleId="aa">
    <w:name w:val="Table Grid"/>
    <w:basedOn w:val="a1"/>
    <w:uiPriority w:val="59"/>
    <w:rsid w:val="004140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327DC8"/>
    <w:rPr>
      <w:color w:val="0000FF" w:themeColor="hyperlink"/>
      <w:u w:val="single"/>
    </w:rPr>
  </w:style>
  <w:style w:type="paragraph" w:styleId="ac">
    <w:name w:val="header"/>
    <w:basedOn w:val="a"/>
    <w:link w:val="ad"/>
    <w:uiPriority w:val="99"/>
    <w:unhideWhenUsed/>
    <w:rsid w:val="00BF5284"/>
    <w:pPr>
      <w:tabs>
        <w:tab w:val="center" w:pos="4819"/>
        <w:tab w:val="right" w:pos="9639"/>
      </w:tabs>
    </w:pPr>
  </w:style>
  <w:style w:type="character" w:customStyle="1" w:styleId="ad">
    <w:name w:val="Верхній колонтитул Знак"/>
    <w:basedOn w:val="a0"/>
    <w:link w:val="ac"/>
    <w:uiPriority w:val="99"/>
    <w:rsid w:val="00BF5284"/>
    <w:rPr>
      <w:sz w:val="22"/>
    </w:rPr>
  </w:style>
  <w:style w:type="paragraph" w:styleId="ae">
    <w:name w:val="footer"/>
    <w:basedOn w:val="a"/>
    <w:link w:val="af"/>
    <w:uiPriority w:val="99"/>
    <w:unhideWhenUsed/>
    <w:rsid w:val="00BF5284"/>
    <w:pPr>
      <w:tabs>
        <w:tab w:val="center" w:pos="4819"/>
        <w:tab w:val="right" w:pos="9639"/>
      </w:tabs>
    </w:pPr>
  </w:style>
  <w:style w:type="character" w:customStyle="1" w:styleId="af">
    <w:name w:val="Нижній колонтитул Знак"/>
    <w:basedOn w:val="a0"/>
    <w:link w:val="ae"/>
    <w:uiPriority w:val="99"/>
    <w:rsid w:val="00BF5284"/>
    <w:rPr>
      <w:sz w:val="22"/>
    </w:rPr>
  </w:style>
  <w:style w:type="paragraph" w:styleId="af0">
    <w:name w:val="List Paragraph"/>
    <w:basedOn w:val="a"/>
    <w:uiPriority w:val="34"/>
    <w:qFormat/>
    <w:rsid w:val="00271A8A"/>
    <w:pPr>
      <w:ind w:left="720"/>
      <w:contextualSpacing/>
    </w:pPr>
  </w:style>
  <w:style w:type="character" w:customStyle="1" w:styleId="20">
    <w:name w:val="Заголовок 2 Знак"/>
    <w:basedOn w:val="a0"/>
    <w:link w:val="2"/>
    <w:rsid w:val="00673E26"/>
    <w:rPr>
      <w:b/>
      <w:sz w:val="24"/>
    </w:rPr>
  </w:style>
  <w:style w:type="character" w:customStyle="1" w:styleId="10">
    <w:name w:val="Заголовок 1 Знак"/>
    <w:basedOn w:val="a0"/>
    <w:link w:val="1"/>
    <w:rsid w:val="00DF22AA"/>
    <w:rPr>
      <w:b/>
      <w:sz w:val="24"/>
    </w:rPr>
  </w:style>
  <w:style w:type="paragraph" w:styleId="af1">
    <w:name w:val="TOC Heading"/>
    <w:basedOn w:val="1"/>
    <w:next w:val="a"/>
    <w:uiPriority w:val="39"/>
    <w:semiHidden/>
    <w:unhideWhenUsed/>
    <w:qFormat/>
    <w:rsid w:val="00683D54"/>
    <w:pPr>
      <w:keepNext/>
      <w:keepLines/>
      <w:pageBreakBefore w:val="0"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11">
    <w:name w:val="toc 1"/>
    <w:basedOn w:val="a"/>
    <w:next w:val="a"/>
    <w:autoRedefine/>
    <w:uiPriority w:val="39"/>
    <w:unhideWhenUsed/>
    <w:rsid w:val="00683D54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683D54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1E7CA9"/>
    <w:pPr>
      <w:spacing w:line="360" w:lineRule="auto"/>
    </w:pPr>
    <w:rPr>
      <w:sz w:val="24"/>
    </w:rPr>
  </w:style>
  <w:style w:type="paragraph" w:styleId="1">
    <w:name w:val="heading 1"/>
    <w:basedOn w:val="a"/>
    <w:next w:val="a"/>
    <w:link w:val="10"/>
    <w:rsid w:val="00D814C5"/>
    <w:pPr>
      <w:pageBreakBefore/>
      <w:jc w:val="center"/>
      <w:outlineLvl w:val="0"/>
    </w:pPr>
    <w:rPr>
      <w:b/>
    </w:rPr>
  </w:style>
  <w:style w:type="paragraph" w:styleId="2">
    <w:name w:val="heading 2"/>
    <w:basedOn w:val="a"/>
    <w:next w:val="a"/>
    <w:link w:val="20"/>
    <w:rsid w:val="00673E26"/>
    <w:pPr>
      <w:keepNext/>
      <w:keepLines/>
      <w:ind w:left="357"/>
      <w:outlineLvl w:val="1"/>
    </w:pPr>
    <w:rPr>
      <w:b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FE1896"/>
    <w:rPr>
      <w:rFonts w:ascii="Tahoma" w:hAnsi="Tahoma" w:cs="Tahoma"/>
      <w:sz w:val="16"/>
      <w:szCs w:val="16"/>
    </w:rPr>
  </w:style>
  <w:style w:type="character" w:customStyle="1" w:styleId="a9">
    <w:name w:val="Текст у виносці Знак"/>
    <w:basedOn w:val="a0"/>
    <w:link w:val="a8"/>
    <w:uiPriority w:val="99"/>
    <w:semiHidden/>
    <w:rsid w:val="00FE1896"/>
    <w:rPr>
      <w:rFonts w:ascii="Tahoma" w:hAnsi="Tahoma" w:cs="Tahoma"/>
      <w:sz w:val="16"/>
      <w:szCs w:val="16"/>
    </w:rPr>
  </w:style>
  <w:style w:type="table" w:styleId="aa">
    <w:name w:val="Table Grid"/>
    <w:basedOn w:val="a1"/>
    <w:uiPriority w:val="59"/>
    <w:rsid w:val="004140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327DC8"/>
    <w:rPr>
      <w:color w:val="0000FF" w:themeColor="hyperlink"/>
      <w:u w:val="single"/>
    </w:rPr>
  </w:style>
  <w:style w:type="paragraph" w:styleId="ac">
    <w:name w:val="header"/>
    <w:basedOn w:val="a"/>
    <w:link w:val="ad"/>
    <w:uiPriority w:val="99"/>
    <w:unhideWhenUsed/>
    <w:rsid w:val="00BF5284"/>
    <w:pPr>
      <w:tabs>
        <w:tab w:val="center" w:pos="4819"/>
        <w:tab w:val="right" w:pos="9639"/>
      </w:tabs>
    </w:pPr>
  </w:style>
  <w:style w:type="character" w:customStyle="1" w:styleId="ad">
    <w:name w:val="Верхній колонтитул Знак"/>
    <w:basedOn w:val="a0"/>
    <w:link w:val="ac"/>
    <w:uiPriority w:val="99"/>
    <w:rsid w:val="00BF5284"/>
    <w:rPr>
      <w:sz w:val="22"/>
    </w:rPr>
  </w:style>
  <w:style w:type="paragraph" w:styleId="ae">
    <w:name w:val="footer"/>
    <w:basedOn w:val="a"/>
    <w:link w:val="af"/>
    <w:uiPriority w:val="99"/>
    <w:unhideWhenUsed/>
    <w:rsid w:val="00BF5284"/>
    <w:pPr>
      <w:tabs>
        <w:tab w:val="center" w:pos="4819"/>
        <w:tab w:val="right" w:pos="9639"/>
      </w:tabs>
    </w:pPr>
  </w:style>
  <w:style w:type="character" w:customStyle="1" w:styleId="af">
    <w:name w:val="Нижній колонтитул Знак"/>
    <w:basedOn w:val="a0"/>
    <w:link w:val="ae"/>
    <w:uiPriority w:val="99"/>
    <w:rsid w:val="00BF5284"/>
    <w:rPr>
      <w:sz w:val="22"/>
    </w:rPr>
  </w:style>
  <w:style w:type="paragraph" w:styleId="af0">
    <w:name w:val="List Paragraph"/>
    <w:basedOn w:val="a"/>
    <w:uiPriority w:val="34"/>
    <w:qFormat/>
    <w:rsid w:val="00271A8A"/>
    <w:pPr>
      <w:ind w:left="720"/>
      <w:contextualSpacing/>
    </w:pPr>
  </w:style>
  <w:style w:type="character" w:customStyle="1" w:styleId="20">
    <w:name w:val="Заголовок 2 Знак"/>
    <w:basedOn w:val="a0"/>
    <w:link w:val="2"/>
    <w:rsid w:val="00673E26"/>
    <w:rPr>
      <w:b/>
      <w:sz w:val="24"/>
    </w:rPr>
  </w:style>
  <w:style w:type="character" w:customStyle="1" w:styleId="10">
    <w:name w:val="Заголовок 1 Знак"/>
    <w:basedOn w:val="a0"/>
    <w:link w:val="1"/>
    <w:rsid w:val="00DF22AA"/>
    <w:rPr>
      <w:b/>
      <w:sz w:val="24"/>
    </w:rPr>
  </w:style>
  <w:style w:type="paragraph" w:styleId="af1">
    <w:name w:val="TOC Heading"/>
    <w:basedOn w:val="1"/>
    <w:next w:val="a"/>
    <w:uiPriority w:val="39"/>
    <w:semiHidden/>
    <w:unhideWhenUsed/>
    <w:qFormat/>
    <w:rsid w:val="00683D54"/>
    <w:pPr>
      <w:keepNext/>
      <w:keepLines/>
      <w:pageBreakBefore w:val="0"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11">
    <w:name w:val="toc 1"/>
    <w:basedOn w:val="a"/>
    <w:next w:val="a"/>
    <w:autoRedefine/>
    <w:uiPriority w:val="39"/>
    <w:unhideWhenUsed/>
    <w:rsid w:val="00683D54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683D5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37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python.org/dev/peps/pep-0008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7EE076-EF95-4457-877E-A881C740F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8</TotalTime>
  <Pages>8</Pages>
  <Words>896</Words>
  <Characters>5382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rhiy</cp:lastModifiedBy>
  <cp:revision>149</cp:revision>
  <dcterms:created xsi:type="dcterms:W3CDTF">2018-10-21T15:18:00Z</dcterms:created>
  <dcterms:modified xsi:type="dcterms:W3CDTF">2022-09-28T08:55:00Z</dcterms:modified>
</cp:coreProperties>
</file>